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B43679" w14:textId="77777777" w:rsidR="00106F71" w:rsidRDefault="00EE33AD">
      <w:pPr>
        <w:spacing w:after="0"/>
        <w:ind w:left="-1464" w:right="17604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609E5B3C" wp14:editId="361F0548">
            <wp:simplePos x="0" y="0"/>
            <wp:positionH relativeFrom="page">
              <wp:posOffset>0</wp:posOffset>
            </wp:positionH>
            <wp:positionV relativeFrom="page">
              <wp:posOffset>152400</wp:posOffset>
            </wp:positionV>
            <wp:extent cx="12192000" cy="6705600"/>
            <wp:effectExtent l="0" t="0" r="0" b="0"/>
            <wp:wrapTopAndBottom/>
            <wp:docPr id="370338" name="Picture 3703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38" name="Picture 37033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329A79A7" w14:textId="77777777" w:rsidR="00106F71" w:rsidRDefault="00EE33AD">
      <w:pPr>
        <w:pStyle w:val="Heading1"/>
        <w:spacing w:after="0"/>
        <w:ind w:left="31"/>
      </w:pPr>
      <w:r>
        <w:rPr>
          <w:sz w:val="72"/>
        </w:rPr>
        <w:lastRenderedPageBreak/>
        <w:t>Course Objectives</w:t>
      </w:r>
    </w:p>
    <w:p w14:paraId="6B39D042" w14:textId="77777777" w:rsidR="00106F71" w:rsidRDefault="00EE33AD">
      <w:pPr>
        <w:spacing w:after="3" w:line="265" w:lineRule="auto"/>
        <w:ind w:left="9" w:firstLine="2"/>
        <w:jc w:val="both"/>
      </w:pPr>
      <w:r>
        <w:rPr>
          <w:sz w:val="52"/>
        </w:rPr>
        <w:t>After completing this course, students will be able to:</w:t>
      </w:r>
    </w:p>
    <w:p w14:paraId="23F776F4" w14:textId="77777777" w:rsidR="00106F71" w:rsidRDefault="00EE33AD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679B3598" w14:textId="77777777" w:rsidR="00106F71" w:rsidRDefault="00EE33AD">
      <w:pPr>
        <w:numPr>
          <w:ilvl w:val="0"/>
          <w:numId w:val="1"/>
        </w:numPr>
        <w:spacing w:after="3" w:line="263" w:lineRule="auto"/>
        <w:ind w:hanging="552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486408F2" w14:textId="77777777" w:rsidR="00106F71" w:rsidRDefault="00EE33AD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t>Develop a Threat Emulation Plan (TEP)</w:t>
      </w:r>
    </w:p>
    <w:p w14:paraId="40B80800" w14:textId="77777777" w:rsidR="00106F71" w:rsidRDefault="00EE33AD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t xml:space="preserve">Generate mitigative and preemptive recommendations for local </w:t>
      </w:r>
      <w:proofErr w:type="gramStart"/>
      <w:r>
        <w:rPr>
          <w:sz w:val="52"/>
        </w:rPr>
        <w:t>defenders</w:t>
      </w:r>
      <w:proofErr w:type="gramEnd"/>
    </w:p>
    <w:p w14:paraId="6F17CAE7" w14:textId="77777777" w:rsidR="00106F71" w:rsidRDefault="00EE33AD">
      <w:pPr>
        <w:numPr>
          <w:ilvl w:val="0"/>
          <w:numId w:val="1"/>
        </w:numPr>
        <w:spacing w:after="3" w:line="263" w:lineRule="auto"/>
        <w:ind w:hanging="552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7ECFF720" w14:textId="77777777" w:rsidR="00106F71" w:rsidRDefault="00EE33AD">
      <w:pPr>
        <w:numPr>
          <w:ilvl w:val="0"/>
          <w:numId w:val="1"/>
        </w:numPr>
        <w:spacing w:after="3" w:line="263" w:lineRule="auto"/>
        <w:ind w:hanging="552"/>
      </w:pPr>
      <w:r>
        <w:rPr>
          <w:sz w:val="50"/>
        </w:rPr>
        <w:t>C</w:t>
      </w:r>
      <w:r>
        <w:rPr>
          <w:sz w:val="50"/>
        </w:rPr>
        <w:t xml:space="preserve">onduct participative </w:t>
      </w:r>
      <w:proofErr w:type="gramStart"/>
      <w:r>
        <w:rPr>
          <w:sz w:val="50"/>
        </w:rPr>
        <w:t>operations</w:t>
      </w:r>
      <w:proofErr w:type="gramEnd"/>
    </w:p>
    <w:p w14:paraId="0B488688" w14:textId="77777777" w:rsidR="00106F71" w:rsidRDefault="00EE33AD">
      <w:pPr>
        <w:numPr>
          <w:ilvl w:val="0"/>
          <w:numId w:val="1"/>
        </w:numPr>
        <w:spacing w:after="106" w:line="262" w:lineRule="auto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785DC547" w14:textId="77777777" w:rsidR="00106F71" w:rsidRDefault="00EE33AD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lastRenderedPageBreak/>
        <w:t>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5F1A77FE" wp14:editId="157A2723">
            <wp:extent cx="7620" cy="7620"/>
            <wp:effectExtent l="0" t="0" r="0" b="0"/>
            <wp:docPr id="2158" name="Picture 21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8" name="Picture 215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625A3" w14:textId="77777777" w:rsidR="00106F71" w:rsidRDefault="00EE33AD">
      <w:pPr>
        <w:pStyle w:val="Heading1"/>
        <w:spacing w:after="0"/>
        <w:ind w:left="31"/>
      </w:pPr>
      <w:r>
        <w:rPr>
          <w:sz w:val="72"/>
        </w:rPr>
        <w:t>Course Objectives (Continued)</w:t>
      </w:r>
    </w:p>
    <w:p w14:paraId="29BEA6F9" w14:textId="77777777" w:rsidR="00106F71" w:rsidRDefault="00EE33AD">
      <w:pPr>
        <w:spacing w:after="3" w:line="265" w:lineRule="auto"/>
        <w:ind w:left="9" w:firstLine="2"/>
        <w:jc w:val="both"/>
      </w:pPr>
      <w:r>
        <w:rPr>
          <w:sz w:val="52"/>
        </w:rPr>
        <w:t>Students will also be able to:</w:t>
      </w:r>
    </w:p>
    <w:p w14:paraId="1218603F" w14:textId="77777777" w:rsidR="00106F71" w:rsidRDefault="00EE33AD">
      <w:pPr>
        <w:numPr>
          <w:ilvl w:val="0"/>
          <w:numId w:val="2"/>
        </w:numPr>
        <w:spacing w:after="3" w:line="265" w:lineRule="auto"/>
        <w:ind w:right="36" w:hanging="540"/>
        <w:jc w:val="both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</w:t>
      </w:r>
      <w:r>
        <w:rPr>
          <w:sz w:val="52"/>
        </w:rPr>
        <w:t>ures</w:t>
      </w:r>
      <w:proofErr w:type="gramEnd"/>
    </w:p>
    <w:p w14:paraId="4C3116CB" w14:textId="77777777" w:rsidR="00106F71" w:rsidRDefault="00EE33AD">
      <w:pPr>
        <w:numPr>
          <w:ilvl w:val="0"/>
          <w:numId w:val="2"/>
        </w:numPr>
        <w:spacing w:after="3" w:line="265" w:lineRule="auto"/>
        <w:ind w:right="36" w:hanging="540"/>
        <w:jc w:val="both"/>
      </w:pPr>
      <w:r>
        <w:rPr>
          <w:sz w:val="52"/>
        </w:rPr>
        <w:t xml:space="preserve">Plan non-participative operations using commonly used tools, </w:t>
      </w:r>
      <w:proofErr w:type="gramStart"/>
      <w:r>
        <w:rPr>
          <w:sz w:val="52"/>
        </w:rPr>
        <w:t>techniques</w:t>
      </w:r>
      <w:proofErr w:type="gramEnd"/>
      <w:r>
        <w:rPr>
          <w:sz w:val="52"/>
        </w:rPr>
        <w:t xml:space="preserve"> and procedures (TTPs)</w:t>
      </w:r>
    </w:p>
    <w:p w14:paraId="124455A5" w14:textId="77777777" w:rsidR="00106F71" w:rsidRDefault="00EE33AD">
      <w:pPr>
        <w:pStyle w:val="Heading1"/>
        <w:spacing w:after="69"/>
        <w:ind w:left="31"/>
      </w:pPr>
      <w:r>
        <w:rPr>
          <w:sz w:val="72"/>
        </w:rPr>
        <w:t>Module 2: Threat Emulation (Objectives)</w:t>
      </w:r>
    </w:p>
    <w:p w14:paraId="629663FF" w14:textId="77777777" w:rsidR="00106F71" w:rsidRDefault="00EE33AD">
      <w:pPr>
        <w:numPr>
          <w:ilvl w:val="0"/>
          <w:numId w:val="3"/>
        </w:numPr>
        <w:spacing w:after="1" w:line="262" w:lineRule="auto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3E870B4C" w14:textId="77777777" w:rsidR="00106F71" w:rsidRDefault="00EE33AD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t xml:space="preserve">Generate mission reports from non-participative operations </w:t>
      </w:r>
      <w:r>
        <w:rPr>
          <w:noProof/>
        </w:rPr>
        <w:drawing>
          <wp:inline distT="0" distB="0" distL="0" distR="0" wp14:anchorId="0A3C37B8" wp14:editId="433244B1">
            <wp:extent cx="83820" cy="91440"/>
            <wp:effectExtent l="0" t="0" r="0" b="0"/>
            <wp:docPr id="3063" name="Picture 30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3" name="Picture 306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5DC93E65" w14:textId="77777777" w:rsidR="00106F71" w:rsidRDefault="00EE33AD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lastRenderedPageBreak/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0C6B9617" w14:textId="77777777" w:rsidR="00106F71" w:rsidRDefault="00EE33AD">
      <w:pPr>
        <w:numPr>
          <w:ilvl w:val="0"/>
          <w:numId w:val="3"/>
        </w:numPr>
        <w:spacing w:after="3" w:line="265" w:lineRule="auto"/>
        <w:ind w:hanging="552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1669AB54" w14:textId="77777777" w:rsidR="00106F71" w:rsidRDefault="00EE33AD">
      <w:pPr>
        <w:numPr>
          <w:ilvl w:val="0"/>
          <w:numId w:val="3"/>
        </w:numPr>
        <w:spacing w:after="26" w:line="265" w:lineRule="auto"/>
        <w:ind w:hanging="552"/>
      </w:pPr>
      <w:r>
        <w:rPr>
          <w:sz w:val="52"/>
        </w:rPr>
        <w:t>Analyze network traffic a</w:t>
      </w:r>
      <w:r>
        <w:rPr>
          <w:sz w:val="52"/>
        </w:rPr>
        <w:t xml:space="preserve">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6EDE671E" w14:textId="77777777" w:rsidR="00106F71" w:rsidRDefault="00EE33AD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6526CD2D" w14:textId="77777777" w:rsidR="00106F71" w:rsidRDefault="00EE33AD">
      <w:pPr>
        <w:numPr>
          <w:ilvl w:val="0"/>
          <w:numId w:val="3"/>
        </w:numPr>
        <w:spacing w:after="1" w:line="262" w:lineRule="auto"/>
        <w:ind w:hanging="552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1C9A2B1D" w14:textId="77777777" w:rsidR="00106F71" w:rsidRDefault="00EE33AD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6174C35C" w14:textId="77777777" w:rsidR="00106F71" w:rsidRDefault="00EE33AD">
      <w:pPr>
        <w:pStyle w:val="Heading2"/>
        <w:ind w:left="33" w:firstLine="2"/>
      </w:pPr>
      <w:r>
        <w:rPr>
          <w:sz w:val="70"/>
        </w:rPr>
        <w:t>Module 2 — Lesson 14: Buffer Overflow</w:t>
      </w:r>
    </w:p>
    <w:p w14:paraId="577799BB" w14:textId="77777777" w:rsidR="00106F71" w:rsidRDefault="00EE33AD">
      <w:pPr>
        <w:numPr>
          <w:ilvl w:val="0"/>
          <w:numId w:val="4"/>
        </w:numPr>
        <w:spacing w:after="85" w:line="263" w:lineRule="auto"/>
        <w:ind w:hanging="552"/>
      </w:pPr>
      <w:r>
        <w:rPr>
          <w:sz w:val="50"/>
        </w:rPr>
        <w:t xml:space="preserve">Define buffer </w:t>
      </w:r>
      <w:proofErr w:type="gramStart"/>
      <w:r>
        <w:rPr>
          <w:sz w:val="50"/>
        </w:rPr>
        <w:t>overflow</w:t>
      </w:r>
      <w:proofErr w:type="gramEnd"/>
    </w:p>
    <w:p w14:paraId="225177B2" w14:textId="77777777" w:rsidR="00106F71" w:rsidRDefault="00EE33AD">
      <w:pPr>
        <w:numPr>
          <w:ilvl w:val="0"/>
          <w:numId w:val="4"/>
        </w:numPr>
        <w:spacing w:after="69"/>
        <w:ind w:hanging="552"/>
      </w:pPr>
      <w:r>
        <w:rPr>
          <w:sz w:val="52"/>
        </w:rPr>
        <w:t>Explain methods of identifying</w:t>
      </w:r>
      <w:r>
        <w:rPr>
          <w:sz w:val="52"/>
        </w:rPr>
        <w:t xml:space="preserve"> buffer </w:t>
      </w:r>
      <w:proofErr w:type="gramStart"/>
      <w:r>
        <w:rPr>
          <w:sz w:val="52"/>
        </w:rPr>
        <w:t>overflows</w:t>
      </w:r>
      <w:proofErr w:type="gramEnd"/>
    </w:p>
    <w:p w14:paraId="2A69BC8F" w14:textId="77777777" w:rsidR="00106F71" w:rsidRDefault="00EE33AD">
      <w:pPr>
        <w:numPr>
          <w:ilvl w:val="0"/>
          <w:numId w:val="4"/>
        </w:numPr>
        <w:spacing w:after="87" w:line="263" w:lineRule="auto"/>
        <w:ind w:hanging="552"/>
      </w:pPr>
      <w:r>
        <w:rPr>
          <w:sz w:val="50"/>
        </w:rPr>
        <w:t xml:space="preserve">Identify buffer overflow </w:t>
      </w:r>
      <w:proofErr w:type="gramStart"/>
      <w:r>
        <w:rPr>
          <w:sz w:val="50"/>
        </w:rPr>
        <w:t>vulnerabilities</w:t>
      </w:r>
      <w:proofErr w:type="gramEnd"/>
    </w:p>
    <w:p w14:paraId="35738C12" w14:textId="77777777" w:rsidR="00106F71" w:rsidRDefault="00EE33AD">
      <w:pPr>
        <w:numPr>
          <w:ilvl w:val="0"/>
          <w:numId w:val="4"/>
        </w:numPr>
        <w:spacing w:after="3" w:line="263" w:lineRule="auto"/>
        <w:ind w:hanging="552"/>
      </w:pPr>
      <w:r>
        <w:rPr>
          <w:sz w:val="50"/>
        </w:rPr>
        <w:lastRenderedPageBreak/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2CD16B60" w14:textId="77777777" w:rsidR="00106F71" w:rsidRDefault="00106F71">
      <w:pPr>
        <w:sectPr w:rsidR="00106F71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9200" w:h="10800" w:orient="landscape"/>
          <w:pgMar w:top="1394" w:right="1596" w:bottom="1105" w:left="1464" w:header="720" w:footer="720" w:gutter="0"/>
          <w:cols w:space="720"/>
          <w:titlePg/>
        </w:sectPr>
      </w:pPr>
    </w:p>
    <w:p w14:paraId="79111DBC" w14:textId="77777777" w:rsidR="00106F71" w:rsidRDefault="00EE33AD">
      <w:pPr>
        <w:spacing w:after="769"/>
      </w:pPr>
      <w:r>
        <w:rPr>
          <w:sz w:val="60"/>
        </w:rPr>
        <w:lastRenderedPageBreak/>
        <w:t xml:space="preserve">I </w:t>
      </w:r>
    </w:p>
    <w:p w14:paraId="20AEA9AA" w14:textId="77777777" w:rsidR="00106F71" w:rsidRDefault="00EE33AD">
      <w:pPr>
        <w:pStyle w:val="Heading1"/>
        <w:spacing w:after="0"/>
        <w:ind w:left="286"/>
      </w:pPr>
      <w:r>
        <w:rPr>
          <w:sz w:val="72"/>
        </w:rPr>
        <w:t>Lesson Overview</w:t>
      </w:r>
    </w:p>
    <w:p w14:paraId="67AF95AE" w14:textId="77777777" w:rsidR="00106F71" w:rsidRDefault="00EE33AD">
      <w:pPr>
        <w:spacing w:after="53"/>
        <w:ind w:left="298" w:hanging="10"/>
      </w:pPr>
      <w:r>
        <w:rPr>
          <w:sz w:val="62"/>
        </w:rPr>
        <w:t>In this lesson we will discuss:</w:t>
      </w:r>
    </w:p>
    <w:p w14:paraId="560E1385" w14:textId="77777777" w:rsidR="00106F71" w:rsidRDefault="00EE33AD">
      <w:pPr>
        <w:numPr>
          <w:ilvl w:val="0"/>
          <w:numId w:val="5"/>
        </w:numPr>
        <w:spacing w:after="1" w:line="262" w:lineRule="auto"/>
        <w:ind w:hanging="564"/>
      </w:pPr>
      <w:r>
        <w:rPr>
          <w:sz w:val="54"/>
        </w:rPr>
        <w:t>Buffer overflows</w:t>
      </w:r>
    </w:p>
    <w:p w14:paraId="750FB0F3" w14:textId="77777777" w:rsidR="00106F71" w:rsidRDefault="00EE33AD">
      <w:pPr>
        <w:numPr>
          <w:ilvl w:val="0"/>
          <w:numId w:val="5"/>
        </w:numPr>
        <w:spacing w:after="1" w:line="262" w:lineRule="auto"/>
        <w:ind w:hanging="564"/>
      </w:pPr>
      <w:r>
        <w:rPr>
          <w:sz w:val="54"/>
        </w:rPr>
        <w:t>Definition &amp; identification</w:t>
      </w:r>
    </w:p>
    <w:p w14:paraId="76046019" w14:textId="77777777" w:rsidR="00106F71" w:rsidRDefault="00EE33AD">
      <w:pPr>
        <w:numPr>
          <w:ilvl w:val="0"/>
          <w:numId w:val="5"/>
        </w:numPr>
        <w:spacing w:after="0"/>
        <w:ind w:hanging="564"/>
      </w:pPr>
      <w:r>
        <w:rPr>
          <w:sz w:val="56"/>
        </w:rPr>
        <w:t>Identifying vulnerabilities</w:t>
      </w:r>
    </w:p>
    <w:p w14:paraId="20E788CF" w14:textId="77777777" w:rsidR="00106F71" w:rsidRDefault="00EE33AD">
      <w:pPr>
        <w:numPr>
          <w:ilvl w:val="0"/>
          <w:numId w:val="5"/>
        </w:numPr>
        <w:spacing w:after="20"/>
        <w:ind w:hanging="564"/>
      </w:pPr>
      <w:r>
        <w:rPr>
          <w:sz w:val="54"/>
        </w:rPr>
        <w:t>Developing buffer overflow exploits</w:t>
      </w:r>
    </w:p>
    <w:p w14:paraId="6D782C10" w14:textId="77777777" w:rsidR="00106F71" w:rsidRDefault="00EE33AD">
      <w:pPr>
        <w:pStyle w:val="Heading2"/>
        <w:ind w:left="288" w:firstLine="2"/>
      </w:pPr>
      <w:r>
        <w:rPr>
          <w:sz w:val="70"/>
        </w:rPr>
        <w:lastRenderedPageBreak/>
        <w:t>Definition of Buffer Overflow</w:t>
      </w:r>
    </w:p>
    <w:p w14:paraId="363F4ADD" w14:textId="77777777" w:rsidR="00106F71" w:rsidRDefault="00EE33AD">
      <w:pPr>
        <w:spacing w:after="101"/>
        <w:ind w:left="240"/>
      </w:pPr>
      <w:r>
        <w:rPr>
          <w:noProof/>
        </w:rPr>
        <mc:AlternateContent>
          <mc:Choice Requires="wpg">
            <w:drawing>
              <wp:inline distT="0" distB="0" distL="0" distR="0" wp14:anchorId="7A8212A3" wp14:editId="6B11FD56">
                <wp:extent cx="9814560" cy="2423161"/>
                <wp:effectExtent l="0" t="0" r="0" b="0"/>
                <wp:docPr id="365660" name="Group 3656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814560" cy="2423161"/>
                          <a:chOff x="0" y="0"/>
                          <a:chExt cx="9814560" cy="2423161"/>
                        </a:xfrm>
                      </wpg:grpSpPr>
                      <pic:pic xmlns:pic="http://schemas.openxmlformats.org/drawingml/2006/picture">
                        <pic:nvPicPr>
                          <pic:cNvPr id="370340" name="Picture 370340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548640" y="0"/>
                            <a:ext cx="9265920" cy="1775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72" name="Rectangle 3872"/>
                        <wps:cNvSpPr/>
                        <wps:spPr>
                          <a:xfrm>
                            <a:off x="0" y="2103120"/>
                            <a:ext cx="1064133" cy="4256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296611" w14:textId="77777777" w:rsidR="00106F71" w:rsidRDefault="00EE33AD">
                              <w:r>
                                <w:rPr>
                                  <w:sz w:val="54"/>
                                </w:rPr>
                                <w:t xml:space="preserve">Wha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73" name="Rectangle 3873"/>
                        <wps:cNvSpPr/>
                        <wps:spPr>
                          <a:xfrm>
                            <a:off x="800100" y="2103120"/>
                            <a:ext cx="1814093" cy="4256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8E973B" w14:textId="77777777" w:rsidR="00106F71" w:rsidRDefault="00EE33AD">
                              <w:r>
                                <w:rPr>
                                  <w:sz w:val="54"/>
                                </w:rPr>
                                <w:t>happens?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8212A3" id="Group 365660" o:spid="_x0000_s1026" style="width:772.8pt;height:190.8pt;mso-position-horizontal-relative:char;mso-position-vertical-relative:line" coordsize="98145,2423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70340" o:spid="_x0000_s1027" type="#_x0000_t75" style="position:absolute;left:5486;width:92659;height:17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">
                  <v:imagedata r:id="rId17" o:title=""/>
                </v:shape>
                <v:rect id="Rectangle 3872" o:spid="_x0000_s1028" style="position:absolute;top:21031;width:10641;height:4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" filled="f" stroked="f">
                  <v:textbox inset="0,0,0,0">
                    <w:txbxContent>
                      <w:p w14:paraId="00296611" w14:textId="77777777" w:rsidR="00106F71" w:rsidRDefault="00EE33AD">
                        <w:r>
                          <w:rPr>
                            <w:sz w:val="54"/>
                          </w:rPr>
                          <w:t xml:space="preserve">What </w:t>
                        </w:r>
                      </w:p>
                    </w:txbxContent>
                  </v:textbox>
                </v:rect>
                <v:rect id="Rectangle 3873" o:spid="_x0000_s1029" style="position:absolute;left:8001;top:21031;width:18140;height:4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" filled="f" stroked="f">
                  <v:textbox inset="0,0,0,0">
                    <w:txbxContent>
                      <w:p w14:paraId="7A8E973B" w14:textId="77777777" w:rsidR="00106F71" w:rsidRDefault="00EE33AD">
                        <w:r>
                          <w:rPr>
                            <w:sz w:val="54"/>
                          </w:rPr>
                          <w:t>happens?: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527CD3D" w14:textId="77777777" w:rsidR="00106F71" w:rsidRDefault="00EE33AD">
      <w:pPr>
        <w:spacing w:after="3" w:line="265" w:lineRule="auto"/>
        <w:ind w:left="1344" w:hanging="360"/>
        <w:jc w:val="both"/>
      </w:pPr>
      <w:r>
        <w:rPr>
          <w:sz w:val="52"/>
        </w:rPr>
        <w:t>• Somewhat unpredictable, but generally bad stuff occurs (for e</w:t>
      </w:r>
      <w:r>
        <w:rPr>
          <w:sz w:val="52"/>
        </w:rPr>
        <w:t xml:space="preserve">xample, exceptions, </w:t>
      </w:r>
      <w:proofErr w:type="gramStart"/>
      <w:r>
        <w:rPr>
          <w:sz w:val="52"/>
        </w:rPr>
        <w:t>crashes</w:t>
      </w:r>
      <w:proofErr w:type="gramEnd"/>
      <w:r>
        <w:rPr>
          <w:sz w:val="52"/>
        </w:rPr>
        <w:t xml:space="preserve"> and denial of service)</w:t>
      </w:r>
    </w:p>
    <w:p w14:paraId="52F9658A" w14:textId="77777777" w:rsidR="00106F71" w:rsidRDefault="00EE33AD">
      <w:pPr>
        <w:pStyle w:val="Heading2"/>
        <w:ind w:left="276" w:firstLine="2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0" wp14:anchorId="2C30AB7A" wp14:editId="622F3C10">
            <wp:simplePos x="0" y="0"/>
            <wp:positionH relativeFrom="column">
              <wp:posOffset>4716780</wp:posOffset>
            </wp:positionH>
            <wp:positionV relativeFrom="paragraph">
              <wp:posOffset>-632459</wp:posOffset>
            </wp:positionV>
            <wp:extent cx="3802380" cy="4297680"/>
            <wp:effectExtent l="0" t="0" r="0" b="0"/>
            <wp:wrapSquare wrapText="bothSides"/>
            <wp:docPr id="11229" name="Picture 112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9" name="Picture 11229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02380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0" wp14:anchorId="49201C5C" wp14:editId="6FECDA7F">
            <wp:simplePos x="0" y="0"/>
            <wp:positionH relativeFrom="column">
              <wp:posOffset>213360</wp:posOffset>
            </wp:positionH>
            <wp:positionV relativeFrom="paragraph">
              <wp:posOffset>2247900</wp:posOffset>
            </wp:positionV>
            <wp:extent cx="3848100" cy="647700"/>
            <wp:effectExtent l="0" t="0" r="0" b="0"/>
            <wp:wrapSquare wrapText="bothSides"/>
            <wp:docPr id="11230" name="Picture 112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0" name="Picture 11230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0"/>
        </w:rPr>
        <w:t>Causes of Buffer Overflow</w:t>
      </w:r>
    </w:p>
    <w:p w14:paraId="44B94ACE" w14:textId="77777777" w:rsidR="00106F71" w:rsidRDefault="00EE33AD">
      <w:pPr>
        <w:spacing w:after="1073" w:line="265" w:lineRule="auto"/>
        <w:ind w:left="276" w:right="2544" w:firstLine="2"/>
        <w:jc w:val="both"/>
      </w:pPr>
      <w:proofErr w:type="gramStart"/>
      <w:r>
        <w:rPr>
          <w:sz w:val="52"/>
        </w:rPr>
        <w:t>Let's</w:t>
      </w:r>
      <w:proofErr w:type="gramEnd"/>
      <w:r>
        <w:rPr>
          <w:sz w:val="52"/>
        </w:rPr>
        <w:t xml:space="preserve"> start simple, really simple:</w:t>
      </w:r>
    </w:p>
    <w:p w14:paraId="13779B5A" w14:textId="77777777" w:rsidR="00106F71" w:rsidRDefault="00EE33AD">
      <w:pPr>
        <w:spacing w:after="534" w:line="216" w:lineRule="auto"/>
        <w:ind w:left="1678" w:right="2544" w:hanging="10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6C873B9C" wp14:editId="1B06CB15">
            <wp:simplePos x="0" y="0"/>
            <wp:positionH relativeFrom="page">
              <wp:posOffset>9212580</wp:posOffset>
            </wp:positionH>
            <wp:positionV relativeFrom="page">
              <wp:posOffset>5669280</wp:posOffset>
            </wp:positionV>
            <wp:extent cx="2758440" cy="1051560"/>
            <wp:effectExtent l="0" t="0" r="0" b="0"/>
            <wp:wrapTopAndBottom/>
            <wp:docPr id="11231" name="Picture 112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1" name="Picture 1123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5844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8"/>
        </w:rPr>
        <w:t>Fixed size buffer</w:t>
      </w:r>
    </w:p>
    <w:p w14:paraId="6E8F8F5A" w14:textId="77777777" w:rsidR="00106F71" w:rsidRDefault="00EE33AD">
      <w:pPr>
        <w:spacing w:before="768" w:after="3" w:line="265" w:lineRule="auto"/>
        <w:ind w:left="1764" w:right="2544" w:firstLine="2"/>
        <w:jc w:val="both"/>
      </w:pPr>
      <w:r>
        <w:rPr>
          <w:sz w:val="52"/>
        </w:rPr>
        <w:t>Too much data</w:t>
      </w:r>
      <w:r>
        <w:rPr>
          <w:noProof/>
        </w:rPr>
        <w:drawing>
          <wp:inline distT="0" distB="0" distL="0" distR="0" wp14:anchorId="6EA99E65" wp14:editId="7C2E8A9D">
            <wp:extent cx="91440" cy="7620"/>
            <wp:effectExtent l="0" t="0" r="0" b="0"/>
            <wp:docPr id="370342" name="Picture 3703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42" name="Picture 37034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B70BA" w14:textId="77777777" w:rsidR="00106F71" w:rsidRDefault="00106F71">
      <w:pPr>
        <w:sectPr w:rsidR="00106F71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pgSz w:w="19200" w:h="10800" w:orient="landscape"/>
          <w:pgMar w:top="108" w:right="2016" w:bottom="2814" w:left="1224" w:header="168" w:footer="720" w:gutter="0"/>
          <w:cols w:space="720"/>
          <w:titlePg/>
        </w:sectPr>
      </w:pPr>
    </w:p>
    <w:tbl>
      <w:tblPr>
        <w:tblStyle w:val="TableGrid"/>
        <w:tblpPr w:vertAnchor="text" w:tblpX="8331" w:tblpY="-711"/>
        <w:tblOverlap w:val="never"/>
        <w:tblW w:w="6765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908"/>
        <w:gridCol w:w="219"/>
        <w:gridCol w:w="6887"/>
      </w:tblGrid>
      <w:tr w:rsidR="00106F71" w14:paraId="3BFA9D38" w14:textId="77777777">
        <w:trPr>
          <w:trHeight w:val="2588"/>
        </w:trPr>
        <w:tc>
          <w:tcPr>
            <w:tcW w:w="6765" w:type="dxa"/>
            <w:gridSpan w:val="3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  <w:vAlign w:val="bottom"/>
          </w:tcPr>
          <w:p w14:paraId="5EA03AF4" w14:textId="77777777" w:rsidR="00106F71" w:rsidRDefault="00EE33AD">
            <w:pPr>
              <w:spacing w:after="0"/>
              <w:ind w:left="49"/>
              <w:jc w:val="center"/>
            </w:pPr>
            <w:r>
              <w:rPr>
                <w:sz w:val="40"/>
              </w:rPr>
              <w:lastRenderedPageBreak/>
              <w:t>OS Kernel Space</w:t>
            </w:r>
          </w:p>
          <w:p w14:paraId="44028300" w14:textId="77777777" w:rsidR="00106F71" w:rsidRDefault="00EE33AD">
            <w:pPr>
              <w:spacing w:after="30"/>
              <w:ind w:left="1749"/>
            </w:pPr>
            <w:r>
              <w:rPr>
                <w:noProof/>
              </w:rPr>
              <w:drawing>
                <wp:inline distT="0" distB="0" distL="0" distR="0" wp14:anchorId="2088A80A" wp14:editId="35A35CFA">
                  <wp:extent cx="590550" cy="19050"/>
                  <wp:effectExtent l="0" t="0" r="0" b="0"/>
                  <wp:docPr id="18951" name="Picture 189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1" name="Picture 18951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55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68611B" w14:textId="77777777" w:rsidR="00106F71" w:rsidRDefault="00EE33AD">
            <w:pPr>
              <w:spacing w:after="560" w:line="216" w:lineRule="auto"/>
              <w:ind w:left="159" w:firstLine="525"/>
              <w:jc w:val="both"/>
            </w:pPr>
            <w:r>
              <w:rPr>
                <w:sz w:val="30"/>
              </w:rPr>
              <w:t xml:space="preserve">User code cannot read from not write to these addresses, otherwise resulting in a </w:t>
            </w:r>
            <w:proofErr w:type="spellStart"/>
            <w:r>
              <w:rPr>
                <w:sz w:val="30"/>
              </w:rPr>
              <w:t>Segmentatbn</w:t>
            </w:r>
            <w:proofErr w:type="spellEnd"/>
            <w:r>
              <w:rPr>
                <w:sz w:val="30"/>
              </w:rPr>
              <w:t xml:space="preserve"> </w:t>
            </w:r>
            <w:proofErr w:type="gramStart"/>
            <w:r>
              <w:rPr>
                <w:sz w:val="30"/>
              </w:rPr>
              <w:t>Fault</w:t>
            </w:r>
            <w:proofErr w:type="gramEnd"/>
          </w:p>
          <w:p w14:paraId="526214EF" w14:textId="77777777" w:rsidR="00106F71" w:rsidRDefault="00EE33AD">
            <w:pPr>
              <w:spacing w:after="0"/>
              <w:ind w:left="64"/>
              <w:jc w:val="center"/>
            </w:pPr>
            <w:r>
              <w:rPr>
                <w:sz w:val="40"/>
              </w:rPr>
              <w:t>Stack</w:t>
            </w:r>
          </w:p>
          <w:p w14:paraId="17CA03A5" w14:textId="77777777" w:rsidR="00106F71" w:rsidRDefault="00EE33AD">
            <w:pPr>
              <w:spacing w:after="0"/>
              <w:ind w:left="49"/>
              <w:jc w:val="center"/>
            </w:pPr>
            <w:r>
              <w:rPr>
                <w:sz w:val="28"/>
              </w:rPr>
              <w:t>Automatic variables (local to a function's</w:t>
            </w:r>
          </w:p>
        </w:tc>
      </w:tr>
      <w:tr w:rsidR="00106F71" w14:paraId="7A1EA4BA" w14:textId="77777777">
        <w:trPr>
          <w:trHeight w:val="180"/>
        </w:trPr>
        <w:tc>
          <w:tcPr>
            <w:tcW w:w="17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E43BD" w14:textId="77777777" w:rsidR="00106F71" w:rsidRDefault="00106F71"/>
        </w:tc>
        <w:tc>
          <w:tcPr>
            <w:tcW w:w="285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9296DB2" w14:textId="77777777" w:rsidR="00106F71" w:rsidRDefault="00106F71"/>
        </w:tc>
        <w:tc>
          <w:tcPr>
            <w:tcW w:w="4693" w:type="dxa"/>
            <w:vMerge w:val="restart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5621CCF" w14:textId="77777777" w:rsidR="00106F71" w:rsidRDefault="00EE33AD">
            <w:pPr>
              <w:spacing w:after="0"/>
              <w:ind w:left="248"/>
            </w:pPr>
            <w:r>
              <w:rPr>
                <w:sz w:val="28"/>
              </w:rPr>
              <w:t>caller's return address, etc.</w:t>
            </w:r>
          </w:p>
          <w:p w14:paraId="3FF7EE31" w14:textId="77777777" w:rsidR="00106F71" w:rsidRDefault="00EE33AD">
            <w:pPr>
              <w:spacing w:after="30"/>
              <w:ind w:left="308"/>
            </w:pPr>
            <w:r>
              <w:rPr>
                <w:noProof/>
              </w:rPr>
              <w:drawing>
                <wp:inline distT="0" distB="0" distL="0" distR="0" wp14:anchorId="5732B863" wp14:editId="4FD89870">
                  <wp:extent cx="1581150" cy="9525"/>
                  <wp:effectExtent l="0" t="0" r="0" b="0"/>
                  <wp:docPr id="370344" name="Picture 3703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344" name="Picture 370344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79A219" w14:textId="77777777" w:rsidR="00106F71" w:rsidRDefault="00EE33AD">
            <w:pPr>
              <w:spacing w:after="0"/>
              <w:ind w:left="-173"/>
            </w:pPr>
            <w:r>
              <w:rPr>
                <w:sz w:val="28"/>
              </w:rPr>
              <w:t xml:space="preserve">toward lower </w:t>
            </w:r>
            <w:proofErr w:type="spellStart"/>
            <w:r>
              <w:rPr>
                <w:sz w:val="28"/>
              </w:rPr>
              <w:t>rremory</w:t>
            </w:r>
            <w:proofErr w:type="spellEnd"/>
            <w:r>
              <w:rPr>
                <w:sz w:val="28"/>
              </w:rPr>
              <w:t xml:space="preserve"> addresses)</w:t>
            </w:r>
          </w:p>
          <w:p w14:paraId="464C59D2" w14:textId="77777777" w:rsidR="00106F71" w:rsidRDefault="00EE33AD">
            <w:pPr>
              <w:spacing w:after="0"/>
              <w:ind w:left="-1943"/>
            </w:pPr>
            <w:r>
              <w:rPr>
                <w:noProof/>
              </w:rPr>
              <w:drawing>
                <wp:inline distT="0" distB="0" distL="0" distR="0" wp14:anchorId="435CDECC" wp14:editId="5CDC1758">
                  <wp:extent cx="4124325" cy="9525"/>
                  <wp:effectExtent l="0" t="0" r="0" b="0"/>
                  <wp:docPr id="19151" name="Picture 191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51" name="Picture 19151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4325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F71" w14:paraId="3DAAEF9D" w14:textId="77777777">
        <w:trPr>
          <w:trHeight w:val="1238"/>
        </w:trPr>
        <w:tc>
          <w:tcPr>
            <w:tcW w:w="17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04A272CD" w14:textId="77777777" w:rsidR="00106F71" w:rsidRDefault="00EE33AD">
            <w:pPr>
              <w:spacing w:after="0"/>
              <w:ind w:right="-8"/>
              <w:jc w:val="right"/>
            </w:pPr>
            <w:r>
              <w:rPr>
                <w:sz w:val="28"/>
              </w:rPr>
              <w:t xml:space="preserve">(grows 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671AE66E" w14:textId="77777777" w:rsidR="00106F71" w:rsidRDefault="00106F71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0E070080" w14:textId="77777777" w:rsidR="00106F71" w:rsidRDefault="00106F71"/>
        </w:tc>
      </w:tr>
      <w:tr w:rsidR="00106F71" w14:paraId="4B6AD443" w14:textId="77777777">
        <w:trPr>
          <w:trHeight w:val="1553"/>
        </w:trPr>
        <w:tc>
          <w:tcPr>
            <w:tcW w:w="676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72DF4" w14:textId="77777777" w:rsidR="00106F71" w:rsidRDefault="00EE33AD">
            <w:pPr>
              <w:spacing w:after="0"/>
              <w:ind w:left="-1311" w:right="-2244"/>
            </w:pPr>
            <w:r>
              <w:rPr>
                <w:noProof/>
              </w:rPr>
              <w:drawing>
                <wp:inline distT="0" distB="0" distL="0" distR="0" wp14:anchorId="02785FA4" wp14:editId="5EF9D3CB">
                  <wp:extent cx="6553200" cy="5867400"/>
                  <wp:effectExtent l="0" t="0" r="0" b="0"/>
                  <wp:docPr id="370346" name="Picture 370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346" name="Picture 370346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3200" cy="586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F71" w14:paraId="7D22526B" w14:textId="77777777">
        <w:trPr>
          <w:trHeight w:val="973"/>
        </w:trPr>
        <w:tc>
          <w:tcPr>
            <w:tcW w:w="676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5DFA63" w14:textId="77777777" w:rsidR="00106F71" w:rsidRDefault="00EE33AD">
            <w:pPr>
              <w:spacing w:after="0"/>
              <w:ind w:left="79"/>
              <w:jc w:val="center"/>
            </w:pPr>
            <w:r>
              <w:rPr>
                <w:sz w:val="40"/>
              </w:rPr>
              <w:t>BSS</w:t>
            </w:r>
          </w:p>
          <w:p w14:paraId="1C5B7EF6" w14:textId="77777777" w:rsidR="00106F71" w:rsidRDefault="00EE33AD">
            <w:pPr>
              <w:spacing w:after="0"/>
              <w:ind w:left="49"/>
              <w:jc w:val="center"/>
            </w:pPr>
            <w:r>
              <w:rPr>
                <w:sz w:val="28"/>
              </w:rPr>
              <w:t>Uninitialized static variables, filled with zeros</w:t>
            </w:r>
          </w:p>
        </w:tc>
      </w:tr>
      <w:tr w:rsidR="00106F71" w14:paraId="2077DFB3" w14:textId="77777777">
        <w:trPr>
          <w:trHeight w:val="1811"/>
        </w:trPr>
        <w:tc>
          <w:tcPr>
            <w:tcW w:w="676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C0D5C6" w14:textId="77777777" w:rsidR="00106F71" w:rsidRDefault="00EE33AD">
            <w:pPr>
              <w:spacing w:after="0"/>
              <w:ind w:left="64"/>
              <w:jc w:val="center"/>
            </w:pPr>
            <w:r>
              <w:rPr>
                <w:sz w:val="38"/>
              </w:rPr>
              <w:t>Data</w:t>
            </w:r>
          </w:p>
          <w:p w14:paraId="08D5CCFF" w14:textId="77777777" w:rsidR="00106F71" w:rsidRDefault="00EE33AD">
            <w:pPr>
              <w:spacing w:after="229"/>
              <w:ind w:left="49"/>
              <w:jc w:val="center"/>
            </w:pPr>
            <w:r>
              <w:rPr>
                <w:sz w:val="28"/>
              </w:rPr>
              <w:t xml:space="preserve">Static variables, explicitly </w:t>
            </w:r>
            <w:proofErr w:type="gramStart"/>
            <w:r>
              <w:rPr>
                <w:sz w:val="28"/>
              </w:rPr>
              <w:t>initialized</w:t>
            </w:r>
            <w:proofErr w:type="gramEnd"/>
          </w:p>
          <w:p w14:paraId="0D2611BB" w14:textId="77777777" w:rsidR="00106F71" w:rsidRDefault="00EE33AD">
            <w:pPr>
              <w:spacing w:after="0"/>
              <w:ind w:left="34"/>
              <w:jc w:val="center"/>
            </w:pPr>
            <w:r>
              <w:rPr>
                <w:sz w:val="38"/>
              </w:rPr>
              <w:t>Text</w:t>
            </w:r>
          </w:p>
          <w:p w14:paraId="0882E42A" w14:textId="77777777" w:rsidR="00106F71" w:rsidRDefault="00EE33AD">
            <w:pPr>
              <w:spacing w:after="0"/>
              <w:ind w:left="64"/>
              <w:jc w:val="center"/>
            </w:pPr>
            <w:r>
              <w:rPr>
                <w:sz w:val="28"/>
              </w:rPr>
              <w:t>Binary image of the process (</w:t>
            </w:r>
            <w:proofErr w:type="gramStart"/>
            <w:r>
              <w:rPr>
                <w:sz w:val="28"/>
              </w:rPr>
              <w:t>e.g.</w:t>
            </w:r>
            <w:proofErr w:type="gramEnd"/>
            <w:r>
              <w:rPr>
                <w:sz w:val="28"/>
              </w:rPr>
              <w:t xml:space="preserve"> /bin/ls)</w:t>
            </w:r>
          </w:p>
        </w:tc>
      </w:tr>
      <w:tr w:rsidR="00106F71" w14:paraId="36575D92" w14:textId="77777777">
        <w:trPr>
          <w:trHeight w:val="615"/>
        </w:trPr>
        <w:tc>
          <w:tcPr>
            <w:tcW w:w="676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CD9199" w14:textId="77777777" w:rsidR="00106F71" w:rsidRDefault="00106F71"/>
        </w:tc>
      </w:tr>
    </w:tbl>
    <w:p w14:paraId="50AD6C5A" w14:textId="77777777" w:rsidR="00106F71" w:rsidRDefault="00EE33AD">
      <w:pPr>
        <w:pStyle w:val="Heading1"/>
        <w:spacing w:after="0"/>
        <w:ind w:left="31"/>
      </w:pPr>
      <w:r>
        <w:rPr>
          <w:sz w:val="72"/>
        </w:rPr>
        <w:t>C Program in Memory</w:t>
      </w:r>
    </w:p>
    <w:p w14:paraId="28228905" w14:textId="77777777" w:rsidR="00106F71" w:rsidRDefault="00EE33AD">
      <w:pPr>
        <w:spacing w:after="1" w:line="262" w:lineRule="auto"/>
        <w:ind w:left="19" w:hanging="10"/>
      </w:pPr>
      <w:r>
        <w:rPr>
          <w:sz w:val="54"/>
        </w:rPr>
        <w:t>• Kernel</w:t>
      </w:r>
    </w:p>
    <w:p w14:paraId="4FEF53DD" w14:textId="77777777" w:rsidR="00106F71" w:rsidRDefault="00EE33AD">
      <w:pPr>
        <w:pStyle w:val="Heading2"/>
        <w:spacing w:after="54"/>
        <w:ind w:left="19"/>
      </w:pPr>
      <w:r>
        <w:rPr>
          <w:sz w:val="56"/>
        </w:rPr>
        <w:t>• Stack</w:t>
      </w:r>
    </w:p>
    <w:p w14:paraId="2B713754" w14:textId="77777777" w:rsidR="00106F71" w:rsidRDefault="00EE33AD">
      <w:pPr>
        <w:numPr>
          <w:ilvl w:val="0"/>
          <w:numId w:val="6"/>
        </w:numPr>
        <w:spacing w:after="1" w:line="262" w:lineRule="auto"/>
        <w:ind w:hanging="555"/>
      </w:pPr>
      <w:r>
        <w:rPr>
          <w:sz w:val="54"/>
        </w:rPr>
        <w:t>Heap</w:t>
      </w:r>
    </w:p>
    <w:p w14:paraId="31645687" w14:textId="77777777" w:rsidR="00106F71" w:rsidRDefault="00EE33AD">
      <w:pPr>
        <w:numPr>
          <w:ilvl w:val="0"/>
          <w:numId w:val="6"/>
        </w:numPr>
        <w:spacing w:after="52" w:line="265" w:lineRule="auto"/>
        <w:ind w:hanging="555"/>
      </w:pPr>
      <w:r>
        <w:rPr>
          <w:sz w:val="52"/>
        </w:rPr>
        <w:t>Uninitialized Data</w:t>
      </w:r>
    </w:p>
    <w:p w14:paraId="715837AE" w14:textId="77777777" w:rsidR="00106F71" w:rsidRDefault="00EE33AD">
      <w:pPr>
        <w:numPr>
          <w:ilvl w:val="0"/>
          <w:numId w:val="6"/>
        </w:numPr>
        <w:spacing w:after="51" w:line="265" w:lineRule="auto"/>
        <w:ind w:hanging="555"/>
      </w:pPr>
      <w:r>
        <w:rPr>
          <w:sz w:val="52"/>
        </w:rPr>
        <w:t>Initialized Data</w:t>
      </w:r>
    </w:p>
    <w:p w14:paraId="605D08B8" w14:textId="77777777" w:rsidR="00106F71" w:rsidRDefault="00EE33AD">
      <w:pPr>
        <w:numPr>
          <w:ilvl w:val="0"/>
          <w:numId w:val="6"/>
        </w:numPr>
        <w:spacing w:after="3" w:line="263" w:lineRule="auto"/>
        <w:ind w:hanging="555"/>
      </w:pPr>
      <w:r>
        <w:rPr>
          <w:sz w:val="50"/>
        </w:rPr>
        <w:t>Text</w:t>
      </w:r>
    </w:p>
    <w:p w14:paraId="6C245415" w14:textId="77777777" w:rsidR="00106F71" w:rsidRDefault="00EE33AD">
      <w:pPr>
        <w:spacing w:after="624"/>
        <w:ind w:left="45"/>
      </w:pPr>
      <w:proofErr w:type="spellStart"/>
      <w:r>
        <w:rPr>
          <w:sz w:val="34"/>
        </w:rPr>
        <w:t>øxFF</w:t>
      </w:r>
      <w:proofErr w:type="spellEnd"/>
      <w:r>
        <w:rPr>
          <w:sz w:val="34"/>
        </w:rPr>
        <w:t xml:space="preserve"> F FF F </w:t>
      </w:r>
      <w:proofErr w:type="spellStart"/>
      <w:r>
        <w:rPr>
          <w:sz w:val="34"/>
        </w:rPr>
        <w:t>F</w:t>
      </w:r>
      <w:proofErr w:type="spellEnd"/>
      <w:r>
        <w:rPr>
          <w:sz w:val="34"/>
        </w:rPr>
        <w:t xml:space="preserve"> </w:t>
      </w:r>
      <w:proofErr w:type="spellStart"/>
      <w:r>
        <w:rPr>
          <w:sz w:val="34"/>
        </w:rPr>
        <w:t>F</w:t>
      </w:r>
      <w:proofErr w:type="spellEnd"/>
    </w:p>
    <w:p w14:paraId="48BA9048" w14:textId="77777777" w:rsidR="00106F71" w:rsidRDefault="00EE33AD">
      <w:pPr>
        <w:spacing w:after="6478"/>
        <w:ind w:left="45"/>
      </w:pPr>
      <w:r>
        <w:rPr>
          <w:noProof/>
        </w:rPr>
        <w:drawing>
          <wp:anchor distT="0" distB="0" distL="114300" distR="114300" simplePos="0" relativeHeight="251662336" behindDoc="0" locked="0" layoutInCell="1" allowOverlap="0" wp14:anchorId="313EFBF3" wp14:editId="585464A7">
            <wp:simplePos x="0" y="0"/>
            <wp:positionH relativeFrom="page">
              <wp:posOffset>11934825</wp:posOffset>
            </wp:positionH>
            <wp:positionV relativeFrom="page">
              <wp:posOffset>5972175</wp:posOffset>
            </wp:positionV>
            <wp:extent cx="28575" cy="19050"/>
            <wp:effectExtent l="0" t="0" r="0" b="0"/>
            <wp:wrapSquare wrapText="bothSides"/>
            <wp:docPr id="19185" name="Picture 191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5" name="Picture 19185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0" wp14:anchorId="38A65088" wp14:editId="5F6C4087">
            <wp:simplePos x="0" y="0"/>
            <wp:positionH relativeFrom="page">
              <wp:posOffset>11896725</wp:posOffset>
            </wp:positionH>
            <wp:positionV relativeFrom="page">
              <wp:posOffset>5972175</wp:posOffset>
            </wp:positionV>
            <wp:extent cx="19050" cy="28575"/>
            <wp:effectExtent l="0" t="0" r="0" b="0"/>
            <wp:wrapSquare wrapText="bothSides"/>
            <wp:docPr id="19186" name="Picture 191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6" name="Picture 19186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0" wp14:anchorId="56F4740D" wp14:editId="7B14FDF8">
            <wp:simplePos x="0" y="0"/>
            <wp:positionH relativeFrom="page">
              <wp:posOffset>11858625</wp:posOffset>
            </wp:positionH>
            <wp:positionV relativeFrom="page">
              <wp:posOffset>6000750</wp:posOffset>
            </wp:positionV>
            <wp:extent cx="28575" cy="9525"/>
            <wp:effectExtent l="0" t="0" r="0" b="0"/>
            <wp:wrapSquare wrapText="bothSides"/>
            <wp:docPr id="19187" name="Picture 191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7" name="Picture 19187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0" wp14:anchorId="6F601ED5" wp14:editId="558BC870">
            <wp:simplePos x="0" y="0"/>
            <wp:positionH relativeFrom="page">
              <wp:posOffset>11944350</wp:posOffset>
            </wp:positionH>
            <wp:positionV relativeFrom="page">
              <wp:posOffset>6076950</wp:posOffset>
            </wp:positionV>
            <wp:extent cx="9525" cy="9525"/>
            <wp:effectExtent l="0" t="0" r="0" b="0"/>
            <wp:wrapSquare wrapText="bothSides"/>
            <wp:docPr id="19188" name="Picture 191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8" name="Picture 19188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sz w:val="32"/>
        </w:rPr>
        <w:t>øxcøøøøøøø</w:t>
      </w:r>
      <w:proofErr w:type="spellEnd"/>
    </w:p>
    <w:p w14:paraId="383DEE4D" w14:textId="77777777" w:rsidR="00106F71" w:rsidRDefault="00EE33AD">
      <w:pPr>
        <w:spacing w:after="0" w:line="387" w:lineRule="auto"/>
        <w:ind w:firstLine="45"/>
      </w:pPr>
      <w:r>
        <w:rPr>
          <w:sz w:val="30"/>
        </w:rPr>
        <w:lastRenderedPageBreak/>
        <w:t xml:space="preserve">øxø8ø48øøø </w:t>
      </w:r>
      <w:proofErr w:type="spellStart"/>
      <w:r>
        <w:rPr>
          <w:sz w:val="30"/>
        </w:rPr>
        <w:t>exøøøøøøøø</w:t>
      </w:r>
      <w:proofErr w:type="spellEnd"/>
    </w:p>
    <w:p w14:paraId="3AEBD923" w14:textId="77777777" w:rsidR="00106F71" w:rsidRDefault="00106F71">
      <w:pPr>
        <w:sectPr w:rsidR="00106F71">
          <w:headerReference w:type="even" r:id="rId36"/>
          <w:headerReference w:type="default" r:id="rId37"/>
          <w:footerReference w:type="even" r:id="rId38"/>
          <w:footerReference w:type="default" r:id="rId39"/>
          <w:headerReference w:type="first" r:id="rId40"/>
          <w:footerReference w:type="first" r:id="rId41"/>
          <w:pgSz w:w="19200" w:h="10800" w:orient="landscape"/>
          <w:pgMar w:top="1343" w:right="840" w:bottom="501" w:left="1485" w:header="168" w:footer="720" w:gutter="0"/>
          <w:cols w:num="2" w:space="720" w:equalWidth="0">
            <w:col w:w="6240" w:space="9060"/>
            <w:col w:w="1575"/>
          </w:cols>
        </w:sectPr>
      </w:pPr>
    </w:p>
    <w:p w14:paraId="04F5F367" w14:textId="77777777" w:rsidR="00106F71" w:rsidRDefault="00EE33AD">
      <w:pPr>
        <w:pStyle w:val="Heading1"/>
      </w:pPr>
      <w:r>
        <w:t>Registers Overview</w:t>
      </w:r>
    </w:p>
    <w:p w14:paraId="6A87682B" w14:textId="77777777" w:rsidR="00106F71" w:rsidRDefault="00EE33AD">
      <w:pPr>
        <w:spacing w:after="342"/>
        <w:ind w:left="858" w:right="-480"/>
      </w:pPr>
      <w:r>
        <w:rPr>
          <w:noProof/>
        </w:rPr>
        <w:drawing>
          <wp:inline distT="0" distB="0" distL="0" distR="0" wp14:anchorId="6E9562A7" wp14:editId="73F68512">
            <wp:extent cx="9258300" cy="365760"/>
            <wp:effectExtent l="0" t="0" r="0" b="0"/>
            <wp:docPr id="370350" name="Picture 3703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50" name="Picture 370350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925830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42AD6" w14:textId="77777777" w:rsidR="00106F71" w:rsidRDefault="00EE33AD">
      <w:pPr>
        <w:pBdr>
          <w:top w:val="single" w:sz="19" w:space="0" w:color="000000"/>
          <w:bottom w:val="single" w:sz="5" w:space="0" w:color="000000"/>
          <w:right w:val="single" w:sz="5" w:space="0" w:color="000000"/>
        </w:pBdr>
        <w:spacing w:after="883" w:line="216" w:lineRule="auto"/>
        <w:ind w:left="1002" w:firstLine="48"/>
      </w:pPr>
      <w:r>
        <w:rPr>
          <w:noProof/>
        </w:rPr>
        <w:drawing>
          <wp:anchor distT="0" distB="0" distL="114300" distR="114300" simplePos="0" relativeHeight="251666432" behindDoc="0" locked="0" layoutInCell="1" allowOverlap="0" wp14:anchorId="535BECAA" wp14:editId="0893099B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22178" name="Picture 221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78" name="Picture 22178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Registers are areas of storage, built </w:t>
      </w:r>
      <w:proofErr w:type="gramStart"/>
      <w:r>
        <w:rPr>
          <w:sz w:val="52"/>
        </w:rPr>
        <w:t>in to</w:t>
      </w:r>
      <w:proofErr w:type="gramEnd"/>
      <w:r>
        <w:rPr>
          <w:sz w:val="52"/>
        </w:rPr>
        <w:t xml:space="preserve"> the processor, that store values and instructions for the processor.</w:t>
      </w:r>
    </w:p>
    <w:p w14:paraId="05DC3F31" w14:textId="77777777" w:rsidR="00106F71" w:rsidRDefault="00EE33AD">
      <w:pPr>
        <w:pStyle w:val="Heading2"/>
        <w:ind w:left="19"/>
      </w:pPr>
      <w:r>
        <w:rPr>
          <w:sz w:val="56"/>
        </w:rPr>
        <w:t>• Common x86 Registers</w:t>
      </w:r>
    </w:p>
    <w:p w14:paraId="6D710068" w14:textId="77777777" w:rsidR="00106F71" w:rsidRDefault="00EE33AD">
      <w:pPr>
        <w:numPr>
          <w:ilvl w:val="0"/>
          <w:numId w:val="7"/>
        </w:numPr>
        <w:spacing w:after="0"/>
        <w:ind w:right="2178" w:hanging="540"/>
      </w:pPr>
      <w:r>
        <w:rPr>
          <w:sz w:val="62"/>
        </w:rPr>
        <w:t>General: EAX, EBX, ECX, EDX</w:t>
      </w:r>
    </w:p>
    <w:p w14:paraId="23298C2C" w14:textId="77777777" w:rsidR="00106F71" w:rsidRDefault="00EE33AD">
      <w:pPr>
        <w:numPr>
          <w:ilvl w:val="0"/>
          <w:numId w:val="7"/>
        </w:numPr>
        <w:spacing w:after="1" w:line="262" w:lineRule="auto"/>
        <w:ind w:right="2178" w:hanging="540"/>
      </w:pPr>
      <w:r>
        <w:rPr>
          <w:sz w:val="54"/>
        </w:rPr>
        <w:t xml:space="preserve">Pointers and Indexes: El", ESP, EBP </w:t>
      </w:r>
      <w:r>
        <w:rPr>
          <w:noProof/>
        </w:rPr>
        <w:drawing>
          <wp:inline distT="0" distB="0" distL="0" distR="0" wp14:anchorId="0BE43C9A" wp14:editId="4DF5A9C0">
            <wp:extent cx="83820" cy="83820"/>
            <wp:effectExtent l="0" t="0" r="0" b="0"/>
            <wp:docPr id="22097" name="Picture 220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97" name="Picture 22097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Many others</w:t>
      </w:r>
    </w:p>
    <w:p w14:paraId="0BF3272A" w14:textId="77777777" w:rsidR="00106F71" w:rsidRDefault="00EE33AD">
      <w:pPr>
        <w:spacing w:after="0"/>
        <w:ind w:left="13" w:hanging="10"/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0" wp14:anchorId="647E015D" wp14:editId="51074C16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26263" name="Picture 262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63" name="Picture 26263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8"/>
        </w:rPr>
        <w:t>Stack vs. Heap</w:t>
      </w:r>
    </w:p>
    <w:tbl>
      <w:tblPr>
        <w:tblStyle w:val="TableGrid"/>
        <w:tblW w:w="16832" w:type="dxa"/>
        <w:tblInd w:w="-174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433"/>
        <w:gridCol w:w="8399"/>
      </w:tblGrid>
      <w:tr w:rsidR="00106F71" w14:paraId="521CA092" w14:textId="77777777">
        <w:trPr>
          <w:trHeight w:val="6492"/>
        </w:trPr>
        <w:tc>
          <w:tcPr>
            <w:tcW w:w="8436" w:type="dxa"/>
            <w:tcBorders>
              <w:top w:val="nil"/>
              <w:left w:val="nil"/>
              <w:bottom w:val="nil"/>
              <w:right w:val="nil"/>
            </w:tcBorders>
          </w:tcPr>
          <w:p w14:paraId="0A322C0F" w14:textId="77777777" w:rsidR="00106F71" w:rsidRDefault="00EE33AD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1FFED923" wp14:editId="0EDCD1D5">
                  <wp:extent cx="5196840" cy="4122420"/>
                  <wp:effectExtent l="0" t="0" r="0" b="0"/>
                  <wp:docPr id="370352" name="Picture 37035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352" name="Picture 370352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6840" cy="412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96" w:type="dxa"/>
            <w:tcBorders>
              <w:top w:val="nil"/>
              <w:left w:val="nil"/>
              <w:bottom w:val="nil"/>
              <w:right w:val="nil"/>
            </w:tcBorders>
          </w:tcPr>
          <w:p w14:paraId="41D0FEF6" w14:textId="77777777" w:rsidR="00106F71" w:rsidRDefault="00106F71">
            <w:pPr>
              <w:spacing w:after="0"/>
              <w:ind w:left="-9732" w:right="43"/>
            </w:pPr>
          </w:p>
          <w:tbl>
            <w:tblPr>
              <w:tblStyle w:val="TableGrid"/>
              <w:tblW w:w="8144" w:type="dxa"/>
              <w:tblInd w:w="252" w:type="dxa"/>
              <w:tblCellMar>
                <w:top w:w="0" w:type="dxa"/>
                <w:left w:w="168" w:type="dxa"/>
                <w:bottom w:w="126" w:type="dxa"/>
                <w:right w:w="43" w:type="dxa"/>
              </w:tblCellMar>
              <w:tblLook w:val="04A0" w:firstRow="1" w:lastRow="0" w:firstColumn="1" w:lastColumn="0" w:noHBand="0" w:noVBand="1"/>
            </w:tblPr>
            <w:tblGrid>
              <w:gridCol w:w="8144"/>
            </w:tblGrid>
            <w:tr w:rsidR="00106F71" w14:paraId="55F4A28F" w14:textId="77777777">
              <w:trPr>
                <w:trHeight w:val="738"/>
              </w:trPr>
              <w:tc>
                <w:tcPr>
                  <w:tcW w:w="8144" w:type="dxa"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09D1F019" w14:textId="77777777" w:rsidR="00106F71" w:rsidRDefault="00EE33AD">
                  <w:pPr>
                    <w:spacing w:after="0"/>
                    <w:ind w:left="3336"/>
                    <w:jc w:val="center"/>
                  </w:pPr>
                  <w:r>
                    <w:rPr>
                      <w:sz w:val="56"/>
                    </w:rPr>
                    <w:t>Heap</w:t>
                  </w:r>
                  <w:r>
                    <w:rPr>
                      <w:noProof/>
                    </w:rPr>
                    <w:drawing>
                      <wp:inline distT="0" distB="0" distL="0" distR="0" wp14:anchorId="486AA21C" wp14:editId="3DD9DBD2">
                        <wp:extent cx="2263140" cy="213360"/>
                        <wp:effectExtent l="0" t="0" r="0" b="0"/>
                        <wp:docPr id="26125" name="Picture 2612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6125" name="Picture 26125"/>
                                <pic:cNvPicPr/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63140" cy="2133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69D2E459" wp14:editId="5A8F1B19">
                        <wp:extent cx="2247900" cy="213360"/>
                        <wp:effectExtent l="0" t="0" r="0" b="0"/>
                        <wp:docPr id="26132" name="Picture 2613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6132" name="Picture 26132"/>
                                <pic:cNvPicPr/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7900" cy="2133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06F71" w14:paraId="64698E64" w14:textId="77777777">
              <w:trPr>
                <w:trHeight w:val="4358"/>
              </w:trPr>
              <w:tc>
                <w:tcPr>
                  <w:tcW w:w="8144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14:paraId="250D199F" w14:textId="77777777" w:rsidR="00106F71" w:rsidRDefault="00EE33AD">
                  <w:pPr>
                    <w:spacing w:after="0" w:line="222" w:lineRule="auto"/>
                    <w:ind w:left="540" w:hanging="12"/>
                    <w:jc w:val="both"/>
                  </w:pPr>
                  <w:r>
                    <w:rPr>
                      <w:sz w:val="54"/>
                    </w:rPr>
                    <w:t xml:space="preserve">Area of memory set aside for dynamic </w:t>
                  </w:r>
                  <w:proofErr w:type="gramStart"/>
                  <w:r>
                    <w:rPr>
                      <w:sz w:val="54"/>
                    </w:rPr>
                    <w:t>allocation</w:t>
                  </w:r>
                  <w:proofErr w:type="gramEnd"/>
                </w:p>
                <w:p w14:paraId="029CC228" w14:textId="77777777" w:rsidR="00106F71" w:rsidRDefault="00EE33AD">
                  <w:pPr>
                    <w:spacing w:after="10" w:line="218" w:lineRule="auto"/>
                    <w:ind w:left="552"/>
                    <w:jc w:val="both"/>
                  </w:pPr>
                  <w:r>
                    <w:rPr>
                      <w:sz w:val="54"/>
                    </w:rPr>
                    <w:t xml:space="preserve">Must allocate and deallocate memory </w:t>
                  </w:r>
                  <w:proofErr w:type="gramStart"/>
                  <w:r>
                    <w:rPr>
                      <w:sz w:val="54"/>
                    </w:rPr>
                    <w:t>here</w:t>
                  </w:r>
                  <w:proofErr w:type="gramEnd"/>
                </w:p>
                <w:p w14:paraId="52D12064" w14:textId="77777777" w:rsidR="00106F71" w:rsidRDefault="00EE33AD">
                  <w:pPr>
                    <w:spacing w:after="0"/>
                  </w:pPr>
                  <w:r>
                    <w:rPr>
                      <w:sz w:val="52"/>
                    </w:rPr>
                    <w:t>• Should be freed after use</w:t>
                  </w:r>
                </w:p>
                <w:p w14:paraId="3BD48E72" w14:textId="77777777" w:rsidR="00106F71" w:rsidRDefault="00EE33AD">
                  <w:pPr>
                    <w:spacing w:after="0"/>
                    <w:ind w:left="528"/>
                  </w:pPr>
                  <w:r>
                    <w:rPr>
                      <w:sz w:val="54"/>
                    </w:rPr>
                    <w:t>Allows unlimited memory size</w:t>
                  </w:r>
                </w:p>
              </w:tc>
            </w:tr>
          </w:tbl>
          <w:p w14:paraId="40889082" w14:textId="77777777" w:rsidR="00106F71" w:rsidRDefault="00106F71"/>
        </w:tc>
      </w:tr>
    </w:tbl>
    <w:p w14:paraId="2F48D69C" w14:textId="77777777" w:rsidR="00106F71" w:rsidRDefault="00EE33AD">
      <w:pPr>
        <w:pStyle w:val="Heading2"/>
        <w:ind w:left="33" w:firstLine="2"/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0" wp14:anchorId="3F0F7615" wp14:editId="4F31E1F7">
            <wp:simplePos x="0" y="0"/>
            <wp:positionH relativeFrom="page">
              <wp:posOffset>11020425</wp:posOffset>
            </wp:positionH>
            <wp:positionV relativeFrom="page">
              <wp:posOffset>5829300</wp:posOffset>
            </wp:positionV>
            <wp:extent cx="276225" cy="104775"/>
            <wp:effectExtent l="0" t="0" r="0" b="0"/>
            <wp:wrapTopAndBottom/>
            <wp:docPr id="370354" name="Picture 3703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54" name="Picture 370354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0" wp14:anchorId="47B68E82" wp14:editId="4185D988">
            <wp:simplePos x="0" y="0"/>
            <wp:positionH relativeFrom="page">
              <wp:posOffset>11687175</wp:posOffset>
            </wp:positionH>
            <wp:positionV relativeFrom="page">
              <wp:posOffset>6115050</wp:posOffset>
            </wp:positionV>
            <wp:extent cx="257175" cy="238125"/>
            <wp:effectExtent l="0" t="0" r="0" b="0"/>
            <wp:wrapTopAndBottom/>
            <wp:docPr id="370356" name="Picture 3703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56" name="Picture 370356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0"/>
        </w:rPr>
        <w:t>Heap Overflow</w:t>
      </w:r>
    </w:p>
    <w:p w14:paraId="185DE2C9" w14:textId="77777777" w:rsidR="00106F71" w:rsidRDefault="00EE33AD">
      <w:pPr>
        <w:spacing w:after="0"/>
      </w:pPr>
      <w:r>
        <w:rPr>
          <w:sz w:val="36"/>
        </w:rPr>
        <w:t>Two primary conditions/methods of exploitation of heaps:</w:t>
      </w:r>
    </w:p>
    <w:p w14:paraId="64D1F0C4" w14:textId="77777777" w:rsidR="00106F71" w:rsidRDefault="00EE33AD">
      <w:pPr>
        <w:spacing w:after="0"/>
        <w:ind w:left="675" w:right="-70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46F71B1C" wp14:editId="10D7DFCF">
                <wp:extent cx="9515475" cy="4133850"/>
                <wp:effectExtent l="0" t="0" r="0" b="0"/>
                <wp:docPr id="370273" name="Group 3702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15475" cy="4133850"/>
                          <a:chOff x="0" y="0"/>
                          <a:chExt cx="9515475" cy="4133850"/>
                        </a:xfrm>
                      </wpg:grpSpPr>
                      <pic:pic xmlns:pic="http://schemas.openxmlformats.org/drawingml/2006/picture">
                        <pic:nvPicPr>
                          <pic:cNvPr id="370358" name="Picture 370358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77325" cy="4133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438" name="Rectangle 26438"/>
                        <wps:cNvSpPr/>
                        <wps:spPr>
                          <a:xfrm>
                            <a:off x="8572500" y="3771900"/>
                            <a:ext cx="1254157" cy="4180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7F539F" w14:textId="77777777" w:rsidR="00106F71" w:rsidRDefault="00EE33AD">
                              <w:r>
                                <w:rPr>
                                  <w:sz w:val="54"/>
                                </w:rPr>
                                <w:t>free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F71B1C" id="Group 370273" o:spid="_x0000_s1030" style="width:749.25pt;height:325.5pt;mso-position-horizontal-relative:char;mso-position-vertical-relative:line" coordsize="95154,4133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">
                <v:shape id="Picture 370358" o:spid="_x0000_s1031" type="#_x0000_t75" style="position:absolute;width:90773;height:41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">
                  <v:imagedata r:id="rId51" o:title=""/>
                </v:shape>
                <v:rect id="Rectangle 26438" o:spid="_x0000_s1032" style="position:absolute;left:85725;top:37719;width:12541;height:4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" filled="f" stroked="f">
                  <v:textbox inset="0,0,0,0">
                    <w:txbxContent>
                      <w:p w14:paraId="577F539F" w14:textId="77777777" w:rsidR="00106F71" w:rsidRDefault="00EE33AD">
                        <w:r>
                          <w:rPr>
                            <w:sz w:val="54"/>
                          </w:rPr>
                          <w:t>freeing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650E6E6F" w14:textId="77777777" w:rsidR="00106F71" w:rsidRDefault="00EE33AD">
      <w:pPr>
        <w:pStyle w:val="Heading2"/>
        <w:ind w:left="31"/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0" wp14:anchorId="44B1CB7C" wp14:editId="73D8323B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37135" name="Picture 371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35" name="Picture 37135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tack Overflow</w:t>
      </w:r>
    </w:p>
    <w:p w14:paraId="75AF935B" w14:textId="77777777" w:rsidR="00106F71" w:rsidRDefault="00EE33AD">
      <w:pPr>
        <w:spacing w:after="0"/>
        <w:ind w:left="-6"/>
      </w:pPr>
      <w:r>
        <w:rPr>
          <w:noProof/>
        </w:rPr>
        <mc:AlternateContent>
          <mc:Choice Requires="wpg">
            <w:drawing>
              <wp:inline distT="0" distB="0" distL="0" distR="0" wp14:anchorId="480BE7A3" wp14:editId="0BC228C4">
                <wp:extent cx="9448800" cy="2865121"/>
                <wp:effectExtent l="0" t="0" r="0" b="0"/>
                <wp:docPr id="365377" name="Group 3653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48800" cy="2865121"/>
                          <a:chOff x="0" y="0"/>
                          <a:chExt cx="9448800" cy="2865121"/>
                        </a:xfrm>
                      </wpg:grpSpPr>
                      <pic:pic xmlns:pic="http://schemas.openxmlformats.org/drawingml/2006/picture">
                        <pic:nvPicPr>
                          <pic:cNvPr id="370359" name="Picture 370359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563880" y="601980"/>
                            <a:ext cx="8884920" cy="22631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697" name="Rectangle 30697"/>
                        <wps:cNvSpPr/>
                        <wps:spPr>
                          <a:xfrm>
                            <a:off x="0" y="0"/>
                            <a:ext cx="881710" cy="4155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D70FF5" w14:textId="77777777" w:rsidR="00106F71" w:rsidRDefault="00EE33AD">
                              <w:r>
                                <w:rPr>
                                  <w:sz w:val="52"/>
                                </w:rPr>
                                <w:t xml:space="preserve">Two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698" name="Rectangle 30698"/>
                        <wps:cNvSpPr/>
                        <wps:spPr>
                          <a:xfrm>
                            <a:off x="662940" y="0"/>
                            <a:ext cx="1651940" cy="4155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2F58AC" w14:textId="77777777" w:rsidR="00106F71" w:rsidRDefault="00EE33AD">
                              <w:r>
                                <w:rPr>
                                  <w:sz w:val="52"/>
                                </w:rPr>
                                <w:t xml:space="preserve">method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699" name="Rectangle 30699"/>
                        <wps:cNvSpPr/>
                        <wps:spPr>
                          <a:xfrm>
                            <a:off x="1905000" y="15240"/>
                            <a:ext cx="456057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C61129" w14:textId="77777777" w:rsidR="00106F71" w:rsidRDefault="00EE33AD">
                              <w:r>
                                <w:rPr>
                                  <w:sz w:val="50"/>
                                </w:rPr>
                                <w:t xml:space="preserve">of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00" name="Rectangle 30700"/>
                        <wps:cNvSpPr/>
                        <wps:spPr>
                          <a:xfrm>
                            <a:off x="2247900" y="15240"/>
                            <a:ext cx="2158670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A00ACE" w14:textId="77777777" w:rsidR="00106F71" w:rsidRDefault="00EE33AD">
                              <w:r>
                                <w:rPr>
                                  <w:sz w:val="50"/>
                                </w:rPr>
                                <w:t xml:space="preserve">overflow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01" name="Rectangle 30701"/>
                        <wps:cNvSpPr/>
                        <wps:spPr>
                          <a:xfrm>
                            <a:off x="3870960" y="15240"/>
                            <a:ext cx="679018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2B5072" w14:textId="77777777" w:rsidR="00106F71" w:rsidRDefault="00EE33AD">
                              <w:r>
                                <w:rPr>
                                  <w:sz w:val="50"/>
                                </w:rPr>
                                <w:t xml:space="preserve">th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02" name="Rectangle 30702"/>
                        <wps:cNvSpPr/>
                        <wps:spPr>
                          <a:xfrm>
                            <a:off x="4381500" y="0"/>
                            <a:ext cx="1003325" cy="4155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879B01" w14:textId="77777777" w:rsidR="00106F71" w:rsidRDefault="00EE33AD">
                              <w:r>
                                <w:rPr>
                                  <w:sz w:val="54"/>
                                </w:rPr>
                                <w:t>stack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BE7A3" id="Group 365377" o:spid="_x0000_s1033" style="width:744pt;height:225.6pt;mso-position-horizontal-relative:char;mso-position-vertical-relative:line" coordsize="94488,2865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">
                <v:shape id="Picture 370359" o:spid="_x0000_s1034" type="#_x0000_t75" style="position:absolute;left:5638;top:6019;width:88850;height:22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">
                  <v:imagedata r:id="rId53" o:title=""/>
                </v:shape>
                <v:rect id="Rectangle 30697" o:spid="_x0000_s1035" style="position:absolute;width:8817;height:4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" filled="f" stroked="f">
                  <v:textbox inset="0,0,0,0">
                    <w:txbxContent>
                      <w:p w14:paraId="08D70FF5" w14:textId="77777777" w:rsidR="00106F71" w:rsidRDefault="00EE33AD">
                        <w:r>
                          <w:rPr>
                            <w:sz w:val="52"/>
                          </w:rPr>
                          <w:t xml:space="preserve">Two </w:t>
                        </w:r>
                      </w:p>
                    </w:txbxContent>
                  </v:textbox>
                </v:rect>
                <v:rect id="Rectangle 30698" o:spid="_x0000_s1036" style="position:absolute;left:6629;width:16519;height:4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" filled="f" stroked="f">
                  <v:textbox inset="0,0,0,0">
                    <w:txbxContent>
                      <w:p w14:paraId="3B2F58AC" w14:textId="77777777" w:rsidR="00106F71" w:rsidRDefault="00EE33AD">
                        <w:r>
                          <w:rPr>
                            <w:sz w:val="52"/>
                          </w:rPr>
                          <w:t xml:space="preserve">methods </w:t>
                        </w:r>
                      </w:p>
                    </w:txbxContent>
                  </v:textbox>
                </v:rect>
                <v:rect id="Rectangle 30699" o:spid="_x0000_s1037" style="position:absolute;left:19050;top:152;width:4560;height:3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" filled="f" stroked="f">
                  <v:textbox inset="0,0,0,0">
                    <w:txbxContent>
                      <w:p w14:paraId="48C61129" w14:textId="77777777" w:rsidR="00106F71" w:rsidRDefault="00EE33AD">
                        <w:r>
                          <w:rPr>
                            <w:sz w:val="50"/>
                          </w:rPr>
                          <w:t xml:space="preserve">of </w:t>
                        </w:r>
                      </w:p>
                    </w:txbxContent>
                  </v:textbox>
                </v:rect>
                <v:rect id="Rectangle 30700" o:spid="_x0000_s1038" style="position:absolute;left:22479;top:152;width:21586;height:3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" filled="f" stroked="f">
                  <v:textbox inset="0,0,0,0">
                    <w:txbxContent>
                      <w:p w14:paraId="4EA00ACE" w14:textId="77777777" w:rsidR="00106F71" w:rsidRDefault="00EE33AD">
                        <w:r>
                          <w:rPr>
                            <w:sz w:val="50"/>
                          </w:rPr>
                          <w:t xml:space="preserve">overflowing </w:t>
                        </w:r>
                      </w:p>
                    </w:txbxContent>
                  </v:textbox>
                </v:rect>
                <v:rect id="Rectangle 30701" o:spid="_x0000_s1039" style="position:absolute;left:38709;top:152;width:6790;height:3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" filled="f" stroked="f">
                  <v:textbox inset="0,0,0,0">
                    <w:txbxContent>
                      <w:p w14:paraId="532B5072" w14:textId="77777777" w:rsidR="00106F71" w:rsidRDefault="00EE33AD">
                        <w:r>
                          <w:rPr>
                            <w:sz w:val="50"/>
                          </w:rPr>
                          <w:t xml:space="preserve">the </w:t>
                        </w:r>
                      </w:p>
                    </w:txbxContent>
                  </v:textbox>
                </v:rect>
                <v:rect id="Rectangle 30702" o:spid="_x0000_s1040" style="position:absolute;left:43815;width:10033;height:4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" filled="f" stroked="f">
                  <v:textbox inset="0,0,0,0">
                    <w:txbxContent>
                      <w:p w14:paraId="5F879B01" w14:textId="77777777" w:rsidR="00106F71" w:rsidRDefault="00EE33AD">
                        <w:r>
                          <w:rPr>
                            <w:sz w:val="54"/>
                          </w:rPr>
                          <w:t>stack: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6BB4EDA3" w14:textId="77777777" w:rsidR="00106F71" w:rsidRDefault="00106F71">
      <w:pPr>
        <w:sectPr w:rsidR="00106F71">
          <w:type w:val="continuous"/>
          <w:pgSz w:w="19200" w:h="10800" w:orient="landscape"/>
          <w:pgMar w:top="2040" w:right="2772" w:bottom="630" w:left="1470" w:header="720" w:footer="720" w:gutter="0"/>
          <w:cols w:space="720"/>
        </w:sectPr>
      </w:pPr>
    </w:p>
    <w:p w14:paraId="170D6F7E" w14:textId="77777777" w:rsidR="00106F71" w:rsidRDefault="00EE33AD">
      <w:pPr>
        <w:pStyle w:val="Heading2"/>
        <w:ind w:left="31"/>
      </w:pPr>
      <w:r>
        <w:lastRenderedPageBreak/>
        <w:t>Segmentation Faults</w:t>
      </w:r>
    </w:p>
    <w:p w14:paraId="797AF030" w14:textId="77777777" w:rsidR="00106F71" w:rsidRDefault="00EE33AD">
      <w:pPr>
        <w:numPr>
          <w:ilvl w:val="0"/>
          <w:numId w:val="8"/>
        </w:numPr>
        <w:spacing w:after="3" w:line="265" w:lineRule="auto"/>
        <w:ind w:hanging="540"/>
        <w:jc w:val="both"/>
      </w:pPr>
      <w:r>
        <w:rPr>
          <w:sz w:val="52"/>
        </w:rPr>
        <w:t>Segmentation faults are caused when a program attempts to read/write to an illegal memory location.</w:t>
      </w:r>
    </w:p>
    <w:p w14:paraId="7C5D6336" w14:textId="77777777" w:rsidR="00106F71" w:rsidRDefault="00EE33AD">
      <w:pPr>
        <w:numPr>
          <w:ilvl w:val="0"/>
          <w:numId w:val="8"/>
        </w:numPr>
        <w:spacing w:after="3" w:line="265" w:lineRule="auto"/>
        <w:ind w:hanging="540"/>
        <w:jc w:val="both"/>
      </w:pPr>
      <w:r>
        <w:rPr>
          <w:sz w:val="52"/>
        </w:rPr>
        <w:t>What could this mean for us?</w:t>
      </w:r>
    </w:p>
    <w:p w14:paraId="25B3FF89" w14:textId="77777777" w:rsidR="00106F71" w:rsidRDefault="00EE33AD">
      <w:pPr>
        <w:numPr>
          <w:ilvl w:val="0"/>
          <w:numId w:val="8"/>
        </w:numPr>
        <w:spacing w:after="3" w:line="265" w:lineRule="auto"/>
        <w:ind w:hanging="540"/>
        <w:jc w:val="both"/>
      </w:pPr>
      <w:r>
        <w:rPr>
          <w:sz w:val="52"/>
        </w:rPr>
        <w:t xml:space="preserve">Stops payload </w:t>
      </w:r>
      <w:proofErr w:type="gramStart"/>
      <w:r>
        <w:rPr>
          <w:sz w:val="52"/>
        </w:rPr>
        <w:t>execution</w:t>
      </w:r>
      <w:proofErr w:type="gramEnd"/>
    </w:p>
    <w:p w14:paraId="055EFA6C" w14:textId="77777777" w:rsidR="00106F71" w:rsidRDefault="00EE33AD">
      <w:pPr>
        <w:numPr>
          <w:ilvl w:val="0"/>
          <w:numId w:val="8"/>
        </w:numPr>
        <w:spacing w:after="614" w:line="262" w:lineRule="auto"/>
        <w:ind w:hanging="540"/>
        <w:jc w:val="both"/>
      </w:pPr>
      <w:r>
        <w:rPr>
          <w:noProof/>
        </w:rPr>
        <w:drawing>
          <wp:anchor distT="0" distB="0" distL="114300" distR="114300" simplePos="0" relativeHeight="251671552" behindDoc="0" locked="0" layoutInCell="1" allowOverlap="0" wp14:anchorId="32A2A4CC" wp14:editId="2498E56D">
            <wp:simplePos x="0" y="0"/>
            <wp:positionH relativeFrom="page">
              <wp:posOffset>11765280</wp:posOffset>
            </wp:positionH>
            <wp:positionV relativeFrom="page">
              <wp:posOffset>4998720</wp:posOffset>
            </wp:positionV>
            <wp:extent cx="15239" cy="7620"/>
            <wp:effectExtent l="0" t="0" r="0" b="0"/>
            <wp:wrapSquare wrapText="bothSides"/>
            <wp:docPr id="37579" name="Picture 375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79" name="Picture 37579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5239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0" wp14:anchorId="18A64CBC" wp14:editId="3EDA7C5F">
            <wp:simplePos x="0" y="0"/>
            <wp:positionH relativeFrom="page">
              <wp:posOffset>11597639</wp:posOffset>
            </wp:positionH>
            <wp:positionV relativeFrom="page">
              <wp:posOffset>5059680</wp:posOffset>
            </wp:positionV>
            <wp:extent cx="15241" cy="15240"/>
            <wp:effectExtent l="0" t="0" r="0" b="0"/>
            <wp:wrapSquare wrapText="bothSides"/>
            <wp:docPr id="37580" name="Picture 375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80" name="Picture 37580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5241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0" wp14:anchorId="5EE22B91" wp14:editId="25AE3876">
            <wp:simplePos x="0" y="0"/>
            <wp:positionH relativeFrom="page">
              <wp:posOffset>11315700</wp:posOffset>
            </wp:positionH>
            <wp:positionV relativeFrom="page">
              <wp:posOffset>5181600</wp:posOffset>
            </wp:positionV>
            <wp:extent cx="7620" cy="7620"/>
            <wp:effectExtent l="0" t="0" r="0" b="0"/>
            <wp:wrapSquare wrapText="bothSides"/>
            <wp:docPr id="37581" name="Picture 375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81" name="Picture 37581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Crashes/stops </w:t>
      </w:r>
      <w:proofErr w:type="gramStart"/>
      <w:r>
        <w:rPr>
          <w:sz w:val="54"/>
        </w:rPr>
        <w:t>program</w:t>
      </w:r>
      <w:proofErr w:type="gramEnd"/>
    </w:p>
    <w:p w14:paraId="27B9B7EF" w14:textId="77777777" w:rsidR="00106F71" w:rsidRDefault="00EE33AD">
      <w:pPr>
        <w:numPr>
          <w:ilvl w:val="0"/>
          <w:numId w:val="8"/>
        </w:numPr>
        <w:spacing w:after="3" w:line="265" w:lineRule="auto"/>
        <w:ind w:hanging="540"/>
        <w:jc w:val="both"/>
      </w:pPr>
      <w:proofErr w:type="gramStart"/>
      <w:r>
        <w:rPr>
          <w:sz w:val="52"/>
        </w:rPr>
        <w:t>So</w:t>
      </w:r>
      <w:proofErr w:type="gramEnd"/>
      <w:r>
        <w:rPr>
          <w:sz w:val="52"/>
        </w:rPr>
        <w:t xml:space="preserve"> what can we do about segmentation faults?</w:t>
      </w:r>
    </w:p>
    <w:p w14:paraId="1AD2163B" w14:textId="77777777" w:rsidR="00106F71" w:rsidRDefault="00EE33AD">
      <w:pPr>
        <w:numPr>
          <w:ilvl w:val="0"/>
          <w:numId w:val="8"/>
        </w:numPr>
        <w:spacing w:after="3" w:line="263" w:lineRule="auto"/>
        <w:ind w:hanging="540"/>
        <w:jc w:val="both"/>
      </w:pPr>
      <w:r>
        <w:rPr>
          <w:sz w:val="50"/>
        </w:rPr>
        <w:lastRenderedPageBreak/>
        <w:t>Primarily, we need to pinpoint ta</w:t>
      </w:r>
      <w:r>
        <w:rPr>
          <w:sz w:val="50"/>
        </w:rPr>
        <w:t>rget our payload. Either directly through EIP or indirectly through existing JMP calls in other areas of memory.</w:t>
      </w:r>
    </w:p>
    <w:p w14:paraId="08AB9713" w14:textId="77777777" w:rsidR="00106F71" w:rsidRDefault="00EE33AD">
      <w:pPr>
        <w:pStyle w:val="Heading3"/>
        <w:ind w:left="33"/>
      </w:pPr>
      <w:r>
        <w:t xml:space="preserve">Detecting Overflow Vulnerabilities </w:t>
      </w:r>
      <w:r>
        <w:rPr>
          <w:noProof/>
        </w:rPr>
        <w:drawing>
          <wp:inline distT="0" distB="0" distL="0" distR="0" wp14:anchorId="27B8D817" wp14:editId="7946C04C">
            <wp:extent cx="236220" cy="22860"/>
            <wp:effectExtent l="0" t="0" r="0" b="0"/>
            <wp:docPr id="38499" name="Picture 384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99" name="Picture 38499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36220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Black Box Testing</w:t>
      </w:r>
    </w:p>
    <w:p w14:paraId="39CF6BE0" w14:textId="77777777" w:rsidR="00106F71" w:rsidRDefault="00EE33AD">
      <w:pPr>
        <w:spacing w:after="3" w:line="265" w:lineRule="auto"/>
        <w:ind w:left="9" w:firstLine="2"/>
        <w:jc w:val="both"/>
      </w:pPr>
      <w:r>
        <w:rPr>
          <w:sz w:val="52"/>
        </w:rPr>
        <w:t xml:space="preserve">Both Stack and Heap overflows are </w:t>
      </w:r>
      <w:proofErr w:type="gramStart"/>
      <w:r>
        <w:rPr>
          <w:sz w:val="52"/>
        </w:rPr>
        <w:t>very similar</w:t>
      </w:r>
      <w:proofErr w:type="gramEnd"/>
      <w:r>
        <w:rPr>
          <w:sz w:val="52"/>
        </w:rPr>
        <w:t xml:space="preserve"> when it comes to black box testing (Are we</w:t>
      </w:r>
      <w:r>
        <w:rPr>
          <w:sz w:val="52"/>
        </w:rPr>
        <w:t xml:space="preserve"> black box testing?):</w:t>
      </w:r>
    </w:p>
    <w:p w14:paraId="656A3E26" w14:textId="77777777" w:rsidR="00106F71" w:rsidRDefault="00EE33AD">
      <w:pPr>
        <w:numPr>
          <w:ilvl w:val="0"/>
          <w:numId w:val="9"/>
        </w:numPr>
        <w:spacing w:after="607" w:line="265" w:lineRule="auto"/>
        <w:ind w:hanging="540"/>
        <w:jc w:val="both"/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0" wp14:anchorId="2A4C0A90" wp14:editId="423DFFF8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1"/>
            <wp:effectExtent l="0" t="0" r="0" b="0"/>
            <wp:wrapSquare wrapText="bothSides"/>
            <wp:docPr id="38560" name="Picture 385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60" name="Picture 38560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Input more data (strings, integers, etc.) than the buffer can </w:t>
      </w:r>
      <w:proofErr w:type="gramStart"/>
      <w:r>
        <w:rPr>
          <w:sz w:val="52"/>
        </w:rPr>
        <w:t>handle</w:t>
      </w:r>
      <w:proofErr w:type="gramEnd"/>
    </w:p>
    <w:p w14:paraId="37DF2679" w14:textId="77777777" w:rsidR="00106F71" w:rsidRDefault="00EE33AD">
      <w:pPr>
        <w:spacing w:after="3" w:line="265" w:lineRule="auto"/>
        <w:ind w:left="9" w:firstLine="2"/>
        <w:jc w:val="both"/>
      </w:pPr>
      <w:r>
        <w:rPr>
          <w:sz w:val="52"/>
        </w:rPr>
        <w:t>Differences:</w:t>
      </w:r>
    </w:p>
    <w:p w14:paraId="06D3D4AA" w14:textId="77777777" w:rsidR="00106F71" w:rsidRDefault="00EE33AD">
      <w:pPr>
        <w:numPr>
          <w:ilvl w:val="0"/>
          <w:numId w:val="9"/>
        </w:numPr>
        <w:spacing w:after="3" w:line="265" w:lineRule="auto"/>
        <w:ind w:hanging="540"/>
        <w:jc w:val="both"/>
      </w:pPr>
      <w:r>
        <w:rPr>
          <w:sz w:val="52"/>
        </w:rPr>
        <w:t xml:space="preserve">Stack overflows generally identify an instruction pointer structured exception </w:t>
      </w:r>
      <w:proofErr w:type="gramStart"/>
      <w:r>
        <w:rPr>
          <w:sz w:val="52"/>
        </w:rPr>
        <w:t>handler</w:t>
      </w:r>
      <w:proofErr w:type="gramEnd"/>
    </w:p>
    <w:p w14:paraId="07923608" w14:textId="77777777" w:rsidR="00106F71" w:rsidRDefault="00EE33AD">
      <w:pPr>
        <w:numPr>
          <w:ilvl w:val="0"/>
          <w:numId w:val="9"/>
        </w:numPr>
        <w:spacing w:after="3" w:line="265" w:lineRule="auto"/>
        <w:ind w:hanging="540"/>
        <w:jc w:val="both"/>
      </w:pPr>
      <w:r>
        <w:rPr>
          <w:sz w:val="52"/>
        </w:rPr>
        <w:t xml:space="preserve">Heap overflows often times appear as a pointer after the heap management </w:t>
      </w:r>
      <w:proofErr w:type="gramStart"/>
      <w:r>
        <w:rPr>
          <w:sz w:val="52"/>
        </w:rPr>
        <w:t>routine</w:t>
      </w:r>
      <w:proofErr w:type="gramEnd"/>
    </w:p>
    <w:p w14:paraId="0F2F9432" w14:textId="77777777" w:rsidR="00106F71" w:rsidRDefault="00EE33AD">
      <w:pPr>
        <w:pStyle w:val="Heading2"/>
        <w:ind w:left="31"/>
      </w:pPr>
      <w:r>
        <w:t>Exploiting Overflows - Heap</w:t>
      </w:r>
    </w:p>
    <w:p w14:paraId="2F54F9FD" w14:textId="77777777" w:rsidR="00106F71" w:rsidRDefault="00EE33AD">
      <w:pPr>
        <w:spacing w:after="3" w:line="263" w:lineRule="auto"/>
        <w:ind w:left="19" w:hanging="10"/>
      </w:pPr>
      <w:r>
        <w:rPr>
          <w:sz w:val="50"/>
        </w:rPr>
        <w:t>Common heap exploitation:</w:t>
      </w:r>
    </w:p>
    <w:p w14:paraId="6A071EBF" w14:textId="77777777" w:rsidR="00106F71" w:rsidRDefault="00EE33AD">
      <w:pPr>
        <w:numPr>
          <w:ilvl w:val="0"/>
          <w:numId w:val="10"/>
        </w:numPr>
        <w:spacing w:after="3" w:line="265" w:lineRule="auto"/>
        <w:ind w:hanging="552"/>
        <w:jc w:val="both"/>
      </w:pPr>
      <w:r>
        <w:rPr>
          <w:sz w:val="52"/>
        </w:rPr>
        <w:lastRenderedPageBreak/>
        <w:t>Use After Free</w:t>
      </w:r>
    </w:p>
    <w:p w14:paraId="2E337C4D" w14:textId="77777777" w:rsidR="00106F71" w:rsidRDefault="00EE33AD">
      <w:pPr>
        <w:numPr>
          <w:ilvl w:val="0"/>
          <w:numId w:val="10"/>
        </w:numPr>
        <w:spacing w:after="654" w:line="265" w:lineRule="auto"/>
        <w:ind w:hanging="552"/>
        <w:jc w:val="both"/>
      </w:pPr>
      <w:r>
        <w:rPr>
          <w:sz w:val="52"/>
        </w:rPr>
        <w:t>Memory that is simply 'freed' still exists in memory. If the buffer is overflowed, an attacker may be able to utilize the data in the freed memory for exploitation.</w:t>
      </w:r>
    </w:p>
    <w:p w14:paraId="08345391" w14:textId="77777777" w:rsidR="00106F71" w:rsidRDefault="00EE33AD">
      <w:pPr>
        <w:numPr>
          <w:ilvl w:val="0"/>
          <w:numId w:val="10"/>
        </w:numPr>
        <w:spacing w:after="3" w:line="265" w:lineRule="auto"/>
        <w:ind w:hanging="552"/>
        <w:jc w:val="both"/>
      </w:pPr>
      <w:r>
        <w:rPr>
          <w:sz w:val="52"/>
        </w:rPr>
        <w:t>More advanced (older, but great read):</w:t>
      </w:r>
    </w:p>
    <w:p w14:paraId="5A76A0FD" w14:textId="77777777" w:rsidR="00106F71" w:rsidRDefault="00EE33AD">
      <w:pPr>
        <w:numPr>
          <w:ilvl w:val="0"/>
          <w:numId w:val="10"/>
        </w:numPr>
        <w:spacing w:after="3" w:line="263" w:lineRule="auto"/>
        <w:ind w:hanging="552"/>
        <w:jc w:val="both"/>
      </w:pPr>
      <w:r>
        <w:rPr>
          <w:sz w:val="50"/>
        </w:rPr>
        <w:t>http://www.mathyvanhoef.com/2013/02/understanding-he</w:t>
      </w:r>
      <w:r>
        <w:rPr>
          <w:sz w:val="50"/>
        </w:rPr>
        <w:t>apexploiting-heap.html</w:t>
      </w:r>
    </w:p>
    <w:p w14:paraId="140AF669" w14:textId="77777777" w:rsidR="00106F71" w:rsidRDefault="00106F71">
      <w:pPr>
        <w:sectPr w:rsidR="00106F71">
          <w:headerReference w:type="even" r:id="rId59"/>
          <w:headerReference w:type="default" r:id="rId60"/>
          <w:footerReference w:type="even" r:id="rId61"/>
          <w:footerReference w:type="default" r:id="rId62"/>
          <w:headerReference w:type="first" r:id="rId63"/>
          <w:footerReference w:type="first" r:id="rId64"/>
          <w:pgSz w:w="19200" w:h="10800" w:orient="landscape"/>
          <w:pgMar w:top="2043" w:right="1560" w:bottom="1352" w:left="1488" w:header="168" w:footer="720" w:gutter="0"/>
          <w:cols w:space="720"/>
        </w:sectPr>
      </w:pPr>
    </w:p>
    <w:p w14:paraId="039BCE39" w14:textId="77777777" w:rsidR="00106F71" w:rsidRDefault="00EE33AD">
      <w:pPr>
        <w:pStyle w:val="Heading2"/>
        <w:ind w:left="31"/>
      </w:pPr>
      <w:r>
        <w:lastRenderedPageBreak/>
        <w:t>Exploiting Overflows - Stack</w:t>
      </w:r>
    </w:p>
    <w:p w14:paraId="0B431D67" w14:textId="77777777" w:rsidR="00106F71" w:rsidRDefault="00EE33AD">
      <w:pPr>
        <w:spacing w:after="454" w:line="263" w:lineRule="auto"/>
        <w:ind w:left="19" w:hanging="10"/>
      </w:pPr>
      <w:r>
        <w:rPr>
          <w:sz w:val="50"/>
        </w:rPr>
        <w:t>Common Stack exploitation:</w:t>
      </w:r>
    </w:p>
    <w:p w14:paraId="28CBB0D7" w14:textId="77777777" w:rsidR="00106F71" w:rsidRDefault="00EE33AD">
      <w:pPr>
        <w:spacing w:after="0"/>
        <w:ind w:left="300" w:right="-108"/>
      </w:pPr>
      <w:r>
        <w:rPr>
          <w:noProof/>
        </w:rPr>
        <w:drawing>
          <wp:inline distT="0" distB="0" distL="0" distR="0" wp14:anchorId="5F9195C6" wp14:editId="6F2BAE1C">
            <wp:extent cx="9959340" cy="1943100"/>
            <wp:effectExtent l="0" t="0" r="0" b="0"/>
            <wp:docPr id="370360" name="Picture 3703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60" name="Picture 370360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995934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BF954" w14:textId="77777777" w:rsidR="00106F71" w:rsidRDefault="00EE33AD">
      <w:pPr>
        <w:pStyle w:val="Heading2"/>
        <w:ind w:left="7"/>
      </w:pPr>
      <w:r>
        <w:rPr>
          <w:sz w:val="74"/>
        </w:rPr>
        <w:lastRenderedPageBreak/>
        <w:t>NOP Sleds/Slide/Ramp</w:t>
      </w:r>
    </w:p>
    <w:p w14:paraId="62A8E175" w14:textId="77777777" w:rsidR="00106F71" w:rsidRDefault="00EE33AD">
      <w:pPr>
        <w:spacing w:after="3" w:line="265" w:lineRule="auto"/>
        <w:ind w:left="9" w:firstLine="2"/>
        <w:jc w:val="both"/>
      </w:pPr>
      <w:r>
        <w:rPr>
          <w:sz w:val="52"/>
        </w:rPr>
        <w:t>What exactly is a NOP Sled?</w:t>
      </w:r>
    </w:p>
    <w:p w14:paraId="03DE2C76" w14:textId="77777777" w:rsidR="00106F71" w:rsidRDefault="00EE33AD">
      <w:pPr>
        <w:numPr>
          <w:ilvl w:val="0"/>
          <w:numId w:val="11"/>
        </w:numPr>
        <w:spacing w:after="142" w:line="265" w:lineRule="auto"/>
        <w:ind w:hanging="540"/>
        <w:jc w:val="both"/>
      </w:pPr>
      <w:r>
        <w:rPr>
          <w:sz w:val="52"/>
        </w:rPr>
        <w:t xml:space="preserve">Stacks can be </w:t>
      </w:r>
      <w:proofErr w:type="gramStart"/>
      <w:r>
        <w:rPr>
          <w:sz w:val="52"/>
        </w:rPr>
        <w:t>randomized</w:t>
      </w:r>
      <w:proofErr w:type="gramEnd"/>
    </w:p>
    <w:p w14:paraId="7D5C4E01" w14:textId="77777777" w:rsidR="00106F71" w:rsidRDefault="00EE33AD">
      <w:pPr>
        <w:numPr>
          <w:ilvl w:val="0"/>
          <w:numId w:val="11"/>
        </w:numPr>
        <w:spacing w:after="42" w:line="265" w:lineRule="auto"/>
        <w:ind w:hanging="540"/>
        <w:jc w:val="both"/>
      </w:pPr>
      <w:r>
        <w:rPr>
          <w:sz w:val="52"/>
        </w:rPr>
        <w:t>NOP Sled is a wide set of No-Operation instructions that eventually lead to the payload.</w:t>
      </w:r>
    </w:p>
    <w:p w14:paraId="592983D5" w14:textId="77777777" w:rsidR="00106F71" w:rsidRDefault="00EE33AD">
      <w:pPr>
        <w:numPr>
          <w:ilvl w:val="0"/>
          <w:numId w:val="11"/>
        </w:numPr>
        <w:spacing w:after="3" w:line="265" w:lineRule="auto"/>
        <w:ind w:hanging="540"/>
        <w:jc w:val="both"/>
      </w:pPr>
      <w:r>
        <w:rPr>
          <w:sz w:val="52"/>
        </w:rPr>
        <w:t>Could prevent your shellcode from being overwritten, allowing execution.</w:t>
      </w:r>
    </w:p>
    <w:p w14:paraId="28B36BCE" w14:textId="77777777" w:rsidR="00106F71" w:rsidRDefault="00EE33AD">
      <w:pPr>
        <w:pStyle w:val="Heading2"/>
        <w:ind w:left="7"/>
      </w:pPr>
      <w:r>
        <w:rPr>
          <w:sz w:val="74"/>
        </w:rPr>
        <w:lastRenderedPageBreak/>
        <w:t>Tools to Help Exploit Overflow</w:t>
      </w:r>
    </w:p>
    <w:p w14:paraId="063B871F" w14:textId="77777777" w:rsidR="00106F71" w:rsidRDefault="00EE33AD">
      <w:pPr>
        <w:spacing w:after="3" w:line="265" w:lineRule="auto"/>
        <w:ind w:left="9" w:firstLine="2"/>
        <w:jc w:val="both"/>
      </w:pPr>
      <w:r>
        <w:rPr>
          <w:sz w:val="52"/>
        </w:rPr>
        <w:t>Some tools that might help:</w:t>
      </w:r>
    </w:p>
    <w:p w14:paraId="34BB561A" w14:textId="77777777" w:rsidR="00106F71" w:rsidRDefault="00EE33AD">
      <w:pPr>
        <w:numPr>
          <w:ilvl w:val="0"/>
          <w:numId w:val="12"/>
        </w:numPr>
        <w:spacing w:after="3" w:line="265" w:lineRule="auto"/>
        <w:ind w:hanging="552"/>
        <w:jc w:val="both"/>
      </w:pPr>
      <w:proofErr w:type="spellStart"/>
      <w:r>
        <w:rPr>
          <w:sz w:val="52"/>
        </w:rPr>
        <w:t>Fuzzers</w:t>
      </w:r>
      <w:proofErr w:type="spellEnd"/>
      <w:r>
        <w:rPr>
          <w:sz w:val="52"/>
        </w:rPr>
        <w:t xml:space="preserve">, to help locate </w:t>
      </w:r>
      <w:proofErr w:type="gramStart"/>
      <w:r>
        <w:rPr>
          <w:sz w:val="52"/>
        </w:rPr>
        <w:t>overflows</w:t>
      </w:r>
      <w:proofErr w:type="gramEnd"/>
    </w:p>
    <w:p w14:paraId="11E2F2DF" w14:textId="77777777" w:rsidR="00106F71" w:rsidRDefault="00EE33AD">
      <w:pPr>
        <w:numPr>
          <w:ilvl w:val="0"/>
          <w:numId w:val="12"/>
        </w:numPr>
        <w:spacing w:after="80" w:line="265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675648" behindDoc="0" locked="0" layoutInCell="1" allowOverlap="0" wp14:anchorId="79C35890" wp14:editId="562977D5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46555" name="Picture 465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55" name="Picture 46555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Debuggers, to identify exact locations in </w:t>
      </w:r>
      <w:proofErr w:type="gramStart"/>
      <w:r>
        <w:rPr>
          <w:sz w:val="52"/>
        </w:rPr>
        <w:t>memory</w:t>
      </w:r>
      <w:proofErr w:type="gramEnd"/>
    </w:p>
    <w:p w14:paraId="4A8C1D2B" w14:textId="77777777" w:rsidR="00106F71" w:rsidRDefault="00EE33AD">
      <w:pPr>
        <w:numPr>
          <w:ilvl w:val="0"/>
          <w:numId w:val="12"/>
        </w:numPr>
        <w:spacing w:after="1" w:line="262" w:lineRule="auto"/>
        <w:ind w:hanging="552"/>
        <w:jc w:val="both"/>
      </w:pPr>
      <w:proofErr w:type="gramStart"/>
      <w:r>
        <w:rPr>
          <w:sz w:val="54"/>
        </w:rPr>
        <w:t>!mona</w:t>
      </w:r>
      <w:proofErr w:type="gramEnd"/>
      <w:r>
        <w:rPr>
          <w:sz w:val="54"/>
        </w:rPr>
        <w:t>, because manual is hard</w:t>
      </w:r>
    </w:p>
    <w:p w14:paraId="7C47D162" w14:textId="77777777" w:rsidR="00106F71" w:rsidRDefault="00EE33AD">
      <w:pPr>
        <w:numPr>
          <w:ilvl w:val="0"/>
          <w:numId w:val="12"/>
        </w:numPr>
        <w:spacing w:after="0"/>
        <w:ind w:hanging="552"/>
        <w:jc w:val="both"/>
      </w:pPr>
      <w:r>
        <w:rPr>
          <w:sz w:val="54"/>
        </w:rPr>
        <w:t>Python, be</w:t>
      </w:r>
      <w:r>
        <w:rPr>
          <w:sz w:val="54"/>
        </w:rPr>
        <w:t xml:space="preserve">cause manual may be the only </w:t>
      </w:r>
      <w:proofErr w:type="gramStart"/>
      <w:r>
        <w:rPr>
          <w:sz w:val="54"/>
        </w:rPr>
        <w:t>way</w:t>
      </w:r>
      <w:proofErr w:type="gramEnd"/>
    </w:p>
    <w:p w14:paraId="6A38A9D7" w14:textId="77777777" w:rsidR="00106F71" w:rsidRDefault="00EE33AD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sz w:val="52"/>
        </w:rPr>
        <w:t>(or other inferior programming languages)</w:t>
      </w:r>
    </w:p>
    <w:p w14:paraId="1AD88615" w14:textId="77777777" w:rsidR="00106F71" w:rsidRDefault="00EE33AD">
      <w:pPr>
        <w:numPr>
          <w:ilvl w:val="0"/>
          <w:numId w:val="12"/>
        </w:numPr>
        <w:spacing w:after="3" w:line="265" w:lineRule="auto"/>
        <w:ind w:hanging="552"/>
        <w:jc w:val="both"/>
      </w:pPr>
      <w:proofErr w:type="spellStart"/>
      <w:r>
        <w:rPr>
          <w:sz w:val="52"/>
        </w:rPr>
        <w:lastRenderedPageBreak/>
        <w:t>msfvenom</w:t>
      </w:r>
      <w:proofErr w:type="spellEnd"/>
      <w:r>
        <w:rPr>
          <w:sz w:val="52"/>
        </w:rPr>
        <w:t xml:space="preserve"> and other payloads and payload tools</w:t>
      </w:r>
    </w:p>
    <w:p w14:paraId="7F9C9975" w14:textId="77777777" w:rsidR="00106F71" w:rsidRDefault="00106F71">
      <w:pPr>
        <w:sectPr w:rsidR="00106F71">
          <w:headerReference w:type="even" r:id="rId67"/>
          <w:headerReference w:type="default" r:id="rId68"/>
          <w:footerReference w:type="even" r:id="rId69"/>
          <w:footerReference w:type="default" r:id="rId70"/>
          <w:headerReference w:type="first" r:id="rId71"/>
          <w:footerReference w:type="first" r:id="rId72"/>
          <w:pgSz w:w="19200" w:h="10800" w:orient="landscape"/>
          <w:pgMar w:top="2040" w:right="1860" w:bottom="3120" w:left="1464" w:header="168" w:footer="720" w:gutter="0"/>
          <w:cols w:space="720"/>
          <w:titlePg/>
        </w:sectPr>
      </w:pPr>
    </w:p>
    <w:p w14:paraId="35B828CC" w14:textId="77777777" w:rsidR="00106F71" w:rsidRDefault="00EE33AD">
      <w:pPr>
        <w:pStyle w:val="Heading3"/>
        <w:ind w:left="1021" w:hanging="10"/>
      </w:pPr>
      <w:r>
        <w:rPr>
          <w:sz w:val="72"/>
        </w:rPr>
        <w:lastRenderedPageBreak/>
        <w:t>Recommendations to Protect Against Buffer Overflow</w:t>
      </w:r>
    </w:p>
    <w:p w14:paraId="7501E75C" w14:textId="77777777" w:rsidR="00106F71" w:rsidRDefault="00EE33AD">
      <w:pPr>
        <w:numPr>
          <w:ilvl w:val="0"/>
          <w:numId w:val="13"/>
        </w:numPr>
        <w:spacing w:after="3" w:line="265" w:lineRule="auto"/>
        <w:ind w:hanging="555"/>
        <w:jc w:val="both"/>
      </w:pPr>
      <w:r>
        <w:rPr>
          <w:sz w:val="52"/>
        </w:rPr>
        <w:t>Code review (remove common vulnerabilities)</w:t>
      </w:r>
    </w:p>
    <w:p w14:paraId="651598AD" w14:textId="77777777" w:rsidR="00106F71" w:rsidRDefault="00EE33AD">
      <w:pPr>
        <w:numPr>
          <w:ilvl w:val="0"/>
          <w:numId w:val="13"/>
        </w:numPr>
        <w:spacing w:after="3" w:line="265" w:lineRule="auto"/>
        <w:ind w:hanging="555"/>
        <w:jc w:val="both"/>
      </w:pPr>
      <w:r>
        <w:rPr>
          <w:sz w:val="52"/>
        </w:rPr>
        <w:t xml:space="preserve">Don't use: </w:t>
      </w:r>
      <w:proofErr w:type="spellStart"/>
      <w:r>
        <w:rPr>
          <w:sz w:val="52"/>
        </w:rPr>
        <w:t>strcpy</w:t>
      </w:r>
      <w:proofErr w:type="spellEnd"/>
      <w:r>
        <w:rPr>
          <w:sz w:val="52"/>
        </w:rPr>
        <w:t xml:space="preserve">, </w:t>
      </w:r>
      <w:proofErr w:type="spellStart"/>
      <w:r>
        <w:rPr>
          <w:sz w:val="52"/>
        </w:rPr>
        <w:t>strcat</w:t>
      </w:r>
      <w:proofErr w:type="spellEnd"/>
      <w:r>
        <w:rPr>
          <w:sz w:val="52"/>
        </w:rPr>
        <w:t xml:space="preserve">, </w:t>
      </w:r>
      <w:proofErr w:type="spellStart"/>
      <w:r>
        <w:rPr>
          <w:sz w:val="52"/>
        </w:rPr>
        <w:t>sprintf</w:t>
      </w:r>
      <w:proofErr w:type="spellEnd"/>
      <w:r>
        <w:rPr>
          <w:sz w:val="52"/>
        </w:rPr>
        <w:t xml:space="preserve">, </w:t>
      </w:r>
      <w:proofErr w:type="spellStart"/>
      <w:proofErr w:type="gramStart"/>
      <w:r>
        <w:rPr>
          <w:sz w:val="52"/>
        </w:rPr>
        <w:t>vsprintf</w:t>
      </w:r>
      <w:proofErr w:type="spellEnd"/>
      <w:proofErr w:type="gramEnd"/>
    </w:p>
    <w:p w14:paraId="088F0030" w14:textId="77777777" w:rsidR="00106F71" w:rsidRDefault="00EE33AD">
      <w:pPr>
        <w:numPr>
          <w:ilvl w:val="0"/>
          <w:numId w:val="13"/>
        </w:numPr>
        <w:spacing w:after="3" w:line="263" w:lineRule="auto"/>
        <w:ind w:hanging="555"/>
        <w:jc w:val="both"/>
      </w:pPr>
      <w:r>
        <w:rPr>
          <w:sz w:val="50"/>
        </w:rPr>
        <w:t xml:space="preserve">Do </w:t>
      </w:r>
      <w:proofErr w:type="gramStart"/>
      <w:r>
        <w:rPr>
          <w:sz w:val="50"/>
        </w:rPr>
        <w:t>use:</w:t>
      </w:r>
      <w:proofErr w:type="gramEnd"/>
      <w:r>
        <w:rPr>
          <w:sz w:val="50"/>
        </w:rPr>
        <w:t xml:space="preserve"> canaries (terminator, random, XOR)</w:t>
      </w:r>
    </w:p>
    <w:p w14:paraId="7106F505" w14:textId="77777777" w:rsidR="00106F71" w:rsidRDefault="00EE33AD">
      <w:pPr>
        <w:numPr>
          <w:ilvl w:val="0"/>
          <w:numId w:val="13"/>
        </w:numPr>
        <w:spacing w:after="3" w:line="265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676672" behindDoc="0" locked="0" layoutInCell="1" allowOverlap="0" wp14:anchorId="0FE71966" wp14:editId="2FC60A90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581650"/>
            <wp:effectExtent l="0" t="0" r="0" b="0"/>
            <wp:wrapSquare wrapText="bothSides"/>
            <wp:docPr id="48196" name="Picture 481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96" name="Picture 48196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Do </w:t>
      </w:r>
      <w:proofErr w:type="gramStart"/>
      <w:r>
        <w:rPr>
          <w:sz w:val="52"/>
        </w:rPr>
        <w:t>use:</w:t>
      </w:r>
      <w:proofErr w:type="gramEnd"/>
      <w:r>
        <w:rPr>
          <w:sz w:val="52"/>
        </w:rPr>
        <w:t xml:space="preserve"> bounds checking (input validation)</w:t>
      </w:r>
    </w:p>
    <w:p w14:paraId="32F2BAE0" w14:textId="77777777" w:rsidR="00106F71" w:rsidRDefault="00EE33AD">
      <w:pPr>
        <w:numPr>
          <w:ilvl w:val="0"/>
          <w:numId w:val="13"/>
        </w:numPr>
        <w:spacing w:after="3" w:line="265" w:lineRule="auto"/>
        <w:ind w:hanging="555"/>
        <w:jc w:val="both"/>
      </w:pPr>
      <w:r>
        <w:rPr>
          <w:sz w:val="52"/>
        </w:rPr>
        <w:t>Address space layout randomiz</w:t>
      </w:r>
      <w:r>
        <w:rPr>
          <w:sz w:val="52"/>
        </w:rPr>
        <w:t>ation (ASLR)</w:t>
      </w:r>
    </w:p>
    <w:p w14:paraId="24F7F92B" w14:textId="77777777" w:rsidR="00106F71" w:rsidRDefault="00EE33AD">
      <w:pPr>
        <w:numPr>
          <w:ilvl w:val="0"/>
          <w:numId w:val="13"/>
        </w:numPr>
        <w:spacing w:after="3" w:line="265" w:lineRule="auto"/>
        <w:ind w:hanging="555"/>
        <w:jc w:val="both"/>
      </w:pPr>
      <w:r>
        <w:rPr>
          <w:sz w:val="52"/>
        </w:rPr>
        <w:t>Often implemented at the OS kernel level</w:t>
      </w:r>
    </w:p>
    <w:p w14:paraId="581EBFA2" w14:textId="77777777" w:rsidR="00106F71" w:rsidRDefault="00EE33AD">
      <w:pPr>
        <w:numPr>
          <w:ilvl w:val="0"/>
          <w:numId w:val="13"/>
        </w:numPr>
        <w:spacing w:after="63" w:line="262" w:lineRule="auto"/>
        <w:ind w:hanging="555"/>
        <w:jc w:val="both"/>
      </w:pPr>
      <w:r>
        <w:rPr>
          <w:sz w:val="54"/>
        </w:rPr>
        <w:t xml:space="preserve">Can be bypassed, </w:t>
      </w:r>
      <w:proofErr w:type="gramStart"/>
      <w:r>
        <w:rPr>
          <w:sz w:val="54"/>
        </w:rPr>
        <w:t>sometimes</w:t>
      </w:r>
      <w:proofErr w:type="gramEnd"/>
    </w:p>
    <w:p w14:paraId="2EAAA1F7" w14:textId="77777777" w:rsidR="00106F71" w:rsidRDefault="00EE33AD">
      <w:pPr>
        <w:numPr>
          <w:ilvl w:val="0"/>
          <w:numId w:val="13"/>
        </w:numPr>
        <w:spacing w:after="3" w:line="265" w:lineRule="auto"/>
        <w:ind w:hanging="555"/>
        <w:jc w:val="both"/>
      </w:pPr>
      <w:r>
        <w:rPr>
          <w:sz w:val="52"/>
        </w:rPr>
        <w:t>Data Execution Prevention</w:t>
      </w:r>
    </w:p>
    <w:p w14:paraId="63143AB9" w14:textId="77777777" w:rsidR="00106F71" w:rsidRDefault="00EE33AD">
      <w:pPr>
        <w:numPr>
          <w:ilvl w:val="0"/>
          <w:numId w:val="13"/>
        </w:numPr>
        <w:spacing w:after="3" w:line="263" w:lineRule="auto"/>
        <w:ind w:hanging="555"/>
        <w:jc w:val="both"/>
      </w:pPr>
      <w:r>
        <w:rPr>
          <w:sz w:val="50"/>
        </w:rPr>
        <w:lastRenderedPageBreak/>
        <w:t xml:space="preserve">Attempts to prevent execution from protected memory </w:t>
      </w:r>
      <w:proofErr w:type="gramStart"/>
      <w:r>
        <w:rPr>
          <w:sz w:val="50"/>
        </w:rPr>
        <w:t>spaces</w:t>
      </w:r>
      <w:proofErr w:type="gramEnd"/>
    </w:p>
    <w:p w14:paraId="1A1DBBAD" w14:textId="77777777" w:rsidR="00106F71" w:rsidRDefault="00EE33AD">
      <w:pPr>
        <w:pStyle w:val="Heading4"/>
        <w:ind w:left="996"/>
      </w:pPr>
      <w:proofErr w:type="gramStart"/>
      <w:r>
        <w:t>Let's</w:t>
      </w:r>
      <w:proofErr w:type="gramEnd"/>
      <w:r>
        <w:t xml:space="preserve"> Overflow a Simple Buffer</w:t>
      </w:r>
    </w:p>
    <w:p w14:paraId="01B5A7FB" w14:textId="77777777" w:rsidR="00106F71" w:rsidRDefault="00EE33AD">
      <w:pPr>
        <w:spacing w:after="18" w:line="216" w:lineRule="auto"/>
        <w:ind w:left="1003" w:right="528" w:hanging="34"/>
      </w:pPr>
      <w:r>
        <w:rPr>
          <w:sz w:val="48"/>
        </w:rPr>
        <w:t xml:space="preserve">We can try to expand upon our fuzzing from yesterday. </w:t>
      </w:r>
      <w:proofErr w:type="gramStart"/>
      <w:r>
        <w:rPr>
          <w:sz w:val="48"/>
        </w:rPr>
        <w:t>Let's</w:t>
      </w:r>
      <w:proofErr w:type="gramEnd"/>
      <w:r>
        <w:rPr>
          <w:sz w:val="48"/>
        </w:rPr>
        <w:t xml:space="preserve"> look at Character Server, specifically the "CLASS" command.</w:t>
      </w:r>
    </w:p>
    <w:p w14:paraId="30F9EA47" w14:textId="77777777" w:rsidR="00106F71" w:rsidRDefault="00EE33AD">
      <w:pPr>
        <w:spacing w:after="3771" w:line="216" w:lineRule="auto"/>
        <w:ind w:left="1003" w:right="528" w:hanging="34"/>
      </w:pPr>
      <w:r>
        <w:rPr>
          <w:sz w:val="48"/>
        </w:rPr>
        <w:t xml:space="preserve">Spoiler alert: </w:t>
      </w:r>
      <w:proofErr w:type="gramStart"/>
      <w:r>
        <w:rPr>
          <w:sz w:val="48"/>
        </w:rPr>
        <w:t>It's</w:t>
      </w:r>
      <w:proofErr w:type="gramEnd"/>
      <w:r>
        <w:rPr>
          <w:sz w:val="48"/>
        </w:rPr>
        <w:t xml:space="preserve"> vulnerable, but let's walk through the steps...</w:t>
      </w:r>
    </w:p>
    <w:p w14:paraId="7E9D7212" w14:textId="77777777" w:rsidR="00106F71" w:rsidRDefault="00EE33AD">
      <w:pPr>
        <w:spacing w:after="0"/>
        <w:ind w:left="1524"/>
      </w:pPr>
      <w:r>
        <w:rPr>
          <w:noProof/>
        </w:rPr>
        <w:drawing>
          <wp:anchor distT="0" distB="0" distL="114300" distR="114300" simplePos="0" relativeHeight="251677696" behindDoc="0" locked="0" layoutInCell="1" allowOverlap="0" wp14:anchorId="5B900C1B" wp14:editId="402D40D3">
            <wp:simplePos x="0" y="0"/>
            <wp:positionH relativeFrom="column">
              <wp:posOffset>586740</wp:posOffset>
            </wp:positionH>
            <wp:positionV relativeFrom="paragraph">
              <wp:posOffset>-2370918</wp:posOffset>
            </wp:positionV>
            <wp:extent cx="6858000" cy="2506980"/>
            <wp:effectExtent l="0" t="0" r="0" b="0"/>
            <wp:wrapSquare wrapText="bothSides"/>
            <wp:docPr id="370362" name="Picture 3703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62" name="Picture 370362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>Seems the CLASS command is looking for "warrior", "wizard", or "</w:t>
      </w:r>
      <w:proofErr w:type="gramStart"/>
      <w:r>
        <w:rPr>
          <w:sz w:val="46"/>
        </w:rPr>
        <w:t>cleric</w:t>
      </w:r>
      <w:proofErr w:type="gramEnd"/>
      <w:r>
        <w:rPr>
          <w:sz w:val="46"/>
        </w:rPr>
        <w:t>"</w:t>
      </w:r>
    </w:p>
    <w:p w14:paraId="792E09EE" w14:textId="77777777" w:rsidR="00106F71" w:rsidRDefault="00EE33AD">
      <w:pPr>
        <w:spacing w:after="0"/>
        <w:ind w:left="16176" w:right="-252"/>
      </w:pPr>
      <w:r>
        <w:rPr>
          <w:noProof/>
        </w:rPr>
        <w:lastRenderedPageBreak/>
        <w:drawing>
          <wp:inline distT="0" distB="0" distL="0" distR="0" wp14:anchorId="231CB067" wp14:editId="1EA8196A">
            <wp:extent cx="1371600" cy="1021080"/>
            <wp:effectExtent l="0" t="0" r="0" b="0"/>
            <wp:docPr id="52632" name="Picture 526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2" name="Picture 52632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FF727" w14:textId="77777777" w:rsidR="00106F71" w:rsidRDefault="00EE33AD">
      <w:pPr>
        <w:pStyle w:val="Heading3"/>
        <w:ind w:left="1018" w:hanging="10"/>
      </w:pPr>
      <w:r>
        <w:rPr>
          <w:sz w:val="72"/>
        </w:rPr>
        <w:lastRenderedPageBreak/>
        <w:t>Unexpected Input</w:t>
      </w:r>
    </w:p>
    <w:p w14:paraId="0EF99193" w14:textId="77777777" w:rsidR="00106F71" w:rsidRDefault="00EE33AD">
      <w:pPr>
        <w:spacing w:after="3" w:line="265" w:lineRule="auto"/>
        <w:ind w:left="1500" w:hanging="516"/>
        <w:jc w:val="both"/>
      </w:pPr>
      <w:r>
        <w:rPr>
          <w:noProof/>
        </w:rPr>
        <w:drawing>
          <wp:anchor distT="0" distB="0" distL="114300" distR="114300" simplePos="0" relativeHeight="251678720" behindDoc="0" locked="0" layoutInCell="1" allowOverlap="0" wp14:anchorId="31E3C19D" wp14:editId="0987702A">
            <wp:simplePos x="0" y="0"/>
            <wp:positionH relativeFrom="column">
              <wp:posOffset>5654040</wp:posOffset>
            </wp:positionH>
            <wp:positionV relativeFrom="paragraph">
              <wp:posOffset>-129539</wp:posOffset>
            </wp:positionV>
            <wp:extent cx="5989320" cy="4968240"/>
            <wp:effectExtent l="0" t="0" r="0" b="0"/>
            <wp:wrapSquare wrapText="bothSides"/>
            <wp:docPr id="370364" name="Picture 3703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64" name="Picture 370364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89320" cy="4968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• What happens if we throw some unexpected input (</w:t>
      </w:r>
      <w:proofErr w:type="gramStart"/>
      <w:r>
        <w:rPr>
          <w:sz w:val="52"/>
        </w:rPr>
        <w:t>e.g.</w:t>
      </w:r>
      <w:proofErr w:type="gramEnd"/>
      <w:r>
        <w:rPr>
          <w:sz w:val="52"/>
        </w:rPr>
        <w:t xml:space="preserve"> anything other than warrior, wizard, or cleric)? • Alternate text appears to set correctly</w:t>
      </w:r>
    </w:p>
    <w:p w14:paraId="1752785D" w14:textId="77777777" w:rsidR="00106F71" w:rsidRDefault="00EE33AD">
      <w:pPr>
        <w:pStyle w:val="Heading1"/>
        <w:ind w:left="1006"/>
      </w:pPr>
      <w:r>
        <w:t>A Bit of Fuzzing</w:t>
      </w:r>
    </w:p>
    <w:p w14:paraId="51E057F5" w14:textId="77777777" w:rsidR="00106F71" w:rsidRDefault="00EE33AD">
      <w:pPr>
        <w:spacing w:after="3" w:line="265" w:lineRule="auto"/>
        <w:ind w:left="960" w:firstLine="2"/>
        <w:jc w:val="both"/>
      </w:pPr>
      <w:r>
        <w:rPr>
          <w:sz w:val="52"/>
        </w:rPr>
        <w:t>W</w:t>
      </w:r>
      <w:r>
        <w:rPr>
          <w:sz w:val="52"/>
        </w:rPr>
        <w:t xml:space="preserve">e know CLASS is vulnerable, but we still </w:t>
      </w:r>
      <w:proofErr w:type="gramStart"/>
      <w:r>
        <w:rPr>
          <w:sz w:val="52"/>
        </w:rPr>
        <w:t>have to</w:t>
      </w:r>
      <w:proofErr w:type="gramEnd"/>
      <w:r>
        <w:rPr>
          <w:sz w:val="52"/>
        </w:rPr>
        <w:t xml:space="preserve"> find it.</w:t>
      </w:r>
    </w:p>
    <w:p w14:paraId="269B397B" w14:textId="77777777" w:rsidR="00106F71" w:rsidRDefault="00EE33AD">
      <w:pPr>
        <w:spacing w:after="0"/>
        <w:ind w:left="600" w:right="-25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2BE6C3B7" wp14:editId="4EEF0FC2">
                <wp:extent cx="11262360" cy="4381500"/>
                <wp:effectExtent l="0" t="0" r="0" b="0"/>
                <wp:docPr id="366682" name="Group 3666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62360" cy="4381500"/>
                          <a:chOff x="0" y="0"/>
                          <a:chExt cx="11262360" cy="4381500"/>
                        </a:xfrm>
                      </wpg:grpSpPr>
                      <pic:pic xmlns:pic="http://schemas.openxmlformats.org/drawingml/2006/picture">
                        <pic:nvPicPr>
                          <pic:cNvPr id="370366" name="Picture 370366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701040"/>
                            <a:ext cx="11262360" cy="3680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6754" name="Rectangle 56754"/>
                        <wps:cNvSpPr/>
                        <wps:spPr>
                          <a:xfrm>
                            <a:off x="243840" y="0"/>
                            <a:ext cx="290059" cy="3749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75645F" w14:textId="77777777" w:rsidR="00106F71" w:rsidRDefault="00EE33AD">
                              <w:r>
                                <w:rPr>
                                  <w:sz w:val="46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755" name="Rectangle 56755"/>
                        <wps:cNvSpPr/>
                        <wps:spPr>
                          <a:xfrm>
                            <a:off x="594360" y="0"/>
                            <a:ext cx="952652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160B57" w14:textId="77777777" w:rsidR="00106F71" w:rsidRDefault="00EE33AD">
                              <w:r>
                                <w:rPr>
                                  <w:sz w:val="56"/>
                                </w:rPr>
                                <w:t xml:space="preserve">Let'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756" name="Rectangle 56756"/>
                        <wps:cNvSpPr/>
                        <wps:spPr>
                          <a:xfrm>
                            <a:off x="1310640" y="0"/>
                            <a:ext cx="760095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7CC2E5" w14:textId="77777777" w:rsidR="00106F71" w:rsidRDefault="00EE33AD">
                              <w:r>
                                <w:rPr>
                                  <w:sz w:val="58"/>
                                </w:rPr>
                                <w:t xml:space="preserve">us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757" name="Rectangle 56757"/>
                        <wps:cNvSpPr/>
                        <wps:spPr>
                          <a:xfrm>
                            <a:off x="1882140" y="0"/>
                            <a:ext cx="1236421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554FD" w14:textId="77777777" w:rsidR="00106F71" w:rsidRDefault="00EE33AD">
                              <w:r>
                                <w:rPr>
                                  <w:sz w:val="62"/>
                                </w:rPr>
                                <w:t>SPIK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E6C3B7" id="Group 366682" o:spid="_x0000_s1041" style="width:886.8pt;height:345pt;mso-position-horizontal-relative:char;mso-position-vertical-relative:line" coordsize="112623,4381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">
                <v:shape id="Picture 370366" o:spid="_x0000_s1042" type="#_x0000_t75" style="position:absolute;top:7010;width:112623;height:368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">
                  <v:imagedata r:id="rId77" o:title=""/>
                </v:shape>
                <v:rect id="Rectangle 56754" o:spid="_x0000_s1043" style="position:absolute;left:2438;width:2900;height:37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" filled="f" stroked="f">
                  <v:textbox inset="0,0,0,0">
                    <w:txbxContent>
                      <w:p w14:paraId="2475645F" w14:textId="77777777" w:rsidR="00106F71" w:rsidRDefault="00EE33AD">
                        <w:r>
                          <w:rPr>
                            <w:sz w:val="46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56755" o:spid="_x0000_s1044" style="position:absolute;left:5943;width:9527;height:3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" filled="f" stroked="f">
                  <v:textbox inset="0,0,0,0">
                    <w:txbxContent>
                      <w:p w14:paraId="5B160B57" w14:textId="77777777" w:rsidR="00106F71" w:rsidRDefault="00EE33AD">
                        <w:r>
                          <w:rPr>
                            <w:sz w:val="56"/>
                          </w:rPr>
                          <w:t xml:space="preserve">Let's </w:t>
                        </w:r>
                      </w:p>
                    </w:txbxContent>
                  </v:textbox>
                </v:rect>
                <v:rect id="Rectangle 56756" o:spid="_x0000_s1045" style="position:absolute;left:13106;width:7601;height:3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" filled="f" stroked="f">
                  <v:textbox inset="0,0,0,0">
                    <w:txbxContent>
                      <w:p w14:paraId="4A7CC2E5" w14:textId="77777777" w:rsidR="00106F71" w:rsidRDefault="00EE33AD">
                        <w:r>
                          <w:rPr>
                            <w:sz w:val="58"/>
                          </w:rPr>
                          <w:t xml:space="preserve">use </w:t>
                        </w:r>
                      </w:p>
                    </w:txbxContent>
                  </v:textbox>
                </v:rect>
                <v:rect id="Rectangle 56757" o:spid="_x0000_s1046" style="position:absolute;left:18821;width:12364;height:3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" filled="f" stroked="f">
                  <v:textbox inset="0,0,0,0">
                    <w:txbxContent>
                      <w:p w14:paraId="539554FD" w14:textId="77777777" w:rsidR="00106F71" w:rsidRDefault="00EE33AD">
                        <w:r>
                          <w:rPr>
                            <w:sz w:val="62"/>
                          </w:rPr>
                          <w:t>SPIKE: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2BF8F79B" w14:textId="77777777" w:rsidR="00106F71" w:rsidRDefault="00EE33AD">
      <w:pPr>
        <w:pStyle w:val="Heading2"/>
        <w:ind w:left="976"/>
      </w:pPr>
      <w:r>
        <w:t>Wireshark</w:t>
      </w:r>
    </w:p>
    <w:p w14:paraId="093FB992" w14:textId="77777777" w:rsidR="00106F71" w:rsidRDefault="00EE33AD">
      <w:pPr>
        <w:spacing w:after="3" w:line="265" w:lineRule="auto"/>
        <w:ind w:left="981" w:firstLine="2"/>
        <w:jc w:val="both"/>
      </w:pPr>
      <w:r>
        <w:rPr>
          <w:sz w:val="52"/>
        </w:rPr>
        <w:t>Set up the capture to pick up all applicable traffic:</w:t>
      </w:r>
    </w:p>
    <w:p w14:paraId="6CBEDBB8" w14:textId="77777777" w:rsidR="00106F71" w:rsidRDefault="00EE33AD">
      <w:pPr>
        <w:spacing w:after="0"/>
        <w:ind w:left="1221" w:right="-252"/>
      </w:pPr>
      <w:r>
        <w:rPr>
          <w:noProof/>
        </w:rPr>
        <w:lastRenderedPageBreak/>
        <w:drawing>
          <wp:inline distT="0" distB="0" distL="0" distR="0" wp14:anchorId="443C5BDE" wp14:editId="5A9D3E0C">
            <wp:extent cx="10868025" cy="4219575"/>
            <wp:effectExtent l="0" t="0" r="0" b="0"/>
            <wp:docPr id="370367" name="Picture 3703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67" name="Picture 370367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0868025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1F32" w14:textId="77777777" w:rsidR="00106F71" w:rsidRDefault="00EE33AD">
      <w:pPr>
        <w:pStyle w:val="Heading2"/>
        <w:ind w:left="1018"/>
      </w:pPr>
      <w:r>
        <w:rPr>
          <w:sz w:val="74"/>
        </w:rPr>
        <w:t>Debugger Time</w:t>
      </w:r>
    </w:p>
    <w:p w14:paraId="2CB9BD06" w14:textId="77777777" w:rsidR="00106F71" w:rsidRDefault="00EE33AD">
      <w:pPr>
        <w:spacing w:after="1" w:line="262" w:lineRule="auto"/>
        <w:ind w:left="1006" w:hanging="10"/>
      </w:pPr>
      <w:proofErr w:type="gramStart"/>
      <w:r>
        <w:rPr>
          <w:sz w:val="54"/>
        </w:rPr>
        <w:t>Let's</w:t>
      </w:r>
      <w:proofErr w:type="gramEnd"/>
      <w:r>
        <w:rPr>
          <w:sz w:val="54"/>
        </w:rPr>
        <w:t xml:space="preserve"> load up Immunity again:</w:t>
      </w:r>
    </w:p>
    <w:p w14:paraId="6C954C65" w14:textId="77777777" w:rsidR="00106F71" w:rsidRDefault="00EE33AD">
      <w:pPr>
        <w:spacing w:after="0"/>
        <w:ind w:left="1836" w:right="-252"/>
      </w:pPr>
      <w:r>
        <w:rPr>
          <w:noProof/>
        </w:rPr>
        <w:lastRenderedPageBreak/>
        <w:drawing>
          <wp:inline distT="0" distB="0" distL="0" distR="0" wp14:anchorId="5D622980" wp14:editId="19DEF6DC">
            <wp:extent cx="10477500" cy="4541520"/>
            <wp:effectExtent l="0" t="0" r="0" b="0"/>
            <wp:docPr id="370369" name="Picture 3703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69" name="Picture 370369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0477500" cy="454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0A7E4" w14:textId="77777777" w:rsidR="00106F71" w:rsidRDefault="00EE33AD">
      <w:pPr>
        <w:pStyle w:val="Heading1"/>
        <w:ind w:left="1006"/>
      </w:pPr>
      <w:r>
        <w:lastRenderedPageBreak/>
        <w:t>Fuzzing</w:t>
      </w:r>
    </w:p>
    <w:p w14:paraId="4C55B091" w14:textId="77777777" w:rsidR="00106F71" w:rsidRDefault="00EE33AD">
      <w:pPr>
        <w:spacing w:after="756"/>
        <w:ind w:left="-192" w:right="-336"/>
      </w:pPr>
      <w:r>
        <w:rPr>
          <w:noProof/>
        </w:rPr>
        <w:drawing>
          <wp:inline distT="0" distB="0" distL="0" distR="0" wp14:anchorId="19B103DB" wp14:editId="36EDA94C">
            <wp:extent cx="11818620" cy="3017520"/>
            <wp:effectExtent l="0" t="0" r="0" b="0"/>
            <wp:docPr id="370371" name="Picture 3703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71" name="Picture 370371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181862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3833F" w14:textId="77777777" w:rsidR="00106F71" w:rsidRDefault="00EE33AD">
      <w:pPr>
        <w:spacing w:after="0"/>
        <w:ind w:left="16176" w:right="-312"/>
      </w:pPr>
      <w:r>
        <w:rPr>
          <w:noProof/>
        </w:rPr>
        <w:drawing>
          <wp:inline distT="0" distB="0" distL="0" distR="0" wp14:anchorId="5684A00D" wp14:editId="38FCEB97">
            <wp:extent cx="1409700" cy="1021080"/>
            <wp:effectExtent l="0" t="0" r="0" b="0"/>
            <wp:docPr id="92412" name="Picture 924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12" name="Picture 92412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EAFD3" w14:textId="77777777" w:rsidR="00106F71" w:rsidRDefault="00EE33AD">
      <w:pPr>
        <w:spacing w:after="0"/>
        <w:ind w:left="-24" w:right="-252"/>
      </w:pPr>
      <w:r>
        <w:rPr>
          <w:noProof/>
        </w:rPr>
        <w:lastRenderedPageBreak/>
        <w:drawing>
          <wp:inline distT="0" distB="0" distL="0" distR="0" wp14:anchorId="59E6C3AA" wp14:editId="04ED395D">
            <wp:extent cx="11658600" cy="6004560"/>
            <wp:effectExtent l="0" t="0" r="0" b="0"/>
            <wp:docPr id="370373" name="Picture 3703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73" name="Picture 370373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1658600" cy="600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5560" w:tblpY="-1026"/>
        <w:tblOverlap w:val="never"/>
        <w:tblW w:w="11423" w:type="dxa"/>
        <w:tblInd w:w="0" w:type="dxa"/>
        <w:tblCellMar>
          <w:top w:w="0" w:type="dxa"/>
          <w:left w:w="206" w:type="dxa"/>
          <w:bottom w:w="136" w:type="dxa"/>
          <w:right w:w="116" w:type="dxa"/>
        </w:tblCellMar>
        <w:tblLook w:val="04A0" w:firstRow="1" w:lastRow="0" w:firstColumn="1" w:lastColumn="0" w:noHBand="0" w:noVBand="1"/>
      </w:tblPr>
      <w:tblGrid>
        <w:gridCol w:w="11423"/>
      </w:tblGrid>
      <w:tr w:rsidR="00106F71" w14:paraId="2EBCD192" w14:textId="77777777">
        <w:trPr>
          <w:trHeight w:val="9264"/>
        </w:trPr>
        <w:tc>
          <w:tcPr>
            <w:tcW w:w="11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9C0460" w14:textId="77777777" w:rsidR="00106F71" w:rsidRDefault="00EE33AD">
            <w:pPr>
              <w:tabs>
                <w:tab w:val="center" w:pos="5490"/>
                <w:tab w:val="right" w:pos="11100"/>
              </w:tabs>
              <w:spacing w:after="0"/>
            </w:pPr>
            <w:r>
              <w:rPr>
                <w:sz w:val="24"/>
              </w:rPr>
              <w:lastRenderedPageBreak/>
              <w:tab/>
              <w:t>*</w:t>
            </w:r>
            <w:proofErr w:type="spellStart"/>
            <w:r>
              <w:rPr>
                <w:sz w:val="24"/>
              </w:rPr>
              <w:t>ethO</w:t>
            </w:r>
            <w:proofErr w:type="spellEnd"/>
            <w:r>
              <w:rPr>
                <w:sz w:val="24"/>
              </w:rPr>
              <w:tab/>
              <w:t>O</w:t>
            </w:r>
          </w:p>
          <w:p w14:paraId="0E609EBC" w14:textId="77777777" w:rsidR="00106F71" w:rsidRDefault="00EE33AD">
            <w:pPr>
              <w:spacing w:after="681"/>
              <w:ind w:left="15"/>
            </w:pPr>
            <w:r>
              <w:rPr>
                <w:sz w:val="26"/>
              </w:rPr>
              <w:t xml:space="preserve">File Edit </w:t>
            </w:r>
            <w:proofErr w:type="spellStart"/>
            <w:r>
              <w:rPr>
                <w:sz w:val="26"/>
              </w:rPr>
              <w:t>Yiew</w:t>
            </w:r>
            <w:proofErr w:type="spellEnd"/>
            <w:r>
              <w:rPr>
                <w:sz w:val="26"/>
              </w:rPr>
              <w:t xml:space="preserve"> go Capture Analyze Statistics Telephony Wireless Tools Help</w:t>
            </w:r>
          </w:p>
          <w:p w14:paraId="2BB64D31" w14:textId="77777777" w:rsidR="00106F71" w:rsidRDefault="00EE33AD">
            <w:pPr>
              <w:tabs>
                <w:tab w:val="center" w:pos="9833"/>
              </w:tabs>
              <w:spacing w:after="199"/>
            </w:pPr>
            <w:r>
              <w:rPr>
                <w:sz w:val="26"/>
              </w:rPr>
              <w:t>frame contains</w:t>
            </w:r>
            <w:r>
              <w:rPr>
                <w:sz w:val="26"/>
              </w:rPr>
              <w:tab/>
              <w:t>Expression...</w:t>
            </w:r>
          </w:p>
          <w:p w14:paraId="0BBC21CD" w14:textId="77777777" w:rsidR="00106F71" w:rsidRDefault="00EE33AD">
            <w:pPr>
              <w:tabs>
                <w:tab w:val="center" w:pos="1343"/>
                <w:tab w:val="center" w:pos="3330"/>
                <w:tab w:val="center" w:pos="6398"/>
                <w:tab w:val="right" w:pos="11100"/>
              </w:tabs>
              <w:spacing w:after="76"/>
            </w:pPr>
            <w:r>
              <w:rPr>
                <w:sz w:val="26"/>
              </w:rPr>
              <w:tab/>
              <w:t>Time</w:t>
            </w:r>
            <w:r>
              <w:rPr>
                <w:sz w:val="26"/>
              </w:rPr>
              <w:tab/>
              <w:t>Source</w:t>
            </w:r>
            <w:r>
              <w:rPr>
                <w:sz w:val="26"/>
              </w:rPr>
              <w:tab/>
              <w:t>Destination</w:t>
            </w:r>
            <w:r>
              <w:rPr>
                <w:sz w:val="26"/>
              </w:rPr>
              <w:tab/>
              <w:t>Protocol Length Info</w:t>
            </w:r>
          </w:p>
          <w:p w14:paraId="4B697683" w14:textId="77777777" w:rsidR="00106F71" w:rsidRDefault="00EE33AD">
            <w:pPr>
              <w:tabs>
                <w:tab w:val="center" w:pos="2820"/>
                <w:tab w:val="center" w:pos="6848"/>
                <w:tab w:val="center" w:pos="8873"/>
                <w:tab w:val="right" w:pos="11100"/>
              </w:tabs>
              <w:spacing w:after="26"/>
            </w:pPr>
            <w:r>
              <w:rPr>
                <w:sz w:val="28"/>
              </w:rPr>
              <w:t xml:space="preserve"> 1023 8993856... 192 168 111 207</w:t>
            </w:r>
            <w:r>
              <w:rPr>
                <w:sz w:val="28"/>
              </w:rPr>
              <w:tab/>
              <w:t>192 168 111 154</w:t>
            </w:r>
            <w:r>
              <w:rPr>
                <w:sz w:val="28"/>
              </w:rPr>
              <w:tab/>
            </w:r>
            <w:r>
              <w:rPr>
                <w:sz w:val="28"/>
              </w:rPr>
              <w:t>TCP</w:t>
            </w:r>
            <w:r>
              <w:rPr>
                <w:sz w:val="28"/>
              </w:rPr>
              <w:tab/>
            </w:r>
            <w:r>
              <w:rPr>
                <w:sz w:val="28"/>
              </w:rPr>
              <w:t>2962 4241</w:t>
            </w:r>
          </w:p>
          <w:p w14:paraId="27F44C8B" w14:textId="77777777" w:rsidR="00106F71" w:rsidRDefault="00EE33AD">
            <w:pPr>
              <w:tabs>
                <w:tab w:val="center" w:pos="1185"/>
                <w:tab w:val="center" w:pos="4013"/>
                <w:tab w:val="center" w:pos="6855"/>
                <w:tab w:val="center" w:pos="8865"/>
                <w:tab w:val="right" w:pos="11100"/>
              </w:tabs>
              <w:spacing w:after="2200"/>
            </w:pPr>
            <w:r>
              <w:rPr>
                <w:sz w:val="28"/>
              </w:rPr>
              <w:t xml:space="preserve"> 1024 •</w:t>
            </w:r>
            <w:r>
              <w:rPr>
                <w:sz w:val="28"/>
              </w:rPr>
              <w:tab/>
            </w:r>
            <w:proofErr w:type="gramStart"/>
            <w:r>
              <w:rPr>
                <w:sz w:val="28"/>
              </w:rPr>
              <w:t>192 .</w:t>
            </w:r>
            <w:proofErr w:type="gramEnd"/>
            <w:r>
              <w:rPr>
                <w:sz w:val="28"/>
              </w:rPr>
              <w:t xml:space="preserve"> </w:t>
            </w:r>
            <w:proofErr w:type="gramStart"/>
            <w:r>
              <w:rPr>
                <w:sz w:val="28"/>
              </w:rPr>
              <w:t>168 .</w:t>
            </w:r>
            <w:proofErr w:type="gramEnd"/>
            <w:r>
              <w:rPr>
                <w:sz w:val="28"/>
              </w:rPr>
              <w:t xml:space="preserve"> 111. 207</w:t>
            </w:r>
            <w:r>
              <w:rPr>
                <w:sz w:val="28"/>
              </w:rPr>
              <w:tab/>
            </w:r>
            <w:proofErr w:type="gramStart"/>
            <w:r>
              <w:rPr>
                <w:sz w:val="28"/>
              </w:rPr>
              <w:t>192 .</w:t>
            </w:r>
            <w:proofErr w:type="gramEnd"/>
            <w:r>
              <w:rPr>
                <w:sz w:val="28"/>
              </w:rPr>
              <w:t xml:space="preserve"> </w:t>
            </w:r>
            <w:proofErr w:type="gramStart"/>
            <w:r>
              <w:rPr>
                <w:sz w:val="28"/>
              </w:rPr>
              <w:t>168 .</w:t>
            </w:r>
            <w:proofErr w:type="gramEnd"/>
            <w:r>
              <w:rPr>
                <w:sz w:val="28"/>
              </w:rPr>
              <w:t xml:space="preserve"> 11</w:t>
            </w:r>
            <w:r>
              <w:rPr>
                <w:sz w:val="28"/>
              </w:rPr>
              <w:t>1. 154</w:t>
            </w:r>
            <w:r>
              <w:rPr>
                <w:sz w:val="28"/>
              </w:rPr>
              <w:tab/>
            </w:r>
            <w:r>
              <w:rPr>
                <w:sz w:val="28"/>
              </w:rPr>
              <w:t>TCP</w:t>
            </w:r>
            <w:r>
              <w:rPr>
                <w:sz w:val="28"/>
              </w:rPr>
              <w:tab/>
            </w:r>
            <w:r>
              <w:rPr>
                <w:sz w:val="28"/>
              </w:rPr>
              <w:t>93 4241</w:t>
            </w:r>
          </w:p>
          <w:p w14:paraId="622938E0" w14:textId="77777777" w:rsidR="00106F71" w:rsidRDefault="00EE33AD">
            <w:pPr>
              <w:spacing w:after="0" w:line="216" w:lineRule="auto"/>
              <w:ind w:left="210"/>
              <w:jc w:val="both"/>
            </w:pPr>
            <w:r>
              <w:rPr>
                <w:sz w:val="28"/>
              </w:rPr>
              <w:t xml:space="preserve">Frame 813: 2962 bytes on wire (23696 bits), 2962 bytes captured (23696 bits) on • Ethernet Il, </w:t>
            </w:r>
            <w:proofErr w:type="spellStart"/>
            <w:r>
              <w:rPr>
                <w:sz w:val="28"/>
              </w:rPr>
              <w:t>Src</w:t>
            </w:r>
            <w:proofErr w:type="spellEnd"/>
            <w:r>
              <w:rPr>
                <w:sz w:val="28"/>
              </w:rPr>
              <w:t xml:space="preserve">: Vmware_e4:34:78 </w:t>
            </w:r>
            <w:r>
              <w:rPr>
                <w:sz w:val="28"/>
              </w:rPr>
              <w:t xml:space="preserve">78), </w:t>
            </w:r>
            <w:proofErr w:type="spellStart"/>
            <w:r>
              <w:rPr>
                <w:sz w:val="28"/>
              </w:rPr>
              <w:t>DSt</w:t>
            </w:r>
            <w:proofErr w:type="spellEnd"/>
            <w:r>
              <w:rPr>
                <w:sz w:val="28"/>
              </w:rPr>
              <w:t>:</w:t>
            </w:r>
          </w:p>
          <w:p w14:paraId="6277D50C" w14:textId="77777777" w:rsidR="00106F71" w:rsidRDefault="00EE33AD">
            <w:pPr>
              <w:spacing w:after="114"/>
              <w:ind w:left="210"/>
            </w:pPr>
            <w:r>
              <w:rPr>
                <w:sz w:val="30"/>
              </w:rPr>
              <w:t xml:space="preserve">Internet Protocol Version </w:t>
            </w:r>
            <w:r>
              <w:rPr>
                <w:sz w:val="30"/>
              </w:rPr>
              <w:t xml:space="preserve">4, </w:t>
            </w:r>
            <w:proofErr w:type="spellStart"/>
            <w:r>
              <w:rPr>
                <w:sz w:val="30"/>
              </w:rPr>
              <w:t>Src</w:t>
            </w:r>
            <w:proofErr w:type="spellEnd"/>
            <w:r>
              <w:rPr>
                <w:sz w:val="30"/>
              </w:rPr>
              <w:t xml:space="preserve">: </w:t>
            </w:r>
            <w:r>
              <w:rPr>
                <w:sz w:val="30"/>
              </w:rPr>
              <w:t xml:space="preserve">192.168.111.207, </w:t>
            </w:r>
            <w:proofErr w:type="spellStart"/>
            <w:proofErr w:type="gramStart"/>
            <w:r>
              <w:rPr>
                <w:sz w:val="30"/>
              </w:rPr>
              <w:t>Dst</w:t>
            </w:r>
            <w:proofErr w:type="spellEnd"/>
            <w:r>
              <w:rPr>
                <w:sz w:val="30"/>
              </w:rPr>
              <w:t xml:space="preserve"> :</w:t>
            </w:r>
            <w:proofErr w:type="gramEnd"/>
            <w:r>
              <w:rPr>
                <w:sz w:val="30"/>
              </w:rPr>
              <w:t xml:space="preserve"> </w:t>
            </w:r>
            <w:r>
              <w:rPr>
                <w:sz w:val="30"/>
              </w:rPr>
              <w:t xml:space="preserve">192 . </w:t>
            </w:r>
            <w:proofErr w:type="gramStart"/>
            <w:r>
              <w:rPr>
                <w:sz w:val="30"/>
              </w:rPr>
              <w:t>168 .</w:t>
            </w:r>
            <w:proofErr w:type="gramEnd"/>
            <w:r>
              <w:rPr>
                <w:sz w:val="30"/>
              </w:rPr>
              <w:t xml:space="preserve"> 111. 154</w:t>
            </w:r>
          </w:p>
          <w:p w14:paraId="2A3507E0" w14:textId="77777777" w:rsidR="00106F71" w:rsidRDefault="00EE33AD">
            <w:pPr>
              <w:tabs>
                <w:tab w:val="center" w:pos="2348"/>
                <w:tab w:val="center" w:pos="4305"/>
                <w:tab w:val="center" w:pos="5520"/>
                <w:tab w:val="center" w:pos="6728"/>
                <w:tab w:val="center" w:pos="9428"/>
              </w:tabs>
              <w:spacing w:after="0"/>
            </w:pPr>
            <w:r>
              <w:rPr>
                <w:sz w:val="26"/>
              </w:rPr>
              <w:t xml:space="preserve"> 80 </w:t>
            </w:r>
            <w:r>
              <w:rPr>
                <w:sz w:val="26"/>
              </w:rPr>
              <w:t xml:space="preserve">d9 </w:t>
            </w:r>
            <w:r>
              <w:rPr>
                <w:sz w:val="26"/>
              </w:rPr>
              <w:t>08</w:t>
            </w:r>
            <w:r>
              <w:rPr>
                <w:sz w:val="26"/>
              </w:rPr>
              <w:tab/>
              <w:t>29</w:t>
            </w:r>
            <w:r>
              <w:rPr>
                <w:sz w:val="26"/>
              </w:rPr>
              <w:tab/>
              <w:t>34 78 08</w:t>
            </w:r>
            <w:r>
              <w:rPr>
                <w:sz w:val="26"/>
              </w:rPr>
              <w:tab/>
              <w:t>45</w:t>
            </w:r>
            <w:r>
              <w:rPr>
                <w:sz w:val="26"/>
              </w:rPr>
              <w:tab/>
            </w:r>
            <w:r>
              <w:rPr>
                <w:sz w:val="26"/>
              </w:rPr>
              <w:t>) .4</w:t>
            </w:r>
            <w:proofErr w:type="gramStart"/>
            <w:r>
              <w:rPr>
                <w:sz w:val="26"/>
              </w:rPr>
              <w:t>x..E</w:t>
            </w:r>
            <w:r>
              <w:rPr>
                <w:sz w:val="26"/>
              </w:rPr>
              <w:t>.</w:t>
            </w:r>
            <w:proofErr w:type="gramEnd"/>
          </w:p>
          <w:p w14:paraId="4F7BE009" w14:textId="77777777" w:rsidR="00106F71" w:rsidRDefault="00EE33AD">
            <w:pPr>
              <w:tabs>
                <w:tab w:val="center" w:pos="1943"/>
                <w:tab w:val="center" w:pos="4028"/>
                <w:tab w:val="center" w:pos="9420"/>
              </w:tabs>
              <w:spacing w:after="0"/>
            </w:pPr>
            <w:r>
              <w:rPr>
                <w:sz w:val="26"/>
              </w:rPr>
              <w:t xml:space="preserve"> 68 72 40</w:t>
            </w:r>
            <w:r>
              <w:rPr>
                <w:sz w:val="26"/>
              </w:rPr>
              <w:tab/>
              <w:t>40 06 66 47</w:t>
            </w:r>
            <w:r>
              <w:rPr>
                <w:sz w:val="26"/>
              </w:rPr>
              <w:tab/>
            </w:r>
            <w:proofErr w:type="spellStart"/>
            <w:proofErr w:type="gramStart"/>
            <w:r>
              <w:rPr>
                <w:sz w:val="26"/>
              </w:rPr>
              <w:t>fG</w:t>
            </w:r>
            <w:proofErr w:type="spellEnd"/>
            <w:r>
              <w:rPr>
                <w:sz w:val="26"/>
              </w:rPr>
              <w:t>..</w:t>
            </w:r>
            <w:proofErr w:type="gramEnd"/>
            <w:r>
              <w:rPr>
                <w:sz w:val="26"/>
              </w:rPr>
              <w:t>o...</w:t>
            </w:r>
          </w:p>
          <w:p w14:paraId="5E4E93EE" w14:textId="77777777" w:rsidR="00106F71" w:rsidRDefault="00EE33AD">
            <w:pPr>
              <w:spacing w:after="28" w:line="237" w:lineRule="auto"/>
              <w:ind w:left="2025" w:right="1050" w:firstLine="810"/>
            </w:pPr>
            <w:r>
              <w:rPr>
                <w:sz w:val="26"/>
              </w:rPr>
              <w:t xml:space="preserve">33 58 03 69 </w:t>
            </w:r>
            <w:r>
              <w:rPr>
                <w:sz w:val="26"/>
              </w:rPr>
              <w:t xml:space="preserve">b3 </w:t>
            </w:r>
            <w:r>
              <w:rPr>
                <w:sz w:val="26"/>
              </w:rPr>
              <w:t xml:space="preserve">71 </w:t>
            </w:r>
            <w:r>
              <w:rPr>
                <w:sz w:val="26"/>
              </w:rPr>
              <w:t xml:space="preserve">8d </w:t>
            </w:r>
            <w:r>
              <w:rPr>
                <w:sz w:val="26"/>
              </w:rPr>
              <w:t>80 10</w:t>
            </w:r>
            <w:r>
              <w:rPr>
                <w:sz w:val="26"/>
              </w:rPr>
              <w:tab/>
              <w:t xml:space="preserve">. . . </w:t>
            </w:r>
            <w:proofErr w:type="spellStart"/>
            <w:r>
              <w:rPr>
                <w:sz w:val="26"/>
              </w:rPr>
              <w:t>zi</w:t>
            </w:r>
            <w:proofErr w:type="spellEnd"/>
            <w:r>
              <w:rPr>
                <w:sz w:val="26"/>
              </w:rPr>
              <w:t xml:space="preserve">. 3 </w:t>
            </w:r>
            <w:proofErr w:type="spellStart"/>
            <w:proofErr w:type="gramStart"/>
            <w:r>
              <w:rPr>
                <w:sz w:val="26"/>
              </w:rPr>
              <w:t>X.i.q</w:t>
            </w:r>
            <w:proofErr w:type="spellEnd"/>
            <w:r>
              <w:rPr>
                <w:sz w:val="26"/>
              </w:rPr>
              <w:t>..</w:t>
            </w:r>
            <w:proofErr w:type="gramEnd"/>
            <w:r>
              <w:rPr>
                <w:sz w:val="26"/>
              </w:rPr>
              <w:t xml:space="preserve"> </w:t>
            </w:r>
            <w:r>
              <w:rPr>
                <w:sz w:val="26"/>
              </w:rPr>
              <w:t>31</w:t>
            </w:r>
            <w:r>
              <w:rPr>
                <w:sz w:val="26"/>
              </w:rPr>
              <w:tab/>
              <w:t xml:space="preserve">01 01 08 @a </w:t>
            </w:r>
            <w:r>
              <w:rPr>
                <w:sz w:val="26"/>
              </w:rPr>
              <w:t>dd</w:t>
            </w:r>
            <w:r>
              <w:rPr>
                <w:sz w:val="26"/>
              </w:rPr>
              <w:tab/>
              <w:t xml:space="preserve">b2 </w:t>
            </w:r>
            <w:r>
              <w:rPr>
                <w:sz w:val="26"/>
              </w:rPr>
              <w:t>10 01 62</w:t>
            </w:r>
            <w:r>
              <w:rPr>
                <w:sz w:val="26"/>
              </w:rPr>
              <w:tab/>
              <w:t>. 11.</w:t>
            </w:r>
          </w:p>
          <w:p w14:paraId="078E096D" w14:textId="77777777" w:rsidR="00106F71" w:rsidRDefault="00EE33AD">
            <w:pPr>
              <w:tabs>
                <w:tab w:val="center" w:pos="1538"/>
                <w:tab w:val="center" w:pos="3150"/>
                <w:tab w:val="center" w:pos="8085"/>
              </w:tabs>
              <w:spacing w:after="0"/>
            </w:pPr>
            <w:r>
              <w:rPr>
                <w:sz w:val="32"/>
              </w:rPr>
              <w:t xml:space="preserve"> 43</w:t>
            </w:r>
            <w:r>
              <w:rPr>
                <w:sz w:val="32"/>
              </w:rPr>
              <w:tab/>
              <w:t>41 53 53 2@</w:t>
            </w:r>
            <w:r>
              <w:rPr>
                <w:sz w:val="32"/>
              </w:rPr>
              <w:tab/>
              <w:t xml:space="preserve">41 41 </w:t>
            </w:r>
            <w:proofErr w:type="gramStart"/>
            <w:r>
              <w:rPr>
                <w:sz w:val="32"/>
              </w:rPr>
              <w:t xml:space="preserve">41 </w:t>
            </w:r>
            <w:r>
              <w:rPr>
                <w:sz w:val="32"/>
              </w:rPr>
              <w:t>.</w:t>
            </w:r>
            <w:proofErr w:type="gramEnd"/>
            <w:r>
              <w:rPr>
                <w:sz w:val="32"/>
              </w:rPr>
              <w:t xml:space="preserve"> iCLASS </w:t>
            </w:r>
            <w:r>
              <w:rPr>
                <w:sz w:val="32"/>
              </w:rPr>
              <w:t>/ . . ./AAA</w:t>
            </w:r>
          </w:p>
          <w:p w14:paraId="6F0C46A7" w14:textId="77777777" w:rsidR="00106F71" w:rsidRDefault="00EE33AD">
            <w:pPr>
              <w:spacing w:after="0"/>
              <w:ind w:left="795"/>
            </w:pPr>
            <w:r>
              <w:rPr>
                <w:sz w:val="32"/>
              </w:rPr>
              <w:t>41 41 41 41 41 41 41 41 41 41 41 41 41 41 41</w:t>
            </w:r>
          </w:p>
          <w:p w14:paraId="44FF6D61" w14:textId="77777777" w:rsidR="00106F71" w:rsidRDefault="00EE33AD">
            <w:pPr>
              <w:spacing w:after="0"/>
              <w:ind w:left="795"/>
            </w:pPr>
            <w:r>
              <w:rPr>
                <w:sz w:val="32"/>
              </w:rPr>
              <w:t>41 41 41 41 41 41 41 41 41 41 41 41 41 41 41</w:t>
            </w:r>
          </w:p>
          <w:p w14:paraId="1613EDB2" w14:textId="77777777" w:rsidR="00106F71" w:rsidRDefault="00EE33AD">
            <w:pPr>
              <w:spacing w:after="171" w:line="249" w:lineRule="auto"/>
              <w:ind w:left="795" w:right="3555"/>
            </w:pPr>
            <w:r>
              <w:rPr>
                <w:sz w:val="32"/>
              </w:rPr>
              <w:lastRenderedPageBreak/>
              <w:t>41 41 41 41 41 41 41 41 41 41 41 41 41 41 41 41 41 41 41 41 41 41 41 41 41 41 41 41 41 41 41</w:t>
            </w:r>
          </w:p>
          <w:p w14:paraId="159275C5" w14:textId="77777777" w:rsidR="00106F71" w:rsidRDefault="00EE33AD">
            <w:pPr>
              <w:tabs>
                <w:tab w:val="center" w:pos="1365"/>
                <w:tab w:val="center" w:pos="2745"/>
                <w:tab w:val="right" w:pos="11100"/>
              </w:tabs>
              <w:spacing w:after="0"/>
            </w:pPr>
            <w:r>
              <w:rPr>
                <w:sz w:val="26"/>
              </w:rPr>
              <w:tab/>
            </w:r>
            <w:proofErr w:type="spellStart"/>
            <w:r>
              <w:rPr>
                <w:sz w:val="26"/>
              </w:rPr>
              <w:t>wireshark</w:t>
            </w:r>
            <w:proofErr w:type="spellEnd"/>
            <w:r>
              <w:rPr>
                <w:sz w:val="26"/>
              </w:rPr>
              <w:t>...</w:t>
            </w:r>
            <w:r>
              <w:rPr>
                <w:sz w:val="26"/>
              </w:rPr>
              <w:tab/>
              <w:t>5pNYLt</w:t>
            </w:r>
            <w:r>
              <w:rPr>
                <w:sz w:val="26"/>
              </w:rPr>
              <w:tab/>
              <w:t>Packets: 865 Displayed: 2 (0.2%) Dropped: O (0.0%) Profile: Default</w:t>
            </w:r>
          </w:p>
        </w:tc>
      </w:tr>
      <w:tr w:rsidR="00106F71" w14:paraId="24EFA02E" w14:textId="77777777">
        <w:trPr>
          <w:trHeight w:val="131"/>
        </w:trPr>
        <w:tc>
          <w:tcPr>
            <w:tcW w:w="11423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1CC0A110" w14:textId="77777777" w:rsidR="00106F71" w:rsidRDefault="00106F71"/>
        </w:tc>
      </w:tr>
    </w:tbl>
    <w:p w14:paraId="17E0D57D" w14:textId="77777777" w:rsidR="00106F71" w:rsidRDefault="00EE33AD">
      <w:pPr>
        <w:pStyle w:val="Heading1"/>
        <w:ind w:left="1006" w:right="1102"/>
      </w:pPr>
      <w:r>
        <w:t>Locate string</w:t>
      </w:r>
      <w:r>
        <w:br w:type="page"/>
      </w:r>
    </w:p>
    <w:p w14:paraId="276AC88B" w14:textId="77777777" w:rsidR="00106F71" w:rsidRDefault="00EE33AD">
      <w:pPr>
        <w:pStyle w:val="Heading2"/>
        <w:ind w:left="960" w:firstLine="2"/>
      </w:pPr>
      <w:r>
        <w:rPr>
          <w:sz w:val="70"/>
        </w:rPr>
        <w:lastRenderedPageBreak/>
        <w:t>The string</w:t>
      </w:r>
    </w:p>
    <w:p w14:paraId="469C55CF" w14:textId="77777777" w:rsidR="00106F71" w:rsidRDefault="00EE33AD">
      <w:pPr>
        <w:spacing w:after="0"/>
        <w:ind w:left="-300" w:right="-444"/>
      </w:pPr>
      <w:r>
        <w:rPr>
          <w:noProof/>
        </w:rPr>
        <w:lastRenderedPageBreak/>
        <w:drawing>
          <wp:inline distT="0" distB="0" distL="0" distR="0" wp14:anchorId="1BBE47C7" wp14:editId="6DD47076">
            <wp:extent cx="11955780" cy="4899660"/>
            <wp:effectExtent l="0" t="0" r="0" b="0"/>
            <wp:docPr id="370377" name="Picture 3703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77" name="Picture 370377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1955780" cy="489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4D3D1" w14:textId="77777777" w:rsidR="00106F71" w:rsidRDefault="00EE33AD">
      <w:pPr>
        <w:pStyle w:val="Heading2"/>
        <w:ind w:left="790"/>
      </w:pPr>
      <w:r>
        <w:lastRenderedPageBreak/>
        <w:t>Create Proof of Concept</w:t>
      </w:r>
    </w:p>
    <w:p w14:paraId="468EEF2A" w14:textId="77777777" w:rsidR="00106F71" w:rsidRDefault="00EE33AD">
      <w:pPr>
        <w:spacing w:after="0"/>
        <w:ind w:left="2640" w:right="-252"/>
      </w:pPr>
      <w:r>
        <w:rPr>
          <w:noProof/>
        </w:rPr>
        <w:drawing>
          <wp:inline distT="0" distB="0" distL="0" distR="0" wp14:anchorId="09EB5089" wp14:editId="237D6061">
            <wp:extent cx="9966960" cy="4853940"/>
            <wp:effectExtent l="0" t="0" r="0" b="0"/>
            <wp:docPr id="370379" name="Picture 3703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79" name="Picture 370379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9966960" cy="48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9EA02" w14:textId="77777777" w:rsidR="00106F71" w:rsidRDefault="00EE33AD">
      <w:pPr>
        <w:pStyle w:val="Heading3"/>
        <w:ind w:left="996"/>
      </w:pPr>
      <w:r>
        <w:lastRenderedPageBreak/>
        <w:t>Better POC</w:t>
      </w:r>
    </w:p>
    <w:p w14:paraId="04134112" w14:textId="77777777" w:rsidR="00106F71" w:rsidRDefault="00EE33AD">
      <w:pPr>
        <w:spacing w:after="0"/>
        <w:ind w:left="1056" w:right="-25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1BE71D17" wp14:editId="0C53C982">
                <wp:extent cx="10972800" cy="5021581"/>
                <wp:effectExtent l="0" t="0" r="0" b="0"/>
                <wp:docPr id="366317" name="Group 3663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72800" cy="5021581"/>
                          <a:chOff x="0" y="0"/>
                          <a:chExt cx="10972800" cy="5021581"/>
                        </a:xfrm>
                      </wpg:grpSpPr>
                      <pic:pic xmlns:pic="http://schemas.openxmlformats.org/drawingml/2006/picture">
                        <pic:nvPicPr>
                          <pic:cNvPr id="370381" name="Picture 370381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114300" y="0"/>
                            <a:ext cx="10858500" cy="502158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8348" name="Rectangle 128348"/>
                        <wps:cNvSpPr/>
                        <wps:spPr>
                          <a:xfrm>
                            <a:off x="0" y="2369820"/>
                            <a:ext cx="1591132" cy="3445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56A7DB" w14:textId="77777777" w:rsidR="00106F71" w:rsidRDefault="00EE33AD">
                              <w:r>
                                <w:rPr>
                                  <w:sz w:val="46"/>
                                </w:rPr>
                                <w:t xml:space="preserve">Simplifie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E71D17" id="Group 366317" o:spid="_x0000_s1047" style="width:12in;height:395.4pt;mso-position-horizontal-relative:char;mso-position-vertical-relative:line" coordsize="109728,5021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">
                <v:shape id="Picture 370381" o:spid="_x0000_s1048" type="#_x0000_t75" style="position:absolute;left:1143;width:108585;height:502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">
                  <v:imagedata r:id="rId86" o:title=""/>
                </v:shape>
                <v:rect id="Rectangle 128348" o:spid="_x0000_s1049" style="position:absolute;top:23698;width:15911;height:3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" filled="f" stroked="f">
                  <v:textbox inset="0,0,0,0">
                    <w:txbxContent>
                      <w:p w14:paraId="1056A7DB" w14:textId="77777777" w:rsidR="00106F71" w:rsidRDefault="00EE33AD">
                        <w:r>
                          <w:rPr>
                            <w:sz w:val="46"/>
                          </w:rPr>
                          <w:t xml:space="preserve">Simplified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71B40A35" w14:textId="77777777" w:rsidR="00106F71" w:rsidRDefault="00EE33AD">
      <w:pPr>
        <w:spacing w:after="3"/>
        <w:ind w:left="1003" w:hanging="10"/>
      </w:pPr>
      <w:r>
        <w:rPr>
          <w:sz w:val="68"/>
        </w:rPr>
        <w:lastRenderedPageBreak/>
        <w:t>Locate EIP through pattern</w:t>
      </w:r>
    </w:p>
    <w:p w14:paraId="22F875B6" w14:textId="77777777" w:rsidR="00106F71" w:rsidRDefault="00EE33AD">
      <w:pPr>
        <w:spacing w:after="396"/>
        <w:ind w:left="-36" w:right="-204"/>
      </w:pPr>
      <w:r>
        <w:rPr>
          <w:noProof/>
        </w:rPr>
        <w:drawing>
          <wp:inline distT="0" distB="0" distL="0" distR="0" wp14:anchorId="05664504" wp14:editId="3F725430">
            <wp:extent cx="11635739" cy="2948940"/>
            <wp:effectExtent l="0" t="0" r="0" b="0"/>
            <wp:docPr id="370382" name="Picture 3703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82" name="Picture 370382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1635739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894AB" w14:textId="77777777" w:rsidR="00106F71" w:rsidRDefault="00EE33AD">
      <w:pPr>
        <w:spacing w:after="0"/>
        <w:ind w:left="-36" w:right="-300"/>
      </w:pPr>
      <w:r>
        <w:rPr>
          <w:noProof/>
        </w:rPr>
        <w:drawing>
          <wp:inline distT="0" distB="0" distL="0" distR="0" wp14:anchorId="201495F3" wp14:editId="50C93CF4">
            <wp:extent cx="11696700" cy="1546860"/>
            <wp:effectExtent l="0" t="0" r="0" b="0"/>
            <wp:docPr id="370384" name="Picture 3703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84" name="Picture 370384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169670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C3DE3" w14:textId="77777777" w:rsidR="00106F71" w:rsidRDefault="00EE33AD">
      <w:pPr>
        <w:spacing w:after="54"/>
        <w:ind w:left="1003" w:hanging="10"/>
      </w:pPr>
      <w:r>
        <w:rPr>
          <w:sz w:val="68"/>
        </w:rPr>
        <w:lastRenderedPageBreak/>
        <w:t>The pattern</w:t>
      </w:r>
    </w:p>
    <w:p w14:paraId="7CDEF82A" w14:textId="77777777" w:rsidR="00106F71" w:rsidRDefault="00EE33AD">
      <w:pPr>
        <w:spacing w:after="3"/>
        <w:ind w:left="319" w:right="213" w:hanging="34"/>
      </w:pPr>
      <w:r>
        <w:rPr>
          <w:sz w:val="20"/>
        </w:rPr>
        <w:t xml:space="preserve">Aana1Aa2Aana4Aa3Aa€Aa </w:t>
      </w:r>
      <w:r>
        <w:rPr>
          <w:sz w:val="20"/>
        </w:rPr>
        <w:tab/>
        <w:t xml:space="preserve">Ab2 Ab3Ab4Ab5Ab6Ab </w:t>
      </w:r>
      <w:r>
        <w:rPr>
          <w:sz w:val="20"/>
        </w:rPr>
        <w:tab/>
        <w:t xml:space="preserve">d2Ad3Ad4AdSAd6Ad </w:t>
      </w:r>
      <w:r>
        <w:rPr>
          <w:sz w:val="20"/>
        </w:rPr>
        <w:tab/>
      </w:r>
      <w:proofErr w:type="spellStart"/>
      <w:r>
        <w:rPr>
          <w:sz w:val="20"/>
        </w:rPr>
        <w:t>f'A</w:t>
      </w:r>
      <w:proofErr w:type="spellEnd"/>
      <w:r>
        <w:rPr>
          <w:sz w:val="20"/>
        </w:rPr>
        <w:t xml:space="preserve"> flAf2Af3Af "</w:t>
      </w:r>
      <w:proofErr w:type="spellStart"/>
      <w:r>
        <w:rPr>
          <w:sz w:val="20"/>
        </w:rPr>
        <w:t>Af</w:t>
      </w:r>
      <w:proofErr w:type="spellEnd"/>
      <w:r>
        <w:rPr>
          <w:sz w:val="20"/>
        </w:rPr>
        <w:t xml:space="preserve"> 5Af CA f7A TSA f9AgeAG </w:t>
      </w:r>
      <w:r>
        <w:rPr>
          <w:sz w:val="20"/>
        </w:rPr>
        <w:tab/>
        <w:t xml:space="preserve">3A94A95A96AG7AG8A99Ah </w:t>
      </w:r>
      <w:r>
        <w:rPr>
          <w:sz w:val="20"/>
        </w:rPr>
        <w:tab/>
      </w:r>
      <w:proofErr w:type="spellStart"/>
      <w:r>
        <w:rPr>
          <w:sz w:val="20"/>
        </w:rPr>
        <w:t>IAh</w:t>
      </w:r>
      <w:proofErr w:type="spellEnd"/>
      <w:r>
        <w:rPr>
          <w:sz w:val="20"/>
        </w:rPr>
        <w:t xml:space="preserve"> 2Ah3Ah4Ah5Ah6Ah7Ah8Ah9Ai </w:t>
      </w:r>
      <w:r>
        <w:rPr>
          <w:sz w:val="20"/>
        </w:rPr>
        <w:tab/>
        <w:t xml:space="preserve">IA12A13Ai4A i5A16Ai7Ai8Ai </w:t>
      </w:r>
      <w:r>
        <w:rPr>
          <w:sz w:val="20"/>
        </w:rPr>
        <w:tab/>
        <w:t>IA) 2Aj 3Aj 4Aj5Aj 6Aj 7Aj 9AkeAk1Ak2Ak3A k4AkSA k6Ak7Ak8Ak9A1 BA11A12A1</w:t>
      </w:r>
      <w:r>
        <w:rPr>
          <w:sz w:val="20"/>
        </w:rPr>
        <w:t xml:space="preserve">3A 1 2Ap3Ap4Ap5Ap6Ap7 ApOAp9AqOAq </w:t>
      </w:r>
      <w:r>
        <w:rPr>
          <w:sz w:val="20"/>
        </w:rPr>
        <w:tab/>
        <w:t xml:space="preserve">Ag$Aq9ArOAr1 r3A r4Ar5A </w:t>
      </w:r>
      <w:r>
        <w:rPr>
          <w:sz w:val="20"/>
        </w:rPr>
        <w:tab/>
        <w:t>IAt2At3A</w:t>
      </w:r>
    </w:p>
    <w:tbl>
      <w:tblPr>
        <w:tblStyle w:val="TableGrid"/>
        <w:tblW w:w="17556" w:type="dxa"/>
        <w:tblInd w:w="300" w:type="dxa"/>
        <w:tblCellMar>
          <w:top w:w="4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796"/>
        <w:gridCol w:w="5100"/>
        <w:gridCol w:w="3180"/>
        <w:gridCol w:w="480"/>
      </w:tblGrid>
      <w:tr w:rsidR="00106F71" w14:paraId="658BF4DB" w14:textId="77777777">
        <w:trPr>
          <w:trHeight w:val="291"/>
        </w:trPr>
        <w:tc>
          <w:tcPr>
            <w:tcW w:w="8796" w:type="dxa"/>
            <w:tcBorders>
              <w:top w:val="nil"/>
              <w:left w:val="nil"/>
              <w:bottom w:val="nil"/>
              <w:right w:val="nil"/>
            </w:tcBorders>
          </w:tcPr>
          <w:p w14:paraId="10E36723" w14:textId="77777777" w:rsidR="00106F71" w:rsidRDefault="00EE33AD">
            <w:pPr>
              <w:tabs>
                <w:tab w:val="center" w:pos="5112"/>
                <w:tab w:val="center" w:pos="7866"/>
              </w:tabs>
              <w:spacing w:after="0"/>
            </w:pPr>
            <w:r>
              <w:rPr>
                <w:sz w:val="20"/>
              </w:rPr>
              <w:t xml:space="preserve">w9A xØAx1Ax 2Ax </w:t>
            </w:r>
            <w:r>
              <w:rPr>
                <w:sz w:val="20"/>
              </w:rPr>
              <w:tab/>
              <w:t xml:space="preserve">IAy2Ay3AydAy5Ay6 AyBAv9A </w:t>
            </w:r>
            <w:r>
              <w:rPr>
                <w:sz w:val="20"/>
              </w:rPr>
              <w:tab/>
              <w:t xml:space="preserve">2Az 4Az5Az6A </w:t>
            </w:r>
          </w:p>
        </w:tc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7EF85133" w14:textId="77777777" w:rsidR="00106F71" w:rsidRDefault="00EE33AD">
            <w:pPr>
              <w:tabs>
                <w:tab w:val="center" w:pos="1416"/>
                <w:tab w:val="center" w:pos="4536"/>
              </w:tabs>
              <w:spacing w:after="0"/>
            </w:pP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i</w:t>
            </w:r>
            <w:proofErr w:type="spellEnd"/>
            <w:r>
              <w:rPr>
                <w:sz w:val="20"/>
              </w:rPr>
              <w:t xml:space="preserve"> Ba2Ba </w:t>
            </w:r>
            <w:r>
              <w:rPr>
                <w:sz w:val="20"/>
              </w:rPr>
              <w:tab/>
              <w:t xml:space="preserve">18b 2Bb3 </w:t>
            </w:r>
          </w:p>
        </w:tc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</w:tcPr>
          <w:p w14:paraId="1750072B" w14:textId="77777777" w:rsidR="00106F71" w:rsidRDefault="00EE33AD">
            <w:pPr>
              <w:spacing w:after="0"/>
              <w:ind w:left="108"/>
            </w:pPr>
            <w:proofErr w:type="spellStart"/>
            <w:r>
              <w:rPr>
                <w:sz w:val="20"/>
              </w:rPr>
              <w:t>BbS</w:t>
            </w:r>
            <w:proofErr w:type="spellEnd"/>
            <w:r>
              <w:rPr>
                <w:sz w:val="20"/>
              </w:rPr>
              <w:t xml:space="preserve"> Bb6db7Bb33b'Bc 5B' lac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742FB6FD" w14:textId="77777777" w:rsidR="00106F71" w:rsidRDefault="00EE33AD">
            <w:pPr>
              <w:spacing w:after="0"/>
              <w:jc w:val="right"/>
            </w:pPr>
            <w:r>
              <w:rPr>
                <w:sz w:val="20"/>
              </w:rPr>
              <w:t>dc</w:t>
            </w:r>
          </w:p>
        </w:tc>
      </w:tr>
      <w:tr w:rsidR="00106F71" w14:paraId="31200132" w14:textId="77777777">
        <w:trPr>
          <w:trHeight w:val="714"/>
        </w:trPr>
        <w:tc>
          <w:tcPr>
            <w:tcW w:w="8796" w:type="dxa"/>
            <w:tcBorders>
              <w:top w:val="nil"/>
              <w:left w:val="nil"/>
              <w:bottom w:val="nil"/>
              <w:right w:val="nil"/>
            </w:tcBorders>
          </w:tcPr>
          <w:p w14:paraId="453D5398" w14:textId="77777777" w:rsidR="00106F71" w:rsidRDefault="00EE33AD">
            <w:pPr>
              <w:tabs>
                <w:tab w:val="center" w:pos="6636"/>
              </w:tabs>
              <w:spacing w:after="0"/>
            </w:pPr>
            <w:r>
              <w:rPr>
                <w:sz w:val="20"/>
              </w:rPr>
              <w:t xml:space="preserve">Bi48i5Bi5B i7B i9BjeBj 1 </w:t>
            </w:r>
            <w:proofErr w:type="spellStart"/>
            <w:r>
              <w:rPr>
                <w:sz w:val="20"/>
              </w:rPr>
              <w:t>Bj</w:t>
            </w:r>
            <w:proofErr w:type="spellEnd"/>
            <w:r>
              <w:rPr>
                <w:sz w:val="20"/>
              </w:rPr>
              <w:t xml:space="preserve"> 28} 3 4Bj 5B 68 j 7B j </w:t>
            </w: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OBk</w:t>
            </w:r>
            <w:proofErr w:type="spellEnd"/>
            <w:r>
              <w:rPr>
                <w:sz w:val="20"/>
              </w:rPr>
              <w:t xml:space="preserve"> 18k2Bk38k4Bk5 8kbBk7B k8BkYBL </w:t>
            </w:r>
          </w:p>
          <w:p w14:paraId="5CBCC67C" w14:textId="77777777" w:rsidR="00106F71" w:rsidRDefault="00EE33AD">
            <w:pPr>
              <w:spacing w:after="0"/>
            </w:pPr>
            <w:r>
              <w:t>8Bt</w:t>
            </w:r>
          </w:p>
        </w:tc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51175BD6" w14:textId="77777777" w:rsidR="00106F71" w:rsidRDefault="00EE33AD">
            <w:pPr>
              <w:spacing w:after="0"/>
              <w:ind w:left="1128"/>
            </w:pPr>
            <w:r>
              <w:t xml:space="preserve">16B 17818M </w:t>
            </w:r>
          </w:p>
        </w:tc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</w:tcPr>
          <w:p w14:paraId="082B03F3" w14:textId="77777777" w:rsidR="00106F71" w:rsidRDefault="00106F71"/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754347A2" w14:textId="77777777" w:rsidR="00106F71" w:rsidRDefault="00EE33AD">
            <w:pPr>
              <w:spacing w:after="0"/>
              <w:jc w:val="right"/>
            </w:pPr>
            <w:r>
              <w:rPr>
                <w:sz w:val="18"/>
              </w:rPr>
              <w:t>B</w:t>
            </w:r>
          </w:p>
        </w:tc>
      </w:tr>
      <w:tr w:rsidR="00106F71" w14:paraId="2433D4C2" w14:textId="77777777">
        <w:trPr>
          <w:trHeight w:val="202"/>
        </w:trPr>
        <w:tc>
          <w:tcPr>
            <w:tcW w:w="8796" w:type="dxa"/>
            <w:tcBorders>
              <w:top w:val="nil"/>
              <w:left w:val="nil"/>
              <w:bottom w:val="nil"/>
              <w:right w:val="nil"/>
            </w:tcBorders>
          </w:tcPr>
          <w:p w14:paraId="33DAB202" w14:textId="77777777" w:rsidR="00106F71" w:rsidRDefault="00EE33AD">
            <w:pPr>
              <w:tabs>
                <w:tab w:val="center" w:pos="2706"/>
                <w:tab w:val="center" w:pos="7098"/>
              </w:tabs>
              <w:spacing w:after="0"/>
            </w:pP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aöCa</w:t>
            </w:r>
            <w:proofErr w:type="spellEnd"/>
            <w:r>
              <w:rPr>
                <w:sz w:val="20"/>
              </w:rPr>
              <w:t xml:space="preserve"> It a 2Ca3Caaca5Ca6Ca7CaBC </w:t>
            </w:r>
            <w:r>
              <w:rPr>
                <w:sz w:val="20"/>
              </w:rPr>
              <w:tab/>
              <w:t xml:space="preserve">C bBCb9t </w:t>
            </w:r>
          </w:p>
        </w:tc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67EBBE35" w14:textId="77777777" w:rsidR="00106F71" w:rsidRDefault="00EE33AD">
            <w:pPr>
              <w:tabs>
                <w:tab w:val="center" w:pos="3762"/>
              </w:tabs>
              <w:spacing w:after="0"/>
            </w:pPr>
            <w:r>
              <w:rPr>
                <w:sz w:val="20"/>
              </w:rPr>
              <w:t xml:space="preserve">4 cc5Cc6Cc7C </w:t>
            </w:r>
            <w:r>
              <w:rPr>
                <w:sz w:val="20"/>
              </w:rPr>
              <w:tab/>
              <w:t xml:space="preserve">3CddCd5Cd6Cd7CdSCd9t </w:t>
            </w:r>
          </w:p>
        </w:tc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</w:tcPr>
          <w:p w14:paraId="59ECDC08" w14:textId="77777777" w:rsidR="00106F71" w:rsidRDefault="00EE33AD">
            <w:pPr>
              <w:spacing w:after="0"/>
              <w:ind w:left="1092"/>
              <w:jc w:val="center"/>
            </w:pPr>
            <w:r>
              <w:rPr>
                <w:sz w:val="20"/>
              </w:rPr>
              <w:t xml:space="preserve">e7Ceat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6EC20482" w14:textId="77777777" w:rsidR="00106F71" w:rsidRDefault="00EE33AD">
            <w:pPr>
              <w:spacing w:after="0"/>
            </w:pPr>
            <w:proofErr w:type="spellStart"/>
            <w:r>
              <w:rPr>
                <w:sz w:val="26"/>
              </w:rPr>
              <w:t>ICf</w:t>
            </w:r>
            <w:proofErr w:type="spellEnd"/>
          </w:p>
        </w:tc>
      </w:tr>
      <w:tr w:rsidR="00106F71" w14:paraId="65020672" w14:textId="77777777">
        <w:trPr>
          <w:trHeight w:val="210"/>
        </w:trPr>
        <w:tc>
          <w:tcPr>
            <w:tcW w:w="8796" w:type="dxa"/>
            <w:tcBorders>
              <w:top w:val="nil"/>
              <w:left w:val="nil"/>
              <w:bottom w:val="nil"/>
              <w:right w:val="nil"/>
            </w:tcBorders>
          </w:tcPr>
          <w:p w14:paraId="7375CEBF" w14:textId="77777777" w:rsidR="00106F71" w:rsidRDefault="00EE33AD">
            <w:pPr>
              <w:tabs>
                <w:tab w:val="center" w:pos="816"/>
                <w:tab w:val="center" w:pos="3522"/>
                <w:tab w:val="center" w:pos="5766"/>
                <w:tab w:val="center" w:pos="7248"/>
              </w:tabs>
              <w:spacing w:after="0"/>
            </w:pPr>
            <w:r>
              <w:tab/>
              <w:t xml:space="preserve">f4C </w:t>
            </w:r>
            <w:proofErr w:type="spellStart"/>
            <w:r>
              <w:t>fSC</w:t>
            </w:r>
            <w:proofErr w:type="spellEnd"/>
            <w:r>
              <w:t xml:space="preserve"> f6Cf </w:t>
            </w:r>
            <w:r>
              <w:tab/>
              <w:t xml:space="preserve">cg3cgacgscg </w:t>
            </w:r>
            <w:r>
              <w:tab/>
              <w:t xml:space="preserve">C </w:t>
            </w:r>
            <w:r>
              <w:tab/>
              <w:t xml:space="preserve">n SCh5Ch 7Ch </w:t>
            </w:r>
          </w:p>
        </w:tc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09895F0A" w14:textId="77777777" w:rsidR="00106F71" w:rsidRDefault="00EE33AD">
            <w:pPr>
              <w:tabs>
                <w:tab w:val="center" w:pos="906"/>
                <w:tab w:val="center" w:pos="2334"/>
                <w:tab w:val="center" w:pos="4470"/>
              </w:tabs>
              <w:spacing w:after="0"/>
            </w:pPr>
            <w:r>
              <w:rPr>
                <w:sz w:val="24"/>
              </w:rPr>
              <w:t xml:space="preserve">C </w:t>
            </w:r>
            <w:r>
              <w:rPr>
                <w:sz w:val="24"/>
              </w:rPr>
              <w:tab/>
              <w:t xml:space="preserve">i4Ci </w:t>
            </w:r>
            <w:r>
              <w:rPr>
                <w:sz w:val="24"/>
              </w:rPr>
              <w:tab/>
              <w:t xml:space="preserve">7CiSCi9Cj OC j </w:t>
            </w:r>
            <w:r>
              <w:rPr>
                <w:sz w:val="24"/>
              </w:rPr>
              <w:tab/>
              <w:t xml:space="preserve">5Cj 6Cj </w:t>
            </w:r>
          </w:p>
        </w:tc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</w:tcPr>
          <w:p w14:paraId="760FBA9A" w14:textId="77777777" w:rsidR="00106F71" w:rsidRDefault="00EE33AD">
            <w:pPr>
              <w:spacing w:after="0"/>
            </w:pPr>
            <w:proofErr w:type="spellStart"/>
            <w:r>
              <w:rPr>
                <w:sz w:val="26"/>
              </w:rPr>
              <w:t>acj</w:t>
            </w:r>
            <w:proofErr w:type="spellEnd"/>
            <w:r>
              <w:rPr>
                <w:sz w:val="26"/>
              </w:rPr>
              <w:t xml:space="preserve"> WC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54769A15" w14:textId="77777777" w:rsidR="00106F71" w:rsidRDefault="00EE33AD">
            <w:pPr>
              <w:spacing w:after="0"/>
              <w:ind w:left="108"/>
              <w:jc w:val="both"/>
            </w:pPr>
            <w:r>
              <w:rPr>
                <w:sz w:val="20"/>
              </w:rPr>
              <w:t>WC</w:t>
            </w:r>
          </w:p>
        </w:tc>
      </w:tr>
      <w:tr w:rsidR="00106F71" w14:paraId="14E5CEE8" w14:textId="77777777">
        <w:trPr>
          <w:trHeight w:val="197"/>
        </w:trPr>
        <w:tc>
          <w:tcPr>
            <w:tcW w:w="8796" w:type="dxa"/>
            <w:tcBorders>
              <w:top w:val="nil"/>
              <w:left w:val="nil"/>
              <w:bottom w:val="nil"/>
              <w:right w:val="nil"/>
            </w:tcBorders>
          </w:tcPr>
          <w:p w14:paraId="19BE360F" w14:textId="77777777" w:rsidR="00106F71" w:rsidRDefault="00EE33AD">
            <w:pPr>
              <w:tabs>
                <w:tab w:val="center" w:pos="6588"/>
                <w:tab w:val="center" w:pos="7656"/>
              </w:tabs>
              <w:spacing w:after="0"/>
            </w:pP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ICn</w:t>
            </w:r>
            <w:proofErr w:type="spellEnd"/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Cn5C </w:t>
            </w:r>
          </w:p>
        </w:tc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312C8D7B" w14:textId="77777777" w:rsidR="00106F71" w:rsidRDefault="00106F71"/>
        </w:tc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</w:tcPr>
          <w:p w14:paraId="153C6BB9" w14:textId="77777777" w:rsidR="00106F71" w:rsidRDefault="00EE33AD">
            <w:pPr>
              <w:spacing w:after="0"/>
              <w:ind w:left="1092"/>
              <w:jc w:val="center"/>
            </w:pPr>
            <w:r>
              <w:rPr>
                <w:sz w:val="20"/>
              </w:rPr>
              <w:t xml:space="preserve">Cq2Cq3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49FD48FC" w14:textId="77777777" w:rsidR="00106F71" w:rsidRDefault="00EE33AD">
            <w:pPr>
              <w:spacing w:after="0"/>
              <w:jc w:val="right"/>
            </w:pPr>
            <w:r>
              <w:rPr>
                <w:sz w:val="24"/>
              </w:rPr>
              <w:t>q}</w:t>
            </w:r>
          </w:p>
        </w:tc>
      </w:tr>
    </w:tbl>
    <w:p w14:paraId="4F3F4836" w14:textId="77777777" w:rsidR="00106F71" w:rsidRDefault="00EE33AD">
      <w:pPr>
        <w:tabs>
          <w:tab w:val="center" w:pos="2184"/>
          <w:tab w:val="center" w:pos="6072"/>
          <w:tab w:val="center" w:pos="8112"/>
          <w:tab w:val="center" w:pos="9642"/>
          <w:tab w:val="center" w:pos="11328"/>
          <w:tab w:val="center" w:pos="13326"/>
        </w:tabs>
        <w:spacing w:after="135"/>
      </w:pPr>
      <w:r>
        <w:tab/>
        <w:t xml:space="preserve">Cq8Cq9CröC </w:t>
      </w:r>
      <w:proofErr w:type="spellStart"/>
      <w:r>
        <w:t>rlC</w:t>
      </w:r>
      <w:proofErr w:type="spellEnd"/>
      <w:r>
        <w:t xml:space="preserve"> r2C r3t r4CrSCr6Cr7Cr8C r9C </w:t>
      </w:r>
      <w:r>
        <w:tab/>
        <w:t xml:space="preserve">s3Cs4Cs5Cs6Cs 7 csSCs9C </w:t>
      </w:r>
      <w:r>
        <w:tab/>
        <w:t xml:space="preserve">t2Ct3Ct </w:t>
      </w:r>
      <w:r>
        <w:tab/>
        <w:t xml:space="preserve">6Ct7CtSCt9C </w:t>
      </w:r>
      <w:r>
        <w:tab/>
        <w:t xml:space="preserve">u2Cu3Cu4Cu </w:t>
      </w:r>
      <w:r>
        <w:tab/>
        <w:t>u9Cvötv</w:t>
      </w:r>
    </w:p>
    <w:p w14:paraId="49C226B8" w14:textId="77777777" w:rsidR="00106F71" w:rsidRDefault="00EE33AD">
      <w:pPr>
        <w:tabs>
          <w:tab w:val="center" w:pos="444"/>
          <w:tab w:val="center" w:pos="3522"/>
          <w:tab w:val="center" w:pos="7764"/>
          <w:tab w:val="center" w:pos="10668"/>
          <w:tab w:val="center" w:pos="12702"/>
          <w:tab w:val="center" w:pos="15522"/>
          <w:tab w:val="center" w:pos="17256"/>
        </w:tabs>
        <w:spacing w:after="3"/>
      </w:pPr>
      <w:r>
        <w:rPr>
          <w:sz w:val="20"/>
        </w:rPr>
        <w:tab/>
        <w:t xml:space="preserve">2Dc </w:t>
      </w:r>
      <w:r>
        <w:rPr>
          <w:sz w:val="20"/>
        </w:rPr>
        <w:tab/>
        <w:t xml:space="preserve">10d 2Dd3Dd </w:t>
      </w:r>
      <w:r>
        <w:rPr>
          <w:sz w:val="20"/>
        </w:rPr>
        <w:tab/>
        <w:t xml:space="preserve">loe2De 3Deaoe5De6De7 Dem ego </w:t>
      </w:r>
      <w:proofErr w:type="spellStart"/>
      <w:r>
        <w:rPr>
          <w:sz w:val="20"/>
        </w:rPr>
        <w:t>fODf</w:t>
      </w:r>
      <w:proofErr w:type="spellEnd"/>
      <w:r>
        <w:rPr>
          <w:sz w:val="20"/>
        </w:rPr>
        <w:t xml:space="preserve"> ID </w:t>
      </w:r>
      <w:r>
        <w:rPr>
          <w:sz w:val="20"/>
        </w:rPr>
        <w:tab/>
        <w:t xml:space="preserve">30 f4Df5Df6D f7D </w:t>
      </w:r>
      <w:proofErr w:type="spellStart"/>
      <w:r>
        <w:rPr>
          <w:sz w:val="20"/>
        </w:rPr>
        <w:t>fSD</w:t>
      </w:r>
      <w:proofErr w:type="spellEnd"/>
      <w:r>
        <w:rPr>
          <w:sz w:val="20"/>
        </w:rPr>
        <w:t xml:space="preserve"> </w:t>
      </w:r>
      <w:r>
        <w:rPr>
          <w:sz w:val="20"/>
        </w:rPr>
        <w:tab/>
        <w:t xml:space="preserve">2Dg </w:t>
      </w:r>
      <w:r>
        <w:rPr>
          <w:sz w:val="20"/>
        </w:rPr>
        <w:tab/>
      </w:r>
      <w:proofErr w:type="spellStart"/>
      <w:r>
        <w:rPr>
          <w:sz w:val="20"/>
        </w:rPr>
        <w:t>ODh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IDh</w:t>
      </w:r>
      <w:proofErr w:type="spellEnd"/>
      <w:r>
        <w:rPr>
          <w:sz w:val="20"/>
        </w:rPr>
        <w:t xml:space="preserve"> 20h3 </w:t>
      </w:r>
      <w:r>
        <w:rPr>
          <w:sz w:val="20"/>
        </w:rPr>
        <w:tab/>
        <w:t>D h6Dh 7Dh8Dhg</w:t>
      </w:r>
    </w:p>
    <w:p w14:paraId="38543849" w14:textId="77777777" w:rsidR="00106F71" w:rsidRDefault="00EE33AD">
      <w:pPr>
        <w:tabs>
          <w:tab w:val="center" w:pos="1782"/>
          <w:tab w:val="center" w:pos="6018"/>
          <w:tab w:val="center" w:pos="13116"/>
          <w:tab w:val="center" w:pos="16236"/>
          <w:tab w:val="center" w:pos="17766"/>
        </w:tabs>
        <w:spacing w:after="0"/>
      </w:pPr>
      <w:r>
        <w:rPr>
          <w:sz w:val="18"/>
        </w:rPr>
        <w:tab/>
        <w:t xml:space="preserve">ND </w:t>
      </w:r>
      <w:r>
        <w:rPr>
          <w:sz w:val="18"/>
        </w:rPr>
        <w:tab/>
        <w:t xml:space="preserve">90) </w:t>
      </w:r>
      <w:proofErr w:type="spellStart"/>
      <w:r>
        <w:rPr>
          <w:sz w:val="18"/>
        </w:rPr>
        <w:t>aoj</w:t>
      </w:r>
      <w:proofErr w:type="spellEnd"/>
      <w:r>
        <w:rPr>
          <w:sz w:val="18"/>
        </w:rPr>
        <w:t xml:space="preserve"> ID) 20 j 3D j 40j50</w:t>
      </w:r>
      <w:r>
        <w:rPr>
          <w:sz w:val="18"/>
        </w:rPr>
        <w:t>j '</w:t>
      </w:r>
      <w:proofErr w:type="spellStart"/>
      <w:r>
        <w:rPr>
          <w:sz w:val="18"/>
        </w:rPr>
        <w:t>Dj</w:t>
      </w:r>
      <w:proofErr w:type="spellEnd"/>
      <w:r>
        <w:rPr>
          <w:sz w:val="18"/>
        </w:rPr>
        <w:t xml:space="preserve"> 7Dj 80] 9DkGDk1 Dk20k3D k40k SDk6Dk </w:t>
      </w:r>
      <w:r>
        <w:rPr>
          <w:sz w:val="18"/>
        </w:rPr>
        <w:tab/>
        <w:t xml:space="preserve">SD 16017018019Dmaom10n2Dmaorn4D'5Dmeom7 </w:t>
      </w:r>
      <w:r>
        <w:rPr>
          <w:sz w:val="18"/>
        </w:rPr>
        <w:tab/>
        <w:t xml:space="preserve">neon1Dnaon </w:t>
      </w:r>
      <w:r>
        <w:rPr>
          <w:sz w:val="18"/>
        </w:rPr>
        <w:tab/>
        <w:t>60</w:t>
      </w:r>
    </w:p>
    <w:p w14:paraId="12002163" w14:textId="77777777" w:rsidR="00106F71" w:rsidRDefault="00EE33AD">
      <w:pPr>
        <w:tabs>
          <w:tab w:val="center" w:pos="5766"/>
          <w:tab w:val="center" w:pos="12258"/>
          <w:tab w:val="center" w:pos="17412"/>
        </w:tabs>
        <w:spacing w:after="0"/>
      </w:pPr>
      <w:r>
        <w:rPr>
          <w:sz w:val="20"/>
        </w:rPr>
        <w:tab/>
        <w:t xml:space="preserve">DpdDp5D </w:t>
      </w:r>
      <w:r>
        <w:rPr>
          <w:sz w:val="20"/>
        </w:rPr>
        <w:tab/>
        <w:t xml:space="preserve">r5D r6D </w:t>
      </w:r>
      <w:r>
        <w:rPr>
          <w:sz w:val="20"/>
        </w:rPr>
        <w:tab/>
        <w:t>1 Dt2Dt3Dt</w:t>
      </w:r>
    </w:p>
    <w:p w14:paraId="2A0D96C7" w14:textId="77777777" w:rsidR="00106F71" w:rsidRDefault="00EE33AD">
      <w:pPr>
        <w:spacing w:after="0"/>
        <w:ind w:left="295" w:hanging="10"/>
      </w:pPr>
      <w:r>
        <w:t>40t SD</w:t>
      </w:r>
    </w:p>
    <w:p w14:paraId="665E1287" w14:textId="77777777" w:rsidR="00106F71" w:rsidRDefault="00EE33AD">
      <w:pPr>
        <w:spacing w:after="3"/>
        <w:ind w:left="285" w:right="213" w:firstLine="15336"/>
      </w:pPr>
      <w:r>
        <w:rPr>
          <w:sz w:val="20"/>
        </w:rPr>
        <w:t xml:space="preserve">Ee2Ee3Ee4E e9E </w:t>
      </w:r>
      <w:r>
        <w:rPr>
          <w:sz w:val="20"/>
        </w:rPr>
        <w:tab/>
        <w:t xml:space="preserve">f2Ef </w:t>
      </w:r>
      <w:r>
        <w:rPr>
          <w:sz w:val="20"/>
        </w:rPr>
        <w:tab/>
        <w:t xml:space="preserve">f9EgOEg </w:t>
      </w:r>
      <w:r>
        <w:rPr>
          <w:sz w:val="20"/>
        </w:rPr>
        <w:tab/>
        <w:t xml:space="preserve">h </w:t>
      </w:r>
      <w:r>
        <w:rPr>
          <w:sz w:val="20"/>
        </w:rPr>
        <w:tab/>
        <w:t xml:space="preserve">h$Eh9E </w:t>
      </w:r>
      <w:r>
        <w:rPr>
          <w:sz w:val="20"/>
        </w:rPr>
        <w:tab/>
        <w:t xml:space="preserve">2Ej </w:t>
      </w:r>
      <w:proofErr w:type="spellStart"/>
      <w:r>
        <w:rPr>
          <w:sz w:val="20"/>
        </w:rPr>
        <w:t>dEj</w:t>
      </w:r>
      <w:proofErr w:type="spellEnd"/>
      <w:r>
        <w:rPr>
          <w:sz w:val="20"/>
        </w:rPr>
        <w:t xml:space="preserve"> 5 E j </w:t>
      </w:r>
      <w:r>
        <w:rPr>
          <w:sz w:val="20"/>
        </w:rPr>
        <w:tab/>
        <w:t xml:space="preserve">j9Ek </w:t>
      </w:r>
      <w:r>
        <w:rPr>
          <w:sz w:val="20"/>
        </w:rPr>
        <w:tab/>
        <w:t xml:space="preserve">E k </w:t>
      </w:r>
      <w:proofErr w:type="spellStart"/>
      <w:r>
        <w:rPr>
          <w:sz w:val="20"/>
        </w:rPr>
        <w:t>OEk</w:t>
      </w:r>
      <w:proofErr w:type="spellEnd"/>
      <w:r>
        <w:rPr>
          <w:sz w:val="20"/>
        </w:rPr>
        <w:t xml:space="preserve"> 7Ek8Ek9 </w:t>
      </w:r>
      <w:r>
        <w:rPr>
          <w:sz w:val="20"/>
        </w:rPr>
        <w:tab/>
        <w:t xml:space="preserve">14EU5E16E17E18E19EmeErn1 </w:t>
      </w:r>
      <w:r>
        <w:rPr>
          <w:sz w:val="20"/>
        </w:rPr>
        <w:tab/>
        <w:t xml:space="preserve">7E-rr.8 </w:t>
      </w:r>
      <w:r>
        <w:rPr>
          <w:sz w:val="20"/>
        </w:rPr>
        <w:tab/>
        <w:t>n2En3</w:t>
      </w:r>
      <w:r>
        <w:rPr>
          <w:sz w:val="20"/>
        </w:rPr>
        <w:t xml:space="preserve">E n4En </w:t>
      </w:r>
      <w:r>
        <w:rPr>
          <w:sz w:val="20"/>
        </w:rPr>
        <w:tab/>
        <w:t>7En8En9E00E01E02E03E04E05E0bE07 E08E09 EP9E plEp2E p3ED4Ep5Ep 6 EPBED9EGB#1EG2Eqa</w:t>
      </w:r>
    </w:p>
    <w:tbl>
      <w:tblPr>
        <w:tblStyle w:val="TableGrid"/>
        <w:tblW w:w="17556" w:type="dxa"/>
        <w:tblInd w:w="30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656"/>
        <w:gridCol w:w="2148"/>
        <w:gridCol w:w="3360"/>
        <w:gridCol w:w="720"/>
        <w:gridCol w:w="5820"/>
        <w:gridCol w:w="192"/>
        <w:gridCol w:w="828"/>
        <w:gridCol w:w="612"/>
        <w:gridCol w:w="2220"/>
      </w:tblGrid>
      <w:tr w:rsidR="00106F71" w14:paraId="5B353B3C" w14:textId="77777777">
        <w:trPr>
          <w:trHeight w:val="194"/>
        </w:trPr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1F9B4C3" w14:textId="77777777" w:rsidR="00106F71" w:rsidRDefault="00106F71"/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</w:tcPr>
          <w:p w14:paraId="23987003" w14:textId="77777777" w:rsidR="00106F71" w:rsidRDefault="00106F71"/>
        </w:tc>
        <w:tc>
          <w:tcPr>
            <w:tcW w:w="3360" w:type="dxa"/>
            <w:tcBorders>
              <w:top w:val="nil"/>
              <w:left w:val="nil"/>
              <w:bottom w:val="nil"/>
              <w:right w:val="nil"/>
            </w:tcBorders>
          </w:tcPr>
          <w:p w14:paraId="2A0DEE65" w14:textId="77777777" w:rsidR="00106F71" w:rsidRDefault="00106F71"/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37F6138" w14:textId="77777777" w:rsidR="00106F71" w:rsidRDefault="00106F71"/>
        </w:tc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</w:tcPr>
          <w:p w14:paraId="78C19AF3" w14:textId="77777777" w:rsidR="00106F71" w:rsidRDefault="00106F71"/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</w:tcPr>
          <w:p w14:paraId="366254FD" w14:textId="77777777" w:rsidR="00106F71" w:rsidRDefault="00106F71"/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563395C" w14:textId="77777777" w:rsidR="00106F71" w:rsidRDefault="00106F71"/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</w:tcPr>
          <w:p w14:paraId="7A9C7B40" w14:textId="77777777" w:rsidR="00106F71" w:rsidRDefault="00106F71"/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603137C4" w14:textId="77777777" w:rsidR="00106F71" w:rsidRDefault="00EE33AD">
            <w:pPr>
              <w:tabs>
                <w:tab w:val="right" w:pos="2220"/>
              </w:tabs>
              <w:spacing w:after="0"/>
            </w:pPr>
            <w:r>
              <w:rPr>
                <w:sz w:val="20"/>
              </w:rPr>
              <w:t xml:space="preserve">b </w:t>
            </w:r>
            <w:r>
              <w:rPr>
                <w:sz w:val="20"/>
              </w:rPr>
              <w:tab/>
              <w:t>Fb5FbE F b</w:t>
            </w:r>
          </w:p>
        </w:tc>
      </w:tr>
      <w:tr w:rsidR="00106F71" w14:paraId="3CA574F0" w14:textId="77777777">
        <w:trPr>
          <w:trHeight w:val="411"/>
        </w:trPr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42E4F41" w14:textId="77777777" w:rsidR="00106F71" w:rsidRDefault="00EE33AD">
            <w:pPr>
              <w:spacing w:after="0"/>
            </w:pPr>
            <w:r>
              <w:t xml:space="preserve">8FbgFtOFt1 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</w:tcPr>
          <w:p w14:paraId="1FA33E04" w14:textId="77777777" w:rsidR="00106F71" w:rsidRDefault="00EE33AD">
            <w:pPr>
              <w:spacing w:after="0"/>
            </w:pPr>
            <w:r>
              <w:rPr>
                <w:sz w:val="20"/>
              </w:rPr>
              <w:t xml:space="preserve">FC4F C5FC6F </w:t>
            </w:r>
          </w:p>
        </w:tc>
        <w:tc>
          <w:tcPr>
            <w:tcW w:w="3360" w:type="dxa"/>
            <w:tcBorders>
              <w:top w:val="nil"/>
              <w:left w:val="nil"/>
              <w:bottom w:val="nil"/>
              <w:right w:val="nil"/>
            </w:tcBorders>
          </w:tcPr>
          <w:p w14:paraId="548EEB48" w14:textId="77777777" w:rsidR="00106F71" w:rsidRDefault="00EE33AD">
            <w:pPr>
              <w:spacing w:after="0"/>
              <w:ind w:left="300" w:hanging="300"/>
            </w:pPr>
            <w:proofErr w:type="spellStart"/>
            <w:r>
              <w:rPr>
                <w:sz w:val="20"/>
              </w:rPr>
              <w:t>Fdl</w:t>
            </w:r>
            <w:proofErr w:type="spellEnd"/>
            <w:r>
              <w:rPr>
                <w:sz w:val="20"/>
              </w:rPr>
              <w:t xml:space="preserve"> Fd2 Fd3 Fd4F dSFd6Fd 7Fd 8Fd9Fee i9F j </w:t>
            </w:r>
            <w:proofErr w:type="gramStart"/>
            <w:r>
              <w:rPr>
                <w:sz w:val="20"/>
              </w:rPr>
              <w:t>Of</w:t>
            </w:r>
            <w:proofErr w:type="gramEnd"/>
            <w:r>
              <w:rPr>
                <w:sz w:val="20"/>
              </w:rPr>
              <w:t xml:space="preserve"> j 2fj </w:t>
            </w:r>
            <w:r>
              <w:rPr>
                <w:sz w:val="20"/>
              </w:rPr>
              <w:tab/>
              <w:t xml:space="preserve">5Fj6Fj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E4FC1B" w14:textId="77777777" w:rsidR="00106F71" w:rsidRDefault="00EE33AD">
            <w:pPr>
              <w:spacing w:after="0"/>
            </w:pPr>
            <w:r>
              <w:rPr>
                <w:sz w:val="20"/>
              </w:rPr>
              <w:t>j 9F</w:t>
            </w:r>
          </w:p>
        </w:tc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</w:tcPr>
          <w:p w14:paraId="30A84E35" w14:textId="77777777" w:rsidR="00106F71" w:rsidRDefault="00EE33AD">
            <w:pPr>
              <w:spacing w:after="0"/>
              <w:ind w:right="444"/>
              <w:jc w:val="right"/>
            </w:pPr>
            <w:r>
              <w:rPr>
                <w:sz w:val="24"/>
              </w:rPr>
              <w:t xml:space="preserve">3Ff1 F </w:t>
            </w:r>
            <w:proofErr w:type="spellStart"/>
            <w:r>
              <w:rPr>
                <w:sz w:val="24"/>
              </w:rPr>
              <w:t>f</w:t>
            </w:r>
            <w:proofErr w:type="spellEnd"/>
            <w:r>
              <w:rPr>
                <w:sz w:val="24"/>
              </w:rPr>
              <w:t xml:space="preserve">? F f3F f4F f5Ff6Ff 7Ff8Ff 9Fg0Fg1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</w:tcPr>
          <w:p w14:paraId="43CD1C26" w14:textId="77777777" w:rsidR="00106F71" w:rsidRDefault="00106F71"/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EBDAFED" w14:textId="77777777" w:rsidR="00106F71" w:rsidRDefault="00106F71"/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</w:tcPr>
          <w:p w14:paraId="3E12F3EF" w14:textId="77777777" w:rsidR="00106F71" w:rsidRDefault="00EE33AD">
            <w:pPr>
              <w:spacing w:after="0"/>
            </w:pPr>
            <w:r>
              <w:rPr>
                <w:sz w:val="20"/>
              </w:rPr>
              <w:t xml:space="preserve">6Fg 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7824F3AF" w14:textId="77777777" w:rsidR="00106F71" w:rsidRDefault="00EE33AD">
            <w:pPr>
              <w:spacing w:after="0"/>
              <w:ind w:left="108"/>
            </w:pPr>
            <w:proofErr w:type="spellStart"/>
            <w:r>
              <w:rPr>
                <w:sz w:val="20"/>
              </w:rPr>
              <w:t>FggFhO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Fhl</w:t>
            </w:r>
            <w:proofErr w:type="spellEnd"/>
            <w:r>
              <w:rPr>
                <w:sz w:val="20"/>
              </w:rPr>
              <w:t xml:space="preserve"> F h2Fh3Fh4Fh5</w:t>
            </w:r>
          </w:p>
        </w:tc>
      </w:tr>
      <w:tr w:rsidR="00106F71" w14:paraId="7F14DEF6" w14:textId="77777777">
        <w:trPr>
          <w:trHeight w:val="206"/>
        </w:trPr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283F879" w14:textId="77777777" w:rsidR="00106F71" w:rsidRDefault="00EE33AD">
            <w:pPr>
              <w:spacing w:after="0"/>
              <w:ind w:left="936"/>
            </w:pPr>
            <w:r>
              <w:rPr>
                <w:sz w:val="20"/>
              </w:rPr>
              <w:t xml:space="preserve">n6Fn 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</w:tcPr>
          <w:p w14:paraId="0BE01945" w14:textId="77777777" w:rsidR="00106F71" w:rsidRDefault="00EE33AD">
            <w:pPr>
              <w:spacing w:after="0"/>
              <w:ind w:left="300"/>
            </w:pPr>
            <w:r>
              <w:rPr>
                <w:sz w:val="18"/>
              </w:rPr>
              <w:t xml:space="preserve">9 </w:t>
            </w:r>
          </w:p>
        </w:tc>
        <w:tc>
          <w:tcPr>
            <w:tcW w:w="3360" w:type="dxa"/>
            <w:tcBorders>
              <w:top w:val="nil"/>
              <w:left w:val="nil"/>
              <w:bottom w:val="nil"/>
              <w:right w:val="nil"/>
            </w:tcBorders>
          </w:tcPr>
          <w:p w14:paraId="2F362157" w14:textId="77777777" w:rsidR="00106F71" w:rsidRDefault="00EE33AD">
            <w:pPr>
              <w:spacing w:after="0"/>
              <w:ind w:left="888"/>
              <w:jc w:val="center"/>
            </w:pPr>
            <w:r>
              <w:t xml:space="preserve">FP2F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AA9E610" w14:textId="77777777" w:rsidR="00106F71" w:rsidRDefault="00106F71"/>
        </w:tc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</w:tcPr>
          <w:p w14:paraId="72EBDD62" w14:textId="77777777" w:rsidR="00106F71" w:rsidRDefault="00EE33AD">
            <w:pPr>
              <w:tabs>
                <w:tab w:val="center" w:pos="1308"/>
                <w:tab w:val="center" w:pos="3864"/>
              </w:tabs>
              <w:spacing w:after="0"/>
            </w:pPr>
            <w:r>
              <w:rPr>
                <w:sz w:val="18"/>
              </w:rPr>
              <w:tab/>
              <w:t xml:space="preserve">q2F-q3F </w:t>
            </w:r>
            <w:r>
              <w:rPr>
                <w:sz w:val="18"/>
              </w:rPr>
              <w:tab/>
              <w:t xml:space="preserve">F </w:t>
            </w:r>
            <w:proofErr w:type="spellStart"/>
            <w:r>
              <w:rPr>
                <w:sz w:val="18"/>
              </w:rPr>
              <w:t>rlF</w:t>
            </w:r>
            <w:proofErr w:type="spellEnd"/>
            <w:r>
              <w:rPr>
                <w:sz w:val="18"/>
              </w:rPr>
              <w:t xml:space="preserve"> r2F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</w:tcPr>
          <w:p w14:paraId="5D98F62E" w14:textId="77777777" w:rsidR="00106F71" w:rsidRDefault="00EE33AD">
            <w:pPr>
              <w:spacing w:after="0"/>
              <w:jc w:val="both"/>
            </w:pPr>
            <w:r>
              <w:t xml:space="preserve">F 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0292D09" w14:textId="77777777" w:rsidR="00106F71" w:rsidRDefault="00EE33AD">
            <w:pPr>
              <w:spacing w:after="0"/>
              <w:ind w:right="108"/>
              <w:jc w:val="center"/>
            </w:pPr>
            <w:r>
              <w:t xml:space="preserve">r9 F 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</w:tcPr>
          <w:p w14:paraId="56B18271" w14:textId="77777777" w:rsidR="00106F71" w:rsidRDefault="00106F71"/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72E61086" w14:textId="77777777" w:rsidR="00106F71" w:rsidRDefault="00EE33AD">
            <w:pPr>
              <w:spacing w:after="0"/>
              <w:ind w:left="1740"/>
            </w:pPr>
            <w:r>
              <w:t>F</w:t>
            </w:r>
          </w:p>
        </w:tc>
      </w:tr>
      <w:tr w:rsidR="00106F71" w14:paraId="487E2FCA" w14:textId="77777777">
        <w:trPr>
          <w:trHeight w:val="197"/>
        </w:trPr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EBA6DFD" w14:textId="77777777" w:rsidR="00106F71" w:rsidRDefault="00106F71"/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</w:tcPr>
          <w:p w14:paraId="311A6F08" w14:textId="77777777" w:rsidR="00106F71" w:rsidRDefault="00EE33AD">
            <w:pPr>
              <w:spacing w:after="0"/>
            </w:pPr>
            <w:r>
              <w:rPr>
                <w:sz w:val="24"/>
              </w:rPr>
              <w:t xml:space="preserve">Ft6F t7F </w:t>
            </w:r>
          </w:p>
        </w:tc>
        <w:tc>
          <w:tcPr>
            <w:tcW w:w="3360" w:type="dxa"/>
            <w:tcBorders>
              <w:top w:val="nil"/>
              <w:left w:val="nil"/>
              <w:bottom w:val="nil"/>
              <w:right w:val="nil"/>
            </w:tcBorders>
          </w:tcPr>
          <w:p w14:paraId="5E2263DD" w14:textId="77777777" w:rsidR="00106F71" w:rsidRDefault="00EE33AD">
            <w:pPr>
              <w:tabs>
                <w:tab w:val="center" w:pos="1404"/>
                <w:tab w:val="center" w:pos="2838"/>
              </w:tabs>
              <w:spacing w:after="0"/>
            </w:pPr>
            <w:r>
              <w:rPr>
                <w:sz w:val="20"/>
              </w:rPr>
              <w:tab/>
              <w:t xml:space="preserve">Fu6Fu7Fu3F </w:t>
            </w:r>
            <w:r>
              <w:rPr>
                <w:sz w:val="20"/>
              </w:rPr>
              <w:tab/>
              <w:t xml:space="preserve">IFv2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85E0CF2" w14:textId="77777777" w:rsidR="00106F71" w:rsidRDefault="00EE33AD">
            <w:pPr>
              <w:spacing w:after="0"/>
              <w:ind w:right="144"/>
              <w:jc w:val="right"/>
            </w:pPr>
            <w:r>
              <w:t xml:space="preserve">Fv5 </w:t>
            </w:r>
          </w:p>
        </w:tc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</w:tcPr>
          <w:p w14:paraId="7B237CD2" w14:textId="77777777" w:rsidR="00106F71" w:rsidRDefault="00EE33AD">
            <w:pPr>
              <w:tabs>
                <w:tab w:val="center" w:pos="1872"/>
                <w:tab w:val="center" w:pos="5088"/>
              </w:tabs>
              <w:spacing w:after="0"/>
            </w:pPr>
            <w:r>
              <w:tab/>
              <w:t xml:space="preserve">Fw2 </w:t>
            </w:r>
            <w:r>
              <w:tab/>
              <w:t xml:space="preserve">Fx2Fx3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</w:tcPr>
          <w:p w14:paraId="1B788D7C" w14:textId="77777777" w:rsidR="00106F71" w:rsidRDefault="00106F71"/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AD897FF" w14:textId="77777777" w:rsidR="00106F71" w:rsidRDefault="00106F71"/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</w:tcPr>
          <w:p w14:paraId="624C1C8D" w14:textId="77777777" w:rsidR="00106F71" w:rsidRDefault="00106F71"/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1CF04470" w14:textId="77777777" w:rsidR="00106F71" w:rsidRDefault="00EE33AD">
            <w:pPr>
              <w:spacing w:after="0"/>
              <w:jc w:val="right"/>
            </w:pPr>
            <w:r>
              <w:t>y3Fy6Fy7</w:t>
            </w:r>
          </w:p>
        </w:tc>
      </w:tr>
    </w:tbl>
    <w:p w14:paraId="2BFC2D94" w14:textId="77777777" w:rsidR="00106F71" w:rsidRDefault="00EE33AD">
      <w:pPr>
        <w:spacing w:after="3"/>
        <w:ind w:left="319" w:right="213" w:hanging="34"/>
      </w:pPr>
      <w:r>
        <w:rPr>
          <w:sz w:val="20"/>
        </w:rPr>
        <w:t>e5Ge6Ge7</w:t>
      </w:r>
      <w:proofErr w:type="gramStart"/>
      <w:r>
        <w:rPr>
          <w:sz w:val="20"/>
        </w:rPr>
        <w:t>Gegr,e</w:t>
      </w:r>
      <w:proofErr w:type="gramEnd"/>
      <w:r>
        <w:rPr>
          <w:sz w:val="20"/>
        </w:rPr>
        <w:t xml:space="preserve">9GfßGf </w:t>
      </w:r>
      <w:r>
        <w:rPr>
          <w:sz w:val="20"/>
        </w:rPr>
        <w:tab/>
        <w:t xml:space="preserve">f 66 f7Gf </w:t>
      </w:r>
      <w:r>
        <w:rPr>
          <w:sz w:val="20"/>
        </w:rPr>
        <w:tab/>
        <w:t xml:space="preserve">i5Gi6Gi 7Gi </w:t>
      </w:r>
      <w:r>
        <w:rPr>
          <w:sz w:val="20"/>
        </w:rPr>
        <w:tab/>
      </w:r>
      <w:proofErr w:type="spellStart"/>
      <w:r>
        <w:rPr>
          <w:sz w:val="20"/>
        </w:rPr>
        <w:t>eGj</w:t>
      </w:r>
      <w:proofErr w:type="spellEnd"/>
      <w:r>
        <w:rPr>
          <w:sz w:val="20"/>
        </w:rPr>
        <w:t xml:space="preserve"> </w:t>
      </w:r>
      <w:r>
        <w:rPr>
          <w:sz w:val="20"/>
        </w:rPr>
        <w:tab/>
        <w:t xml:space="preserve">j </w:t>
      </w:r>
      <w:r>
        <w:rPr>
          <w:sz w:val="20"/>
        </w:rPr>
        <w:tab/>
        <w:t xml:space="preserve">6Gj 7Gj </w:t>
      </w:r>
      <w:r>
        <w:rPr>
          <w:sz w:val="20"/>
        </w:rPr>
        <w:tab/>
      </w:r>
      <w:proofErr w:type="spellStart"/>
      <w:r>
        <w:rPr>
          <w:sz w:val="20"/>
        </w:rPr>
        <w:t>klGk</w:t>
      </w:r>
      <w:proofErr w:type="spellEnd"/>
      <w:r>
        <w:rPr>
          <w:sz w:val="20"/>
        </w:rPr>
        <w:t xml:space="preserve"> 26k </w:t>
      </w:r>
      <w:r>
        <w:rPr>
          <w:sz w:val="20"/>
        </w:rPr>
        <w:tab/>
        <w:t>iGn2Gn 3Gn4Gn5Gn6Cn7Gn$Gn9</w:t>
      </w:r>
    </w:p>
    <w:p w14:paraId="046D4E67" w14:textId="77777777" w:rsidR="00106F71" w:rsidRDefault="00EE33AD">
      <w:pPr>
        <w:spacing w:after="3"/>
        <w:ind w:left="1003" w:hanging="10"/>
      </w:pPr>
      <w:r>
        <w:rPr>
          <w:sz w:val="68"/>
        </w:rPr>
        <w:lastRenderedPageBreak/>
        <w:t>Pattern integration</w:t>
      </w:r>
    </w:p>
    <w:p w14:paraId="70656B67" w14:textId="77777777" w:rsidR="00106F71" w:rsidRDefault="00EE33AD">
      <w:pPr>
        <w:spacing w:after="216"/>
        <w:ind w:left="3420"/>
      </w:pPr>
      <w:r>
        <w:rPr>
          <w:noProof/>
        </w:rPr>
        <w:drawing>
          <wp:inline distT="0" distB="0" distL="0" distR="0" wp14:anchorId="533446E3" wp14:editId="17906209">
            <wp:extent cx="8641080" cy="876300"/>
            <wp:effectExtent l="0" t="0" r="0" b="0"/>
            <wp:docPr id="370386" name="Picture 3703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86" name="Picture 370386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864108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65223" w14:textId="77777777" w:rsidR="00106F71" w:rsidRDefault="00EE33AD">
      <w:pPr>
        <w:spacing w:after="0"/>
        <w:ind w:left="6300" w:right="-252"/>
      </w:pPr>
      <w:r>
        <w:rPr>
          <w:noProof/>
        </w:rPr>
        <w:lastRenderedPageBreak/>
        <w:drawing>
          <wp:inline distT="0" distB="0" distL="0" distR="0" wp14:anchorId="190DB882" wp14:editId="3E6C0069">
            <wp:extent cx="7642860" cy="3924300"/>
            <wp:effectExtent l="0" t="0" r="0" b="0"/>
            <wp:docPr id="370388" name="Picture 3703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88" name="Picture 370388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764286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1582" w14:textId="77777777" w:rsidR="00106F71" w:rsidRDefault="00EE33AD">
      <w:pPr>
        <w:spacing w:after="0"/>
        <w:ind w:left="1006" w:hanging="10"/>
      </w:pPr>
      <w:r>
        <w:rPr>
          <w:sz w:val="78"/>
        </w:rPr>
        <w:t xml:space="preserve">Knock it </w:t>
      </w:r>
      <w:proofErr w:type="gramStart"/>
      <w:r>
        <w:rPr>
          <w:sz w:val="78"/>
        </w:rPr>
        <w:t>over</w:t>
      </w:r>
      <w:proofErr w:type="gramEnd"/>
    </w:p>
    <w:p w14:paraId="5DB7DB64" w14:textId="77777777" w:rsidR="00106F71" w:rsidRDefault="00EE33AD">
      <w:pPr>
        <w:spacing w:after="0"/>
        <w:ind w:left="5406" w:right="-252"/>
      </w:pPr>
      <w:r>
        <w:rPr>
          <w:noProof/>
        </w:rPr>
        <w:lastRenderedPageBreak/>
        <w:drawing>
          <wp:inline distT="0" distB="0" distL="0" distR="0" wp14:anchorId="505883ED" wp14:editId="6EC9F562">
            <wp:extent cx="8210550" cy="4848225"/>
            <wp:effectExtent l="0" t="0" r="0" b="0"/>
            <wp:docPr id="370390" name="Picture 3703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90" name="Picture 370390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8210550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869E3" w14:textId="77777777" w:rsidR="00106F71" w:rsidRDefault="00EE33AD">
      <w:pPr>
        <w:spacing w:after="3"/>
        <w:ind w:left="1003" w:hanging="10"/>
      </w:pPr>
      <w:r>
        <w:rPr>
          <w:sz w:val="68"/>
        </w:rPr>
        <w:t xml:space="preserve">Match the pattern </w:t>
      </w:r>
      <w:proofErr w:type="gramStart"/>
      <w:r>
        <w:rPr>
          <w:sz w:val="68"/>
        </w:rPr>
        <w:t>offset</w:t>
      </w:r>
      <w:proofErr w:type="gramEnd"/>
    </w:p>
    <w:p w14:paraId="4DB30C25" w14:textId="77777777" w:rsidR="00106F71" w:rsidRDefault="00EE33AD">
      <w:pPr>
        <w:spacing w:after="3" w:line="263" w:lineRule="auto"/>
        <w:ind w:left="994" w:right="480" w:hanging="10"/>
      </w:pPr>
      <w:r>
        <w:rPr>
          <w:sz w:val="50"/>
        </w:rPr>
        <w:lastRenderedPageBreak/>
        <w:t>Identify the location of EIP by matching the pattern found in EIP with the pattern created earlier:</w:t>
      </w:r>
    </w:p>
    <w:p w14:paraId="68E5C9D2" w14:textId="77777777" w:rsidR="00106F71" w:rsidRDefault="00EE33AD">
      <w:pPr>
        <w:spacing w:after="3108"/>
        <w:ind w:left="120" w:right="-36"/>
      </w:pPr>
      <w:r>
        <w:rPr>
          <w:noProof/>
        </w:rPr>
        <w:drawing>
          <wp:inline distT="0" distB="0" distL="0" distR="0" wp14:anchorId="54D7AC15" wp14:editId="70F188A7">
            <wp:extent cx="11430000" cy="891540"/>
            <wp:effectExtent l="0" t="0" r="0" b="0"/>
            <wp:docPr id="370392" name="Picture 3703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92" name="Picture 370392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C6A16" w14:textId="77777777" w:rsidR="00106F71" w:rsidRDefault="00EE33AD">
      <w:pPr>
        <w:spacing w:after="0"/>
        <w:ind w:left="16176" w:right="-252"/>
      </w:pPr>
      <w:r>
        <w:rPr>
          <w:noProof/>
        </w:rPr>
        <w:drawing>
          <wp:inline distT="0" distB="0" distL="0" distR="0" wp14:anchorId="7D146580" wp14:editId="1286E301">
            <wp:extent cx="1371600" cy="1021080"/>
            <wp:effectExtent l="0" t="0" r="0" b="0"/>
            <wp:docPr id="207592" name="Picture 2075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92" name="Picture 207592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E9DF2" w14:textId="77777777" w:rsidR="00106F71" w:rsidRDefault="00EE33AD">
      <w:pPr>
        <w:pStyle w:val="Heading2"/>
        <w:ind w:left="1018"/>
      </w:pPr>
      <w:r>
        <w:lastRenderedPageBreak/>
        <w:t xml:space="preserve">Update the </w:t>
      </w:r>
      <w:proofErr w:type="spellStart"/>
      <w:proofErr w:type="gramStart"/>
      <w:r>
        <w:t>poc</w:t>
      </w:r>
      <w:proofErr w:type="spellEnd"/>
      <w:proofErr w:type="gramEnd"/>
    </w:p>
    <w:p w14:paraId="07FDF920" w14:textId="77777777" w:rsidR="00106F71" w:rsidRDefault="00EE33AD">
      <w:pPr>
        <w:spacing w:after="0"/>
        <w:ind w:left="816" w:right="-252"/>
      </w:pPr>
      <w:r>
        <w:rPr>
          <w:noProof/>
        </w:rPr>
        <w:lastRenderedPageBreak/>
        <w:drawing>
          <wp:inline distT="0" distB="0" distL="0" distR="0" wp14:anchorId="5BBF4872" wp14:editId="544B2843">
            <wp:extent cx="11125200" cy="4914900"/>
            <wp:effectExtent l="0" t="0" r="0" b="0"/>
            <wp:docPr id="370394" name="Picture 3703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94" name="Picture 370394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0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AFA8C" w14:textId="77777777" w:rsidR="00106F71" w:rsidRDefault="00EE33AD">
      <w:pPr>
        <w:pStyle w:val="Heading1"/>
        <w:ind w:left="1006"/>
      </w:pPr>
      <w:r>
        <w:lastRenderedPageBreak/>
        <w:t xml:space="preserve">Launch the </w:t>
      </w:r>
      <w:proofErr w:type="spellStart"/>
      <w:proofErr w:type="gramStart"/>
      <w:r>
        <w:t>poc</w:t>
      </w:r>
      <w:proofErr w:type="spellEnd"/>
      <w:proofErr w:type="gramEnd"/>
    </w:p>
    <w:p w14:paraId="187A8FFF" w14:textId="77777777" w:rsidR="00106F71" w:rsidRDefault="00EE33AD">
      <w:pPr>
        <w:spacing w:after="0"/>
        <w:ind w:left="2184" w:right="-252"/>
      </w:pPr>
      <w:r>
        <w:rPr>
          <w:noProof/>
        </w:rPr>
        <w:lastRenderedPageBreak/>
        <w:drawing>
          <wp:inline distT="0" distB="0" distL="0" distR="0" wp14:anchorId="62546CED" wp14:editId="5BE3B117">
            <wp:extent cx="10256520" cy="4853940"/>
            <wp:effectExtent l="0" t="0" r="0" b="0"/>
            <wp:docPr id="370396" name="Picture 3703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96" name="Picture 370396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0256520" cy="48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2F9E3" w14:textId="77777777" w:rsidR="00106F71" w:rsidRDefault="00EE33AD">
      <w:pPr>
        <w:pStyle w:val="Heading2"/>
        <w:spacing w:after="718"/>
        <w:ind w:left="970"/>
      </w:pPr>
      <w:r>
        <w:lastRenderedPageBreak/>
        <w:t>Where to put the shellcode</w:t>
      </w:r>
    </w:p>
    <w:p w14:paraId="7469418B" w14:textId="77777777" w:rsidR="00106F71" w:rsidRDefault="00EE33AD">
      <w:pPr>
        <w:tabs>
          <w:tab w:val="center" w:pos="1464"/>
          <w:tab w:val="center" w:pos="5118"/>
        </w:tabs>
        <w:spacing w:after="37"/>
      </w:pPr>
      <w:r>
        <w:rPr>
          <w:sz w:val="64"/>
        </w:rPr>
        <w:tab/>
        <w:t xml:space="preserve">Reg </w:t>
      </w:r>
      <w:r>
        <w:rPr>
          <w:sz w:val="64"/>
        </w:rPr>
        <w:tab/>
        <w:t>FPL))</w:t>
      </w:r>
    </w:p>
    <w:p w14:paraId="050467A9" w14:textId="77777777" w:rsidR="00106F71" w:rsidRDefault="00EE33AD">
      <w:pPr>
        <w:spacing w:after="0"/>
        <w:ind w:left="994" w:hanging="10"/>
      </w:pPr>
      <w:r>
        <w:rPr>
          <w:sz w:val="62"/>
        </w:rPr>
        <w:t>EAX Ø217F21Ø ASCII "CLASS</w:t>
      </w:r>
    </w:p>
    <w:p w14:paraId="1509831B" w14:textId="77777777" w:rsidR="00106F71" w:rsidRDefault="00EE33AD">
      <w:pPr>
        <w:spacing w:after="0"/>
        <w:ind w:left="979" w:hanging="10"/>
      </w:pPr>
      <w:r>
        <w:rPr>
          <w:sz w:val="66"/>
        </w:rPr>
        <w:t>ECX 0071SSSC</w:t>
      </w:r>
    </w:p>
    <w:p w14:paraId="28F76BF1" w14:textId="77777777" w:rsidR="00106F71" w:rsidRDefault="00EE33AD">
      <w:pPr>
        <w:spacing w:after="3" w:line="263" w:lineRule="auto"/>
        <w:ind w:left="994" w:hanging="10"/>
      </w:pPr>
      <w:r>
        <w:rPr>
          <w:sz w:val="50"/>
        </w:rPr>
        <w:t>EOX ØOØOØOØO</w:t>
      </w:r>
    </w:p>
    <w:p w14:paraId="36F4BAD1" w14:textId="77777777" w:rsidR="00106F71" w:rsidRDefault="00EE33AD">
      <w:pPr>
        <w:pStyle w:val="Heading3"/>
        <w:ind w:left="979" w:hanging="10"/>
      </w:pPr>
      <w:r>
        <w:rPr>
          <w:sz w:val="66"/>
        </w:rPr>
        <w:t xml:space="preserve">EBX </w:t>
      </w:r>
      <w:proofErr w:type="spellStart"/>
      <w:r>
        <w:rPr>
          <w:sz w:val="66"/>
        </w:rPr>
        <w:t>øøøoøose</w:t>
      </w:r>
      <w:proofErr w:type="spellEnd"/>
    </w:p>
    <w:p w14:paraId="65AFBB97" w14:textId="77777777" w:rsidR="00106F71" w:rsidRDefault="00EE33AD">
      <w:pPr>
        <w:spacing w:after="0" w:line="216" w:lineRule="auto"/>
        <w:ind w:left="979" w:right="981" w:hanging="10"/>
      </w:pPr>
      <w:r>
        <w:rPr>
          <w:sz w:val="58"/>
        </w:rPr>
        <w:t xml:space="preserve">ESP Ø217F9FØ ASCII "AAAAAAAAAAAAAAAAAAAAAAAAAAAAAA </w:t>
      </w:r>
      <w:r>
        <w:rPr>
          <w:sz w:val="58"/>
        </w:rPr>
        <w:t xml:space="preserve">41414141 </w:t>
      </w:r>
      <w:r>
        <w:rPr>
          <w:sz w:val="58"/>
        </w:rPr>
        <w:t xml:space="preserve">ESI </w:t>
      </w:r>
      <w:proofErr w:type="spellStart"/>
      <w:r>
        <w:rPr>
          <w:sz w:val="58"/>
        </w:rPr>
        <w:t>øoøoøooo</w:t>
      </w:r>
      <w:proofErr w:type="spellEnd"/>
    </w:p>
    <w:p w14:paraId="21BC7DA1" w14:textId="77777777" w:rsidR="00106F71" w:rsidRDefault="00EE33AD">
      <w:pPr>
        <w:spacing w:after="0" w:line="235" w:lineRule="auto"/>
        <w:ind w:left="2268" w:right="10740" w:hanging="1284"/>
      </w:pPr>
      <w:r>
        <w:rPr>
          <w:sz w:val="64"/>
        </w:rPr>
        <w:t xml:space="preserve">EOI </w:t>
      </w:r>
      <w:proofErr w:type="spellStart"/>
      <w:r>
        <w:rPr>
          <w:sz w:val="64"/>
        </w:rPr>
        <w:t>øoøoøøøø</w:t>
      </w:r>
      <w:proofErr w:type="spellEnd"/>
      <w:r>
        <w:rPr>
          <w:sz w:val="64"/>
        </w:rPr>
        <w:t xml:space="preserve"> 41414141</w:t>
      </w:r>
    </w:p>
    <w:p w14:paraId="572C40EF" w14:textId="77777777" w:rsidR="00106F71" w:rsidRDefault="00EE33AD">
      <w:pPr>
        <w:pStyle w:val="Heading1"/>
        <w:ind w:left="1006"/>
      </w:pPr>
      <w:r>
        <w:lastRenderedPageBreak/>
        <w:t xml:space="preserve">Find a way to </w:t>
      </w:r>
      <w:proofErr w:type="gramStart"/>
      <w:r>
        <w:t>ESP</w:t>
      </w:r>
      <w:proofErr w:type="gramEnd"/>
    </w:p>
    <w:p w14:paraId="57C3FA8C" w14:textId="77777777" w:rsidR="00106F71" w:rsidRDefault="00EE33AD">
      <w:pPr>
        <w:spacing w:after="0"/>
        <w:ind w:left="-279" w:right="-432"/>
      </w:pPr>
      <w:r>
        <w:rPr>
          <w:noProof/>
        </w:rPr>
        <w:lastRenderedPageBreak/>
        <w:drawing>
          <wp:inline distT="0" distB="0" distL="0" distR="0" wp14:anchorId="490D95E6" wp14:editId="293C6A87">
            <wp:extent cx="11934825" cy="4848225"/>
            <wp:effectExtent l="0" t="0" r="0" b="0"/>
            <wp:docPr id="370398" name="Picture 3703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398" name="Picture 370398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11934825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FB204" w14:textId="77777777" w:rsidR="00106F71" w:rsidRDefault="00EE33AD">
      <w:pPr>
        <w:spacing w:after="0"/>
        <w:ind w:left="-132" w:right="-300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DCF8BF2" wp14:editId="6E3880A7">
                <wp:extent cx="11757661" cy="5425440"/>
                <wp:effectExtent l="0" t="0" r="0" b="0"/>
                <wp:docPr id="368291" name="Group 3682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57661" cy="5425440"/>
                          <a:chOff x="0" y="0"/>
                          <a:chExt cx="11757661" cy="5425440"/>
                        </a:xfrm>
                      </wpg:grpSpPr>
                      <pic:pic xmlns:pic="http://schemas.openxmlformats.org/drawingml/2006/picture">
                        <pic:nvPicPr>
                          <pic:cNvPr id="370400" name="Picture 370400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579120"/>
                            <a:ext cx="11757661" cy="4846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8135" name="Rectangle 248135"/>
                        <wps:cNvSpPr/>
                        <wps:spPr>
                          <a:xfrm>
                            <a:off x="708660" y="0"/>
                            <a:ext cx="1176607" cy="4155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8979D6" w14:textId="77777777" w:rsidR="00106F71" w:rsidRDefault="00EE33AD">
                              <w:r>
                                <w:rPr>
                                  <w:sz w:val="76"/>
                                </w:rPr>
                                <w:t xml:space="preserve">JMP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136" name="Rectangle 248136"/>
                        <wps:cNvSpPr/>
                        <wps:spPr>
                          <a:xfrm>
                            <a:off x="1638300" y="0"/>
                            <a:ext cx="1043864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AA67AF" w14:textId="77777777" w:rsidR="00106F71" w:rsidRDefault="00EE33AD">
                              <w:r>
                                <w:rPr>
                                  <w:sz w:val="94"/>
                                </w:rPr>
                                <w:t>ES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CF8BF2" id="Group 368291" o:spid="_x0000_s1050" style="width:925.8pt;height:427.2pt;mso-position-horizontal-relative:char;mso-position-vertical-relative:line" coordsize="117576,5425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">
                <v:shape id="Picture 370400" o:spid="_x0000_s1051" type="#_x0000_t75" style="position:absolute;top:5791;width:117576;height:48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">
                  <v:imagedata r:id="rId97" o:title=""/>
                </v:shape>
                <v:rect id="Rectangle 248135" o:spid="_x0000_s1052" style="position:absolute;left:7086;width:11766;height:4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" filled="f" stroked="f">
                  <v:textbox inset="0,0,0,0">
                    <w:txbxContent>
                      <w:p w14:paraId="258979D6" w14:textId="77777777" w:rsidR="00106F71" w:rsidRDefault="00EE33AD">
                        <w:r>
                          <w:rPr>
                            <w:sz w:val="76"/>
                          </w:rPr>
                          <w:t xml:space="preserve">JMP </w:t>
                        </w:r>
                      </w:p>
                    </w:txbxContent>
                  </v:textbox>
                </v:rect>
                <v:rect id="Rectangle 248136" o:spid="_x0000_s1053" style="position:absolute;left:16383;width:10438;height: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" filled="f" stroked="f">
                  <v:textbox inset="0,0,0,0">
                    <w:txbxContent>
                      <w:p w14:paraId="60AA67AF" w14:textId="77777777" w:rsidR="00106F71" w:rsidRDefault="00EE33AD">
                        <w:r>
                          <w:rPr>
                            <w:sz w:val="94"/>
                          </w:rPr>
                          <w:t>ESP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C0CFF2C" w14:textId="77777777" w:rsidR="00106F71" w:rsidRDefault="00EE33AD">
      <w:pPr>
        <w:spacing w:after="0"/>
        <w:ind w:left="-504" w:right="18588"/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0" wp14:anchorId="08AC7A49" wp14:editId="5BDC007C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2192000" cy="6751320"/>
            <wp:effectExtent l="0" t="0" r="0" b="0"/>
            <wp:wrapTopAndBottom/>
            <wp:docPr id="370401" name="Picture 3704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401" name="Picture 370401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751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39A60BE8" w14:textId="77777777" w:rsidR="00106F71" w:rsidRDefault="00EE33AD">
      <w:pPr>
        <w:pStyle w:val="Heading2"/>
        <w:ind w:left="1006"/>
      </w:pPr>
      <w:r>
        <w:lastRenderedPageBreak/>
        <w:t xml:space="preserve">Generate </w:t>
      </w:r>
      <w:proofErr w:type="gramStart"/>
      <w:r>
        <w:t>payload</w:t>
      </w:r>
      <w:proofErr w:type="gramEnd"/>
    </w:p>
    <w:p w14:paraId="3223A3B7" w14:textId="77777777" w:rsidR="00106F71" w:rsidRDefault="00EE33AD">
      <w:pPr>
        <w:spacing w:after="840"/>
        <w:ind w:left="-174" w:right="-342"/>
      </w:pPr>
      <w:r>
        <w:rPr>
          <w:noProof/>
        </w:rPr>
        <w:drawing>
          <wp:inline distT="0" distB="0" distL="0" distR="0" wp14:anchorId="220B7735" wp14:editId="2CE8DDC8">
            <wp:extent cx="11811000" cy="2371725"/>
            <wp:effectExtent l="0" t="0" r="0" b="0"/>
            <wp:docPr id="370403" name="Picture 3704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403" name="Picture 370403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18110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C748E" w14:textId="77777777" w:rsidR="00106F71" w:rsidRDefault="00EE33AD">
      <w:pPr>
        <w:spacing w:after="313"/>
        <w:ind w:left="1071"/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0" wp14:anchorId="7C911DF7" wp14:editId="6637848A">
            <wp:simplePos x="0" y="0"/>
            <wp:positionH relativeFrom="column">
              <wp:posOffset>5766435</wp:posOffset>
            </wp:positionH>
            <wp:positionV relativeFrom="paragraph">
              <wp:posOffset>-142874</wp:posOffset>
            </wp:positionV>
            <wp:extent cx="5915025" cy="2171700"/>
            <wp:effectExtent l="0" t="0" r="0" b="0"/>
            <wp:wrapSquare wrapText="bothSides"/>
            <wp:docPr id="370405" name="Picture 3704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405" name="Picture 370405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 xml:space="preserve">Indicates the payload that you wish to </w:t>
      </w:r>
      <w:proofErr w:type="gramStart"/>
      <w:r>
        <w:rPr>
          <w:sz w:val="40"/>
        </w:rPr>
        <w:t>create</w:t>
      </w:r>
      <w:proofErr w:type="gramEnd"/>
    </w:p>
    <w:p w14:paraId="3C203398" w14:textId="77777777" w:rsidR="00106F71" w:rsidRDefault="00EE33AD">
      <w:pPr>
        <w:spacing w:after="0" w:line="216" w:lineRule="auto"/>
        <w:ind w:left="1273" w:right="10166"/>
        <w:jc w:val="center"/>
      </w:pPr>
      <w:r>
        <w:rPr>
          <w:sz w:val="40"/>
        </w:rPr>
        <w:t>Listening host and port the payload should call back to</w:t>
      </w:r>
    </w:p>
    <w:p w14:paraId="3A68170D" w14:textId="77777777" w:rsidR="00106F71" w:rsidRDefault="00EE33AD">
      <w:pPr>
        <w:pStyle w:val="Heading3"/>
        <w:ind w:left="516"/>
      </w:pPr>
      <w:r>
        <w:lastRenderedPageBreak/>
        <w:t xml:space="preserve">Integrate payload into </w:t>
      </w:r>
      <w:proofErr w:type="spellStart"/>
      <w:proofErr w:type="gramStart"/>
      <w:r>
        <w:t>poc</w:t>
      </w:r>
      <w:proofErr w:type="spellEnd"/>
      <w:proofErr w:type="gramEnd"/>
    </w:p>
    <w:p w14:paraId="4649167A" w14:textId="77777777" w:rsidR="00106F71" w:rsidRDefault="00EE33AD">
      <w:pPr>
        <w:spacing w:after="0"/>
        <w:ind w:left="-264" w:right="-417"/>
      </w:pPr>
      <w:r>
        <w:rPr>
          <w:noProof/>
        </w:rPr>
        <w:lastRenderedPageBreak/>
        <w:drawing>
          <wp:inline distT="0" distB="0" distL="0" distR="0" wp14:anchorId="7AE48D0D" wp14:editId="2D0433A5">
            <wp:extent cx="11915775" cy="5495925"/>
            <wp:effectExtent l="0" t="0" r="0" b="0"/>
            <wp:docPr id="370409" name="Picture 3704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409" name="Picture 370409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1915775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02E78" w14:textId="77777777" w:rsidR="00106F71" w:rsidRDefault="00EE33AD">
      <w:pPr>
        <w:spacing w:after="0"/>
        <w:ind w:left="60" w:right="-25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153E079A" wp14:editId="07B65D70">
                <wp:extent cx="11605260" cy="5539740"/>
                <wp:effectExtent l="0" t="0" r="0" b="0"/>
                <wp:docPr id="367443" name="Group 3674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05260" cy="5539740"/>
                          <a:chOff x="0" y="0"/>
                          <a:chExt cx="11605260" cy="5539740"/>
                        </a:xfrm>
                      </wpg:grpSpPr>
                      <pic:pic xmlns:pic="http://schemas.openxmlformats.org/drawingml/2006/picture">
                        <pic:nvPicPr>
                          <pic:cNvPr id="370411" name="Picture 370411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701040"/>
                            <a:ext cx="11605260" cy="4838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0592" name="Rectangle 300592"/>
                        <wps:cNvSpPr/>
                        <wps:spPr>
                          <a:xfrm>
                            <a:off x="594360" y="0"/>
                            <a:ext cx="952276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B9F162" w14:textId="77777777" w:rsidR="00106F71" w:rsidRDefault="00EE33AD">
                              <w:r>
                                <w:rPr>
                                  <w:sz w:val="76"/>
                                </w:rPr>
                                <w:t xml:space="preserve">Se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0593" name="Rectangle 300593"/>
                        <wps:cNvSpPr/>
                        <wps:spPr>
                          <a:xfrm>
                            <a:off x="1318260" y="0"/>
                            <a:ext cx="729315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4DD176" w14:textId="77777777" w:rsidR="00106F71" w:rsidRDefault="00EE33AD">
                              <w:r>
                                <w:rPr>
                                  <w:sz w:val="72"/>
                                </w:rPr>
                                <w:t xml:space="preserve">up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0594" name="Rectangle 300594"/>
                        <wps:cNvSpPr/>
                        <wps:spPr>
                          <a:xfrm>
                            <a:off x="1866900" y="0"/>
                            <a:ext cx="445546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549AC6" w14:textId="77777777" w:rsidR="00106F71" w:rsidRDefault="00EE33AD">
                              <w:r>
                                <w:rPr>
                                  <w:sz w:val="96"/>
                                </w:rPr>
                                <w:t xml:space="preserve">a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0595" name="Rectangle 300595"/>
                        <wps:cNvSpPr/>
                        <wps:spPr>
                          <a:xfrm>
                            <a:off x="2209800" y="0"/>
                            <a:ext cx="1763421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64F0B1" w14:textId="77777777" w:rsidR="00106F71" w:rsidRDefault="00EE33AD">
                              <w:r>
                                <w:rPr>
                                  <w:sz w:val="72"/>
                                </w:rPr>
                                <w:t>listen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3E079A" id="Group 367443" o:spid="_x0000_s1054" style="width:913.8pt;height:436.2pt;mso-position-horizontal-relative:char;mso-position-vertical-relative:line" coordsize="116052,5539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">
                <v:shape id="Picture 370411" o:spid="_x0000_s1055" type="#_x0000_t75" style="position:absolute;top:7010;width:116052;height:483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">
                  <v:imagedata r:id="rId103" o:title=""/>
                </v:shape>
                <v:rect id="Rectangle 300592" o:spid="_x0000_s1056" style="position:absolute;left:5943;width:9523;height:50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" filled="f" stroked="f">
                  <v:textbox inset="0,0,0,0">
                    <w:txbxContent>
                      <w:p w14:paraId="52B9F162" w14:textId="77777777" w:rsidR="00106F71" w:rsidRDefault="00EE33AD">
                        <w:r>
                          <w:rPr>
                            <w:sz w:val="76"/>
                          </w:rPr>
                          <w:t xml:space="preserve">Set </w:t>
                        </w:r>
                      </w:p>
                    </w:txbxContent>
                  </v:textbox>
                </v:rect>
                <v:rect id="Rectangle 300593" o:spid="_x0000_s1057" style="position:absolute;left:13182;width:7293;height:50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" filled="f" stroked="f">
                  <v:textbox inset="0,0,0,0">
                    <w:txbxContent>
                      <w:p w14:paraId="184DD176" w14:textId="77777777" w:rsidR="00106F71" w:rsidRDefault="00EE33AD">
                        <w:r>
                          <w:rPr>
                            <w:sz w:val="72"/>
                          </w:rPr>
                          <w:t xml:space="preserve">up </w:t>
                        </w:r>
                      </w:p>
                    </w:txbxContent>
                  </v:textbox>
                </v:rect>
                <v:rect id="Rectangle 300594" o:spid="_x0000_s1058" style="position:absolute;left:18669;width:4455;height: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" filled="f" stroked="f">
                  <v:textbox inset="0,0,0,0">
                    <w:txbxContent>
                      <w:p w14:paraId="71549AC6" w14:textId="77777777" w:rsidR="00106F71" w:rsidRDefault="00EE33AD">
                        <w:r>
                          <w:rPr>
                            <w:sz w:val="96"/>
                          </w:rPr>
                          <w:t xml:space="preserve">a </w:t>
                        </w:r>
                      </w:p>
                    </w:txbxContent>
                  </v:textbox>
                </v:rect>
                <v:rect id="Rectangle 300595" o:spid="_x0000_s1059" style="position:absolute;left:22098;width:17634;height:50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" filled="f" stroked="f">
                  <v:textbox inset="0,0,0,0">
                    <w:txbxContent>
                      <w:p w14:paraId="2364F0B1" w14:textId="77777777" w:rsidR="00106F71" w:rsidRDefault="00EE33AD">
                        <w:r>
                          <w:rPr>
                            <w:sz w:val="72"/>
                          </w:rPr>
                          <w:t>listener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25339DDE" w14:textId="77777777" w:rsidR="00106F71" w:rsidRDefault="00EE33AD">
      <w:pPr>
        <w:spacing w:after="3"/>
        <w:ind w:left="1006" w:hanging="10"/>
      </w:pPr>
      <w:r>
        <w:rPr>
          <w:sz w:val="76"/>
        </w:rPr>
        <w:lastRenderedPageBreak/>
        <w:t>Launch your POC!</w:t>
      </w:r>
    </w:p>
    <w:p w14:paraId="483C1342" w14:textId="77777777" w:rsidR="00106F71" w:rsidRDefault="00EE33AD">
      <w:pPr>
        <w:numPr>
          <w:ilvl w:val="0"/>
          <w:numId w:val="14"/>
        </w:numPr>
        <w:spacing w:after="3" w:line="265" w:lineRule="auto"/>
        <w:ind w:right="300" w:hanging="540"/>
        <w:jc w:val="both"/>
      </w:pPr>
      <w:r>
        <w:rPr>
          <w:sz w:val="52"/>
        </w:rPr>
        <w:t>With or without the debugger</w:t>
      </w:r>
    </w:p>
    <w:p w14:paraId="43BB9B00" w14:textId="77777777" w:rsidR="00106F71" w:rsidRDefault="00EE33AD">
      <w:pPr>
        <w:numPr>
          <w:ilvl w:val="0"/>
          <w:numId w:val="14"/>
        </w:numPr>
        <w:spacing w:after="3" w:line="265" w:lineRule="auto"/>
        <w:ind w:right="300" w:hanging="540"/>
        <w:jc w:val="both"/>
      </w:pPr>
      <w:r>
        <w:rPr>
          <w:sz w:val="52"/>
        </w:rPr>
        <w:t xml:space="preserve">Debugger may give us some interesting information though, specifically if the exploit were to </w:t>
      </w:r>
      <w:proofErr w:type="gramStart"/>
      <w:r>
        <w:rPr>
          <w:sz w:val="52"/>
        </w:rPr>
        <w:t>fail</w:t>
      </w:r>
      <w:proofErr w:type="gramEnd"/>
    </w:p>
    <w:p w14:paraId="0F36288B" w14:textId="77777777" w:rsidR="00106F71" w:rsidRDefault="00EE33AD">
      <w:pPr>
        <w:spacing w:after="0"/>
        <w:ind w:left="1044" w:right="-252"/>
      </w:pPr>
      <w:r>
        <w:rPr>
          <w:noProof/>
        </w:rPr>
        <w:drawing>
          <wp:inline distT="0" distB="0" distL="0" distR="0" wp14:anchorId="7A2B57E4" wp14:editId="6BD7CD99">
            <wp:extent cx="10980420" cy="3413760"/>
            <wp:effectExtent l="0" t="0" r="0" b="0"/>
            <wp:docPr id="370412" name="Picture 3704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412" name="Picture 370412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1098042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E124C" w14:textId="77777777" w:rsidR="00106F71" w:rsidRDefault="00EE33AD">
      <w:pPr>
        <w:spacing w:after="394"/>
        <w:ind w:left="984"/>
      </w:pPr>
      <w:r>
        <w:rPr>
          <w:sz w:val="60"/>
        </w:rPr>
        <w:lastRenderedPageBreak/>
        <w:t>Success?</w:t>
      </w:r>
    </w:p>
    <w:p w14:paraId="35D0B11F" w14:textId="77777777" w:rsidR="00106F71" w:rsidRDefault="00EE33AD">
      <w:pPr>
        <w:spacing w:after="1" w:line="262" w:lineRule="auto"/>
        <w:ind w:left="19" w:hanging="10"/>
      </w:pPr>
      <w:proofErr w:type="spellStart"/>
      <w:r>
        <w:rPr>
          <w:sz w:val="54"/>
        </w:rPr>
        <w:t>msf</w:t>
      </w:r>
      <w:proofErr w:type="spellEnd"/>
      <w:r>
        <w:rPr>
          <w:sz w:val="54"/>
        </w:rPr>
        <w:t xml:space="preserve"> </w:t>
      </w:r>
      <w:r>
        <w:rPr>
          <w:sz w:val="54"/>
        </w:rPr>
        <w:t>exploit (multi/handler) &gt; [0 sending stage (179779 bytes) to 192.168.111.154</w:t>
      </w:r>
    </w:p>
    <w:p w14:paraId="2227BEFE" w14:textId="77777777" w:rsidR="00106F71" w:rsidRDefault="00EE33AD">
      <w:pPr>
        <w:spacing w:after="3641" w:line="263" w:lineRule="auto"/>
        <w:ind w:left="264" w:firstLine="660"/>
      </w:pPr>
      <w:r>
        <w:rPr>
          <w:sz w:val="50"/>
        </w:rPr>
        <w:t>Meterpreter session 1 opened (192.168.111.179:5555 192.168.111.15</w:t>
      </w:r>
      <w:r>
        <w:rPr>
          <w:sz w:val="50"/>
        </w:rPr>
        <w:t xml:space="preserve">4:49158) at </w:t>
      </w:r>
      <w:r>
        <w:rPr>
          <w:sz w:val="50"/>
        </w:rPr>
        <w:t>2018-11-28 13:39:39 -0500</w:t>
      </w:r>
    </w:p>
    <w:p w14:paraId="69D6C9BF" w14:textId="77777777" w:rsidR="00106F71" w:rsidRDefault="00EE33AD">
      <w:pPr>
        <w:spacing w:after="0"/>
        <w:ind w:left="16176" w:right="-372"/>
      </w:pPr>
      <w:r>
        <w:rPr>
          <w:noProof/>
        </w:rPr>
        <w:drawing>
          <wp:inline distT="0" distB="0" distL="0" distR="0" wp14:anchorId="50F74584" wp14:editId="3932B830">
            <wp:extent cx="1447800" cy="1021080"/>
            <wp:effectExtent l="0" t="0" r="0" b="0"/>
            <wp:docPr id="334080" name="Picture 3340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080" name="Picture 334080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69C6B" w14:textId="77777777" w:rsidR="00106F71" w:rsidRDefault="00EE33AD">
      <w:pPr>
        <w:pStyle w:val="Heading1"/>
        <w:spacing w:after="342"/>
        <w:ind w:left="1006"/>
      </w:pPr>
      <w:r>
        <w:lastRenderedPageBreak/>
        <w:t>Exercise: Buffer Overflow Exploit</w:t>
      </w:r>
    </w:p>
    <w:p w14:paraId="48ABB4A0" w14:textId="77777777" w:rsidR="00106F71" w:rsidRDefault="00EE33AD">
      <w:pPr>
        <w:spacing w:after="0"/>
        <w:ind w:left="994" w:hanging="10"/>
      </w:pPr>
      <w:r>
        <w:rPr>
          <w:sz w:val="62"/>
        </w:rPr>
        <w:t>Objectives</w:t>
      </w:r>
    </w:p>
    <w:p w14:paraId="7E3D2C6C" w14:textId="77777777" w:rsidR="00106F71" w:rsidRDefault="00EE33AD">
      <w:pPr>
        <w:spacing w:after="3" w:line="265" w:lineRule="auto"/>
        <w:ind w:left="948" w:firstLine="2"/>
        <w:jc w:val="both"/>
      </w:pPr>
      <w:r>
        <w:rPr>
          <w:noProof/>
        </w:rPr>
        <w:drawing>
          <wp:anchor distT="0" distB="0" distL="114300" distR="114300" simplePos="0" relativeHeight="251681792" behindDoc="0" locked="0" layoutInCell="1" allowOverlap="0" wp14:anchorId="69D0DE1B" wp14:editId="0CE59564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370414" name="Picture 3704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414" name="Picture 370414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After completing this exercise, students will be able to:</w:t>
      </w:r>
    </w:p>
    <w:p w14:paraId="0BDE2452" w14:textId="77777777" w:rsidR="00106F71" w:rsidRDefault="00EE33AD">
      <w:pPr>
        <w:spacing w:after="3" w:line="263" w:lineRule="auto"/>
        <w:ind w:left="994" w:hanging="10"/>
      </w:pPr>
      <w:r>
        <w:rPr>
          <w:sz w:val="50"/>
        </w:rPr>
        <w:t>• Develop a buffer overflow exploit Duration</w:t>
      </w:r>
    </w:p>
    <w:p w14:paraId="642425A5" w14:textId="77777777" w:rsidR="00106F71" w:rsidRDefault="00EE33AD">
      <w:pPr>
        <w:spacing w:after="3" w:line="265" w:lineRule="auto"/>
        <w:ind w:left="960" w:firstLine="2"/>
        <w:jc w:val="both"/>
      </w:pPr>
      <w:r>
        <w:rPr>
          <w:sz w:val="52"/>
        </w:rPr>
        <w:t>This exercise will take approximately 4 hours to complete.</w:t>
      </w:r>
    </w:p>
    <w:p w14:paraId="59C50C32" w14:textId="77777777" w:rsidR="00106F71" w:rsidRDefault="00106F71">
      <w:pPr>
        <w:sectPr w:rsidR="00106F71">
          <w:headerReference w:type="even" r:id="rId107"/>
          <w:headerReference w:type="default" r:id="rId108"/>
          <w:footerReference w:type="even" r:id="rId109"/>
          <w:footerReference w:type="default" r:id="rId110"/>
          <w:headerReference w:type="first" r:id="rId111"/>
          <w:footerReference w:type="first" r:id="rId112"/>
          <w:pgSz w:w="19200" w:h="10800" w:orient="landscape"/>
          <w:pgMar w:top="1029" w:right="612" w:bottom="180" w:left="504" w:header="168" w:footer="720" w:gutter="0"/>
          <w:cols w:space="720"/>
        </w:sectPr>
      </w:pPr>
    </w:p>
    <w:p w14:paraId="7771D186" w14:textId="77777777" w:rsidR="00106F71" w:rsidRDefault="00EE33AD">
      <w:pPr>
        <w:pStyle w:val="Heading2"/>
        <w:spacing w:after="349"/>
        <w:ind w:left="33" w:firstLine="2"/>
      </w:pPr>
      <w:r>
        <w:rPr>
          <w:sz w:val="70"/>
        </w:rPr>
        <w:t>Debrief</w:t>
      </w:r>
    </w:p>
    <w:p w14:paraId="647FE914" w14:textId="77777777" w:rsidR="00106F71" w:rsidRDefault="00EE33AD">
      <w:pPr>
        <w:spacing w:after="0"/>
        <w:ind w:left="-5" w:hanging="10"/>
      </w:pPr>
      <w:r>
        <w:rPr>
          <w:sz w:val="62"/>
        </w:rPr>
        <w:t>General Questions</w:t>
      </w:r>
    </w:p>
    <w:p w14:paraId="1A1D9795" w14:textId="77777777" w:rsidR="00106F71" w:rsidRDefault="00EE33AD">
      <w:pPr>
        <w:numPr>
          <w:ilvl w:val="0"/>
          <w:numId w:val="15"/>
        </w:numPr>
        <w:spacing w:after="3" w:line="265" w:lineRule="auto"/>
        <w:ind w:hanging="540"/>
        <w:jc w:val="both"/>
      </w:pPr>
      <w:r>
        <w:rPr>
          <w:sz w:val="52"/>
        </w:rPr>
        <w:t>How did you feel about this procedure?</w:t>
      </w:r>
    </w:p>
    <w:p w14:paraId="7C4CF782" w14:textId="77777777" w:rsidR="00106F71" w:rsidRDefault="00EE33AD">
      <w:pPr>
        <w:numPr>
          <w:ilvl w:val="0"/>
          <w:numId w:val="15"/>
        </w:numPr>
        <w:spacing w:after="0"/>
        <w:ind w:hanging="540"/>
        <w:jc w:val="both"/>
      </w:pPr>
      <w:r>
        <w:rPr>
          <w:sz w:val="56"/>
        </w:rPr>
        <w:t>Were there any areas in</w:t>
      </w:r>
    </w:p>
    <w:p w14:paraId="2FC021E6" w14:textId="77777777" w:rsidR="00106F71" w:rsidRDefault="00EE33AD">
      <w:pPr>
        <w:spacing w:after="42" w:line="265" w:lineRule="auto"/>
        <w:ind w:left="516" w:firstLine="2"/>
        <w:jc w:val="both"/>
      </w:pPr>
      <w:proofErr w:type="gramStart"/>
      <w:r>
        <w:rPr>
          <w:sz w:val="52"/>
        </w:rPr>
        <w:t>particular where</w:t>
      </w:r>
      <w:proofErr w:type="gramEnd"/>
      <w:r>
        <w:rPr>
          <w:sz w:val="52"/>
        </w:rPr>
        <w:t xml:space="preserve"> you had difficulty?</w:t>
      </w:r>
    </w:p>
    <w:p w14:paraId="78E14F24" w14:textId="77777777" w:rsidR="00106F71" w:rsidRDefault="00EE33AD">
      <w:pPr>
        <w:numPr>
          <w:ilvl w:val="0"/>
          <w:numId w:val="15"/>
        </w:numPr>
        <w:spacing w:after="3" w:line="265" w:lineRule="auto"/>
        <w:ind w:hanging="540"/>
        <w:jc w:val="both"/>
      </w:pPr>
      <w:r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0" wp14:anchorId="5EA0E02A" wp14:editId="5CC485F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339840" name="Picture 3398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840" name="Picture 339840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Do you understand how this relates to the work you will be doing?</w:t>
      </w:r>
    </w:p>
    <w:p w14:paraId="76A60911" w14:textId="77777777" w:rsidR="00106F71" w:rsidRDefault="00EE33AD">
      <w:pPr>
        <w:spacing w:after="26"/>
        <w:ind w:left="-5" w:hanging="10"/>
      </w:pPr>
      <w:r>
        <w:rPr>
          <w:sz w:val="62"/>
        </w:rPr>
        <w:t>Specific Questions</w:t>
      </w:r>
    </w:p>
    <w:p w14:paraId="5AB6CE14" w14:textId="77777777" w:rsidR="00106F71" w:rsidRDefault="00EE33AD">
      <w:pPr>
        <w:numPr>
          <w:ilvl w:val="0"/>
          <w:numId w:val="15"/>
        </w:numPr>
        <w:spacing w:after="3" w:line="265" w:lineRule="auto"/>
        <w:ind w:hanging="540"/>
        <w:jc w:val="both"/>
      </w:pPr>
      <w:r>
        <w:rPr>
          <w:sz w:val="52"/>
        </w:rPr>
        <w:t>What command did you find to be vulnerable?</w:t>
      </w:r>
    </w:p>
    <w:p w14:paraId="320CCDAD" w14:textId="77777777" w:rsidR="00106F71" w:rsidRDefault="00EE33AD">
      <w:pPr>
        <w:numPr>
          <w:ilvl w:val="0"/>
          <w:numId w:val="15"/>
        </w:numPr>
        <w:spacing w:after="33" w:line="262" w:lineRule="auto"/>
        <w:ind w:hanging="540"/>
        <w:jc w:val="both"/>
      </w:pPr>
      <w:r>
        <w:rPr>
          <w:sz w:val="54"/>
        </w:rPr>
        <w:t>Describe the string(s) used to crash the command.</w:t>
      </w:r>
    </w:p>
    <w:p w14:paraId="303B3BB7" w14:textId="77777777" w:rsidR="00106F71" w:rsidRDefault="00EE33AD">
      <w:pPr>
        <w:numPr>
          <w:ilvl w:val="0"/>
          <w:numId w:val="15"/>
        </w:numPr>
        <w:spacing w:after="3" w:line="265" w:lineRule="auto"/>
        <w:ind w:hanging="540"/>
        <w:jc w:val="both"/>
      </w:pPr>
      <w:r>
        <w:rPr>
          <w:sz w:val="52"/>
        </w:rPr>
        <w:t>What registers did you overwrite? Why?</w:t>
      </w:r>
    </w:p>
    <w:p w14:paraId="6B6EBB76" w14:textId="77777777" w:rsidR="00106F71" w:rsidRDefault="00EE33AD">
      <w:pPr>
        <w:numPr>
          <w:ilvl w:val="0"/>
          <w:numId w:val="15"/>
        </w:numPr>
        <w:spacing w:after="3" w:line="265" w:lineRule="auto"/>
        <w:ind w:hanging="540"/>
        <w:jc w:val="both"/>
      </w:pPr>
      <w:r>
        <w:rPr>
          <w:sz w:val="52"/>
        </w:rPr>
        <w:t>Describe any obstacles you had to overcome to exploit this command.</w:t>
      </w:r>
    </w:p>
    <w:p w14:paraId="121A91DC" w14:textId="77777777" w:rsidR="00106F71" w:rsidRDefault="00106F71">
      <w:pPr>
        <w:sectPr w:rsidR="00106F71">
          <w:type w:val="continuous"/>
          <w:pgSz w:w="19200" w:h="10800" w:orient="landscape"/>
          <w:pgMar w:top="1440" w:right="1440" w:bottom="1440" w:left="1488" w:header="720" w:footer="720" w:gutter="0"/>
          <w:cols w:num="2" w:space="791"/>
        </w:sectPr>
      </w:pPr>
    </w:p>
    <w:p w14:paraId="205A5F4B" w14:textId="77777777" w:rsidR="00106F71" w:rsidRDefault="00EE33AD">
      <w:pPr>
        <w:pStyle w:val="Heading2"/>
        <w:ind w:left="7"/>
      </w:pPr>
      <w:r>
        <w:rPr>
          <w:sz w:val="74"/>
        </w:rPr>
        <w:lastRenderedPageBreak/>
        <w:t>Lesson Summary</w:t>
      </w:r>
    </w:p>
    <w:p w14:paraId="460686D4" w14:textId="77777777" w:rsidR="00106F71" w:rsidRDefault="00EE33AD">
      <w:pPr>
        <w:spacing w:after="39"/>
        <w:ind w:left="19" w:hanging="10"/>
      </w:pPr>
      <w:r>
        <w:rPr>
          <w:sz w:val="56"/>
        </w:rPr>
        <w:t>In this lesson we learned</w:t>
      </w:r>
      <w:r>
        <w:rPr>
          <w:sz w:val="56"/>
        </w:rPr>
        <w:t xml:space="preserve"> about:</w:t>
      </w:r>
    </w:p>
    <w:p w14:paraId="036F50E8" w14:textId="77777777" w:rsidR="00106F71" w:rsidRDefault="00EE33AD">
      <w:pPr>
        <w:numPr>
          <w:ilvl w:val="0"/>
          <w:numId w:val="16"/>
        </w:numPr>
        <w:spacing w:after="1" w:line="262" w:lineRule="auto"/>
        <w:ind w:hanging="552"/>
      </w:pPr>
      <w:r>
        <w:rPr>
          <w:noProof/>
        </w:rPr>
        <w:drawing>
          <wp:anchor distT="0" distB="0" distL="114300" distR="114300" simplePos="0" relativeHeight="251683840" behindDoc="0" locked="0" layoutInCell="1" allowOverlap="0" wp14:anchorId="7A556033" wp14:editId="38587931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340201" name="Picture 3402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201" name="Picture 340201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Buffer overflows</w:t>
      </w:r>
    </w:p>
    <w:p w14:paraId="607F783F" w14:textId="77777777" w:rsidR="00106F71" w:rsidRDefault="00EE33AD">
      <w:pPr>
        <w:numPr>
          <w:ilvl w:val="0"/>
          <w:numId w:val="16"/>
        </w:numPr>
        <w:spacing w:after="1" w:line="262" w:lineRule="auto"/>
        <w:ind w:hanging="552"/>
      </w:pPr>
      <w:r>
        <w:rPr>
          <w:sz w:val="54"/>
        </w:rPr>
        <w:t>Definition &amp; identification</w:t>
      </w:r>
    </w:p>
    <w:p w14:paraId="1534E9EC" w14:textId="77777777" w:rsidR="00106F71" w:rsidRDefault="00EE33AD">
      <w:pPr>
        <w:pStyle w:val="Heading3"/>
        <w:ind w:left="1090" w:hanging="10"/>
      </w:pPr>
      <w:r>
        <w:rPr>
          <w:sz w:val="56"/>
        </w:rPr>
        <w:t>• Identifying vulnerabilities</w:t>
      </w:r>
    </w:p>
    <w:p w14:paraId="29FEBED4" w14:textId="77777777" w:rsidR="00106F71" w:rsidRDefault="00EE33AD">
      <w:pPr>
        <w:spacing w:after="20"/>
        <w:ind w:left="10" w:right="-15" w:hanging="10"/>
        <w:jc w:val="right"/>
      </w:pPr>
      <w:r>
        <w:rPr>
          <w:sz w:val="54"/>
        </w:rPr>
        <w:t>• Developing buffer overflow exploits</w:t>
      </w:r>
    </w:p>
    <w:p w14:paraId="2CEB986B" w14:textId="77777777" w:rsidR="00106F71" w:rsidRDefault="00106F71">
      <w:pPr>
        <w:spacing w:after="0"/>
        <w:ind w:left="-1488" w:right="6240"/>
      </w:pPr>
    </w:p>
    <w:tbl>
      <w:tblPr>
        <w:tblStyle w:val="TableGrid"/>
        <w:tblW w:w="16908" w:type="dxa"/>
        <w:tblInd w:w="-268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106F71" w14:paraId="584B01F9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430CB2" w14:textId="77777777" w:rsidR="00106F71" w:rsidRDefault="00EE33AD">
            <w:pPr>
              <w:spacing w:after="0"/>
              <w:jc w:val="center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84864" behindDoc="0" locked="0" layoutInCell="1" allowOverlap="1" wp14:anchorId="352E1F99" wp14:editId="457EFF68">
                      <wp:simplePos x="0" y="0"/>
                      <wp:positionH relativeFrom="column">
                        <wp:posOffset>3911918</wp:posOffset>
                      </wp:positionH>
                      <wp:positionV relativeFrom="paragraph">
                        <wp:posOffset>0</wp:posOffset>
                      </wp:positionV>
                      <wp:extent cx="3886200" cy="563880"/>
                      <wp:effectExtent l="0" t="0" r="0" b="0"/>
                      <wp:wrapSquare wrapText="bothSides"/>
                      <wp:docPr id="370747" name="Group 3707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86200" cy="563880"/>
                                <a:chOff x="0" y="0"/>
                                <a:chExt cx="388620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70416" name="Picture 370416"/>
                                <pic:cNvPicPr/>
                              </pic:nvPicPr>
                              <pic:blipFill>
                                <a:blip r:embed="rId1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9721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45770" name="Picture 345770"/>
                                <pic:cNvPicPr/>
                              </pic:nvPicPr>
                              <pic:blipFill>
                                <a:blip r:embed="rId1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430780" y="541020"/>
                                  <a:ext cx="145542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370747" style="width:306pt;height:44.4pt;position:absolute;mso-position-horizontal-relative:text;mso-position-horizontal:absolute;margin-left:308.025pt;mso-position-vertical-relative:text;margin-top:0pt;" coordsize="38862,5638">
                      <v:shape id="Picture 370416" style="position:absolute;width:15697;height:5486;left:0;top:0;" filled="f">
                        <v:imagedata r:id="rId116"/>
                      </v:shape>
                      <v:shape id="Picture 345770" style="position:absolute;width:14554;height:228;left:24307;top:5410;" filled="f">
                        <v:imagedata r:id="rId117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41915EB" wp14:editId="416AA9BE">
                  <wp:extent cx="2263140" cy="1554480"/>
                  <wp:effectExtent l="0" t="0" r="0" b="0"/>
                  <wp:docPr id="370418" name="Picture 3704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18" name="Picture 370418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314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End of Module 2, </w:t>
            </w:r>
            <w:r>
              <w:rPr>
                <w:sz w:val="88"/>
              </w:rPr>
              <w:lastRenderedPageBreak/>
              <w:t xml:space="preserve">Lesson </w:t>
            </w:r>
            <w:r>
              <w:rPr>
                <w:noProof/>
              </w:rPr>
              <w:drawing>
                <wp:inline distT="0" distB="0" distL="0" distR="0" wp14:anchorId="33FEC1E7" wp14:editId="4F6199A0">
                  <wp:extent cx="1455420" cy="22860"/>
                  <wp:effectExtent l="0" t="0" r="0" b="0"/>
                  <wp:docPr id="345771" name="Picture 3457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771" name="Picture 345771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542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 14</w:t>
            </w:r>
            <w:r>
              <w:rPr>
                <w:noProof/>
              </w:rPr>
              <w:drawing>
                <wp:inline distT="0" distB="0" distL="0" distR="0" wp14:anchorId="6E4F7FBD" wp14:editId="7AE47616">
                  <wp:extent cx="2308860" cy="1554480"/>
                  <wp:effectExtent l="0" t="0" r="0" b="0"/>
                  <wp:docPr id="370420" name="Picture 3704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20" name="Picture 370420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886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978A38" w14:textId="77777777" w:rsidR="00EE33AD" w:rsidRDefault="00EE33AD"/>
    <w:sectPr w:rsidR="00EE33AD">
      <w:type w:val="continuous"/>
      <w:pgSz w:w="19200" w:h="10800" w:orient="landscape"/>
      <w:pgMar w:top="2040" w:right="8136" w:bottom="3797" w:left="148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1789AE" w14:textId="77777777" w:rsidR="00EE33AD" w:rsidRDefault="00EE33AD">
      <w:pPr>
        <w:spacing w:after="0" w:line="240" w:lineRule="auto"/>
      </w:pPr>
      <w:r>
        <w:separator/>
      </w:r>
    </w:p>
  </w:endnote>
  <w:endnote w:type="continuationSeparator" w:id="0">
    <w:p w14:paraId="3E4B2B08" w14:textId="77777777" w:rsidR="00EE33AD" w:rsidRDefault="00EE3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F7A8A" w14:textId="77777777" w:rsidR="00106F71" w:rsidRDefault="00EE33AD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39EC7086" wp14:editId="3EA5A8EF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228" name="Picture 222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28" name="Picture 2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9F153" w14:textId="77777777" w:rsidR="00106F71" w:rsidRDefault="00EE33AD">
    <w:pPr>
      <w:spacing w:after="0"/>
      <w:ind w:left="-1488" w:right="1764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6A741DA0" wp14:editId="03A173F9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28" name="Picture 2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6395A" w14:textId="77777777" w:rsidR="00106F71" w:rsidRDefault="00106F71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42A96" w14:textId="77777777" w:rsidR="00106F71" w:rsidRDefault="00EE33AD">
    <w:pPr>
      <w:spacing w:after="0"/>
      <w:ind w:left="-1488" w:right="17640"/>
    </w:pPr>
    <w:r>
      <w:rPr>
        <w:noProof/>
      </w:rPr>
      <w:drawing>
        <wp:anchor distT="0" distB="0" distL="114300" distR="114300" simplePos="0" relativeHeight="251663360" behindDoc="0" locked="0" layoutInCell="1" allowOverlap="0" wp14:anchorId="63EAB9B3" wp14:editId="3EE2E23E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28" name="Picture 2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719FB9" w14:textId="77777777" w:rsidR="00106F71" w:rsidRDefault="00EE33AD">
    <w:pPr>
      <w:spacing w:after="0"/>
      <w:ind w:left="-1464" w:right="17340"/>
    </w:pPr>
    <w:r>
      <w:rPr>
        <w:noProof/>
      </w:rPr>
      <w:drawing>
        <wp:anchor distT="0" distB="0" distL="114300" distR="114300" simplePos="0" relativeHeight="251664384" behindDoc="0" locked="0" layoutInCell="1" allowOverlap="0" wp14:anchorId="210E32AD" wp14:editId="38BADBA2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28" name="Picture 2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02FD5" w14:textId="77777777" w:rsidR="00106F71" w:rsidRDefault="00106F71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67CA2" w14:textId="77777777" w:rsidR="00106F71" w:rsidRDefault="00EE33AD">
    <w:pPr>
      <w:spacing w:after="0"/>
      <w:ind w:left="-1464" w:right="17340"/>
    </w:pPr>
    <w:r>
      <w:rPr>
        <w:noProof/>
      </w:rPr>
      <w:drawing>
        <wp:anchor distT="0" distB="0" distL="114300" distR="114300" simplePos="0" relativeHeight="251665408" behindDoc="0" locked="0" layoutInCell="1" allowOverlap="0" wp14:anchorId="7388A5F2" wp14:editId="5C533BC9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28" name="Picture 2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9BA33" w14:textId="77777777" w:rsidR="00106F71" w:rsidRDefault="00106F71"/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107476" w14:textId="77777777" w:rsidR="00106F71" w:rsidRDefault="00106F71"/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1AF57" w14:textId="77777777" w:rsidR="00106F71" w:rsidRDefault="00106F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2C75E" w14:textId="77777777" w:rsidR="00106F71" w:rsidRDefault="00EE33AD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744EB402" wp14:editId="0A5CB31B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28" name="Picture 2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F70A0" w14:textId="77777777" w:rsidR="00106F71" w:rsidRDefault="00106F7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3BA5E" w14:textId="77777777" w:rsidR="00106F71" w:rsidRDefault="00106F7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92FCE" w14:textId="77777777" w:rsidR="00106F71" w:rsidRDefault="00EE33AD">
    <w:pPr>
      <w:spacing w:after="0"/>
      <w:ind w:left="-1224" w:right="17184"/>
    </w:pPr>
    <w:r>
      <w:rPr>
        <w:noProof/>
      </w:rPr>
      <w:drawing>
        <wp:anchor distT="0" distB="0" distL="114300" distR="114300" simplePos="0" relativeHeight="251660288" behindDoc="0" locked="0" layoutInCell="1" allowOverlap="0" wp14:anchorId="214FC862" wp14:editId="0CC72C93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28" name="Picture 2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E5F0C" w14:textId="77777777" w:rsidR="00106F71" w:rsidRDefault="00EE33AD">
    <w:pPr>
      <w:spacing w:after="0"/>
      <w:ind w:left="-1224" w:right="17184"/>
    </w:pPr>
    <w:r>
      <w:rPr>
        <w:noProof/>
      </w:rPr>
      <w:drawing>
        <wp:anchor distT="0" distB="0" distL="114300" distR="114300" simplePos="0" relativeHeight="251661312" behindDoc="0" locked="0" layoutInCell="1" allowOverlap="0" wp14:anchorId="5005B621" wp14:editId="0628E8B5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28" name="Picture 2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70DE5E" w14:textId="77777777" w:rsidR="00106F71" w:rsidRDefault="00106F71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9A6AB" w14:textId="77777777" w:rsidR="00106F71" w:rsidRDefault="00106F71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D3999" w14:textId="77777777" w:rsidR="00106F71" w:rsidRDefault="00106F7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1C7815" w14:textId="77777777" w:rsidR="00EE33AD" w:rsidRDefault="00EE33AD">
      <w:pPr>
        <w:spacing w:after="0" w:line="240" w:lineRule="auto"/>
      </w:pPr>
      <w:r>
        <w:separator/>
      </w:r>
    </w:p>
  </w:footnote>
  <w:footnote w:type="continuationSeparator" w:id="0">
    <w:p w14:paraId="0D0669F7" w14:textId="77777777" w:rsidR="00EE33AD" w:rsidRDefault="00EE33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2F787" w14:textId="77777777" w:rsidR="00106F71" w:rsidRDefault="00EE33AD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0480D" w14:textId="77777777" w:rsidR="00106F71" w:rsidRDefault="00EE33AD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0537F" w14:textId="77777777" w:rsidR="00106F71" w:rsidRDefault="00EE33AD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0FB8C6" w14:textId="77777777" w:rsidR="00106F71" w:rsidRDefault="00EE33AD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6E83A" w14:textId="77777777" w:rsidR="00106F71" w:rsidRDefault="00EE33AD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087DF" w14:textId="77777777" w:rsidR="00106F71" w:rsidRDefault="00EE33AD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4E4685" w14:textId="77777777" w:rsidR="00106F71" w:rsidRDefault="00EE33AD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7F175" w14:textId="77777777" w:rsidR="00106F71" w:rsidRDefault="00EE33AD">
    <w:pPr>
      <w:spacing w:after="0"/>
      <w:ind w:left="-1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BF4D3" w14:textId="77777777" w:rsidR="00106F71" w:rsidRDefault="00EE33AD">
    <w:pPr>
      <w:spacing w:after="0"/>
      <w:ind w:left="-1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E22B5" w14:textId="77777777" w:rsidR="00106F71" w:rsidRDefault="00EE33AD">
    <w:pPr>
      <w:spacing w:after="0"/>
      <w:ind w:left="-1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6A5BA" w14:textId="77777777" w:rsidR="00106F71" w:rsidRDefault="00EE33AD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509B3" w14:textId="77777777" w:rsidR="00106F71" w:rsidRDefault="00106F7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81346B" w14:textId="77777777" w:rsidR="00106F71" w:rsidRDefault="00EE33AD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25AED" w14:textId="77777777" w:rsidR="00106F71" w:rsidRDefault="00EE33AD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FA6F6" w14:textId="77777777" w:rsidR="00106F71" w:rsidRDefault="00EE33AD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3CC33" w14:textId="77777777" w:rsidR="00106F71" w:rsidRDefault="00EE33AD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0391E" w14:textId="77777777" w:rsidR="00106F71" w:rsidRDefault="00EE33AD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F61B9" w14:textId="77777777" w:rsidR="00106F71" w:rsidRDefault="00EE33AD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035" style="width:2pt;height:2pt" coordsize="" o:spt="100" o:bullet="t" adj="0,,0" path="" stroked="f">
        <v:stroke joinstyle="miter"/>
        <v:imagedata r:id="rId1" o:title="image106"/>
        <v:formulas/>
        <v:path o:connecttype="segments"/>
      </v:shape>
    </w:pict>
  </w:numPicBullet>
  <w:abstractNum w:abstractNumId="0" w15:restartNumberingAfterBreak="0">
    <w:nsid w:val="15D3645D"/>
    <w:multiLevelType w:val="hybridMultilevel"/>
    <w:tmpl w:val="0D7A7EDA"/>
    <w:lvl w:ilvl="0" w:tplc="FAD2DD1C">
      <w:start w:val="1"/>
      <w:numFmt w:val="bullet"/>
      <w:lvlText w:val="•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3A4CCBC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E028DD7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EC365F2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CF2694E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7AF0D3E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C5D6448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4DF064B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171CE51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CF81B8D"/>
    <w:multiLevelType w:val="hybridMultilevel"/>
    <w:tmpl w:val="385806C0"/>
    <w:lvl w:ilvl="0" w:tplc="4C26DCA6">
      <w:start w:val="1"/>
      <w:numFmt w:val="bullet"/>
      <w:lvlText w:val="•"/>
      <w:lvlJc w:val="left"/>
      <w:pPr>
        <w:ind w:left="16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BAAC1D0">
      <w:start w:val="1"/>
      <w:numFmt w:val="bullet"/>
      <w:lvlText w:val="o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8C262E6">
      <w:start w:val="1"/>
      <w:numFmt w:val="bullet"/>
      <w:lvlText w:val="▪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80CA29C6">
      <w:start w:val="1"/>
      <w:numFmt w:val="bullet"/>
      <w:lvlText w:val="•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9A66BA6">
      <w:start w:val="1"/>
      <w:numFmt w:val="bullet"/>
      <w:lvlText w:val="o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99AE3C8">
      <w:start w:val="1"/>
      <w:numFmt w:val="bullet"/>
      <w:lvlText w:val="▪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13341F26">
      <w:start w:val="1"/>
      <w:numFmt w:val="bullet"/>
      <w:lvlText w:val="•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040CC0E">
      <w:start w:val="1"/>
      <w:numFmt w:val="bullet"/>
      <w:lvlText w:val="o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A6C6302">
      <w:start w:val="1"/>
      <w:numFmt w:val="bullet"/>
      <w:lvlText w:val="▪"/>
      <w:lvlJc w:val="left"/>
      <w:pPr>
        <w:ind w:left="72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478368F"/>
    <w:multiLevelType w:val="hybridMultilevel"/>
    <w:tmpl w:val="BA5E5736"/>
    <w:lvl w:ilvl="0" w:tplc="42BC795A">
      <w:start w:val="1"/>
      <w:numFmt w:val="bullet"/>
      <w:lvlText w:val="•"/>
      <w:lvlJc w:val="left"/>
      <w:pPr>
        <w:ind w:left="20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17C18EA">
      <w:start w:val="1"/>
      <w:numFmt w:val="bullet"/>
      <w:lvlText w:val="o"/>
      <w:lvlJc w:val="left"/>
      <w:pPr>
        <w:ind w:left="16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A902702">
      <w:start w:val="1"/>
      <w:numFmt w:val="bullet"/>
      <w:lvlText w:val="▪"/>
      <w:lvlJc w:val="left"/>
      <w:pPr>
        <w:ind w:left="23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03040E50">
      <w:start w:val="1"/>
      <w:numFmt w:val="bullet"/>
      <w:lvlText w:val="•"/>
      <w:lvlJc w:val="left"/>
      <w:pPr>
        <w:ind w:left="30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59B28674">
      <w:start w:val="1"/>
      <w:numFmt w:val="bullet"/>
      <w:lvlText w:val="o"/>
      <w:lvlJc w:val="left"/>
      <w:pPr>
        <w:ind w:left="37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A0E2708A">
      <w:start w:val="1"/>
      <w:numFmt w:val="bullet"/>
      <w:lvlText w:val="▪"/>
      <w:lvlJc w:val="left"/>
      <w:pPr>
        <w:ind w:left="45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0003A7E">
      <w:start w:val="1"/>
      <w:numFmt w:val="bullet"/>
      <w:lvlText w:val="•"/>
      <w:lvlJc w:val="left"/>
      <w:pPr>
        <w:ind w:left="52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0C89D84">
      <w:start w:val="1"/>
      <w:numFmt w:val="bullet"/>
      <w:lvlText w:val="o"/>
      <w:lvlJc w:val="left"/>
      <w:pPr>
        <w:ind w:left="59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F60748E">
      <w:start w:val="1"/>
      <w:numFmt w:val="bullet"/>
      <w:lvlText w:val="▪"/>
      <w:lvlJc w:val="left"/>
      <w:pPr>
        <w:ind w:left="66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1D9040F"/>
    <w:multiLevelType w:val="hybridMultilevel"/>
    <w:tmpl w:val="E90C0CDE"/>
    <w:lvl w:ilvl="0" w:tplc="195C2386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37CADC4">
      <w:start w:val="1"/>
      <w:numFmt w:val="bullet"/>
      <w:lvlText w:val="o"/>
      <w:lvlJc w:val="left"/>
      <w:pPr>
        <w:ind w:left="13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DC9A97D6">
      <w:start w:val="1"/>
      <w:numFmt w:val="bullet"/>
      <w:lvlText w:val="▪"/>
      <w:lvlJc w:val="left"/>
      <w:pPr>
        <w:ind w:left="20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876CCBD0">
      <w:start w:val="1"/>
      <w:numFmt w:val="bullet"/>
      <w:lvlText w:val="•"/>
      <w:lvlJc w:val="left"/>
      <w:pPr>
        <w:ind w:left="28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74623D84">
      <w:start w:val="1"/>
      <w:numFmt w:val="bullet"/>
      <w:lvlText w:val="o"/>
      <w:lvlJc w:val="left"/>
      <w:pPr>
        <w:ind w:left="35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8287E8E">
      <w:start w:val="1"/>
      <w:numFmt w:val="bullet"/>
      <w:lvlText w:val="▪"/>
      <w:lvlJc w:val="left"/>
      <w:pPr>
        <w:ind w:left="42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7FE4E2E">
      <w:start w:val="1"/>
      <w:numFmt w:val="bullet"/>
      <w:lvlText w:val="•"/>
      <w:lvlJc w:val="left"/>
      <w:pPr>
        <w:ind w:left="49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A824FB00">
      <w:start w:val="1"/>
      <w:numFmt w:val="bullet"/>
      <w:lvlText w:val="o"/>
      <w:lvlJc w:val="left"/>
      <w:pPr>
        <w:ind w:left="56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C6E6664">
      <w:start w:val="1"/>
      <w:numFmt w:val="bullet"/>
      <w:lvlText w:val="▪"/>
      <w:lvlJc w:val="left"/>
      <w:pPr>
        <w:ind w:left="64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228667A"/>
    <w:multiLevelType w:val="hybridMultilevel"/>
    <w:tmpl w:val="5A5CE994"/>
    <w:lvl w:ilvl="0" w:tplc="99AAA200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6BAB054">
      <w:start w:val="1"/>
      <w:numFmt w:val="bullet"/>
      <w:lvlText w:val="o"/>
      <w:lvlJc w:val="left"/>
      <w:pPr>
        <w:ind w:left="12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BA46E72">
      <w:start w:val="1"/>
      <w:numFmt w:val="bullet"/>
      <w:lvlText w:val="▪"/>
      <w:lvlJc w:val="left"/>
      <w:pPr>
        <w:ind w:left="20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A6D0FF02">
      <w:start w:val="1"/>
      <w:numFmt w:val="bullet"/>
      <w:lvlText w:val="•"/>
      <w:lvlJc w:val="left"/>
      <w:pPr>
        <w:ind w:left="27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81B45FEE">
      <w:start w:val="1"/>
      <w:numFmt w:val="bullet"/>
      <w:lvlText w:val="o"/>
      <w:lvlJc w:val="left"/>
      <w:pPr>
        <w:ind w:left="34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2B4A580">
      <w:start w:val="1"/>
      <w:numFmt w:val="bullet"/>
      <w:lvlText w:val="▪"/>
      <w:lvlJc w:val="left"/>
      <w:pPr>
        <w:ind w:left="41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E14941E">
      <w:start w:val="1"/>
      <w:numFmt w:val="bullet"/>
      <w:lvlText w:val="•"/>
      <w:lvlJc w:val="left"/>
      <w:pPr>
        <w:ind w:left="48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B94402FE">
      <w:start w:val="1"/>
      <w:numFmt w:val="bullet"/>
      <w:lvlText w:val="o"/>
      <w:lvlJc w:val="left"/>
      <w:pPr>
        <w:ind w:left="56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3D0FDAC">
      <w:start w:val="1"/>
      <w:numFmt w:val="bullet"/>
      <w:lvlText w:val="▪"/>
      <w:lvlJc w:val="left"/>
      <w:pPr>
        <w:ind w:left="63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57576F4"/>
    <w:multiLevelType w:val="hybridMultilevel"/>
    <w:tmpl w:val="A508A884"/>
    <w:lvl w:ilvl="0" w:tplc="6EE0E222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A4C266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CF61C3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F89C3E0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DD0FBC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66D457C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BA6A2AB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AEA78C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1390FAF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074759C"/>
    <w:multiLevelType w:val="hybridMultilevel"/>
    <w:tmpl w:val="5DF4CD3A"/>
    <w:lvl w:ilvl="0" w:tplc="A72CC09E">
      <w:start w:val="1"/>
      <w:numFmt w:val="bullet"/>
      <w:lvlText w:val="•"/>
      <w:lvlJc w:val="left"/>
      <w:pPr>
        <w:ind w:left="26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05F26C66">
      <w:start w:val="1"/>
      <w:numFmt w:val="bullet"/>
      <w:lvlText w:val="o"/>
      <w:lvlJc w:val="left"/>
      <w:pPr>
        <w:ind w:left="18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DF3233DC">
      <w:start w:val="1"/>
      <w:numFmt w:val="bullet"/>
      <w:lvlText w:val="▪"/>
      <w:lvlJc w:val="left"/>
      <w:pPr>
        <w:ind w:left="25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DC089CE2">
      <w:start w:val="1"/>
      <w:numFmt w:val="bullet"/>
      <w:lvlText w:val="•"/>
      <w:lvlJc w:val="left"/>
      <w:pPr>
        <w:ind w:left="33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3B0CB036">
      <w:start w:val="1"/>
      <w:numFmt w:val="bullet"/>
      <w:lvlText w:val="o"/>
      <w:lvlJc w:val="left"/>
      <w:pPr>
        <w:ind w:left="40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BC5CA72A">
      <w:start w:val="1"/>
      <w:numFmt w:val="bullet"/>
      <w:lvlText w:val="▪"/>
      <w:lvlJc w:val="left"/>
      <w:pPr>
        <w:ind w:left="47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72BAA47A">
      <w:start w:val="1"/>
      <w:numFmt w:val="bullet"/>
      <w:lvlText w:val="•"/>
      <w:lvlJc w:val="left"/>
      <w:pPr>
        <w:ind w:left="5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71EE5AE8">
      <w:start w:val="1"/>
      <w:numFmt w:val="bullet"/>
      <w:lvlText w:val="o"/>
      <w:lvlJc w:val="left"/>
      <w:pPr>
        <w:ind w:left="6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019050EE">
      <w:start w:val="1"/>
      <w:numFmt w:val="bullet"/>
      <w:lvlText w:val="▪"/>
      <w:lvlJc w:val="left"/>
      <w:pPr>
        <w:ind w:left="6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8925CE6"/>
    <w:multiLevelType w:val="hybridMultilevel"/>
    <w:tmpl w:val="43161D74"/>
    <w:lvl w:ilvl="0" w:tplc="3FC4D5AC">
      <w:start w:val="1"/>
      <w:numFmt w:val="bullet"/>
      <w:lvlText w:val="•"/>
      <w:lvlJc w:val="left"/>
      <w:pPr>
        <w:ind w:left="10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CACED994">
      <w:start w:val="1"/>
      <w:numFmt w:val="bullet"/>
      <w:lvlText w:val="o"/>
      <w:lvlJc w:val="left"/>
      <w:pPr>
        <w:ind w:left="17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DA0CC20">
      <w:start w:val="1"/>
      <w:numFmt w:val="bullet"/>
      <w:lvlText w:val="▪"/>
      <w:lvlJc w:val="left"/>
      <w:pPr>
        <w:ind w:left="24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9F68CDDA">
      <w:start w:val="1"/>
      <w:numFmt w:val="bullet"/>
      <w:lvlText w:val="•"/>
      <w:lvlJc w:val="left"/>
      <w:pPr>
        <w:ind w:left="31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CF48B65A">
      <w:start w:val="1"/>
      <w:numFmt w:val="bullet"/>
      <w:lvlText w:val="o"/>
      <w:lvlJc w:val="left"/>
      <w:pPr>
        <w:ind w:left="39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2B6B756">
      <w:start w:val="1"/>
      <w:numFmt w:val="bullet"/>
      <w:lvlText w:val="▪"/>
      <w:lvlJc w:val="left"/>
      <w:pPr>
        <w:ind w:left="46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E3C22B64">
      <w:start w:val="1"/>
      <w:numFmt w:val="bullet"/>
      <w:lvlText w:val="•"/>
      <w:lvlJc w:val="left"/>
      <w:pPr>
        <w:ind w:left="5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10587FE8">
      <w:start w:val="1"/>
      <w:numFmt w:val="bullet"/>
      <w:lvlText w:val="o"/>
      <w:lvlJc w:val="left"/>
      <w:pPr>
        <w:ind w:left="60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4A02EE4">
      <w:start w:val="1"/>
      <w:numFmt w:val="bullet"/>
      <w:lvlText w:val="▪"/>
      <w:lvlJc w:val="left"/>
      <w:pPr>
        <w:ind w:left="67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8032647"/>
    <w:multiLevelType w:val="hybridMultilevel"/>
    <w:tmpl w:val="3B28DAFA"/>
    <w:lvl w:ilvl="0" w:tplc="281AC186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B79C6BC2">
      <w:start w:val="1"/>
      <w:numFmt w:val="bullet"/>
      <w:lvlText w:val="o"/>
      <w:lvlJc w:val="left"/>
      <w:pPr>
        <w:ind w:left="1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73CA7326">
      <w:start w:val="1"/>
      <w:numFmt w:val="bullet"/>
      <w:lvlText w:val="▪"/>
      <w:lvlJc w:val="left"/>
      <w:pPr>
        <w:ind w:left="19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CF2A880">
      <w:start w:val="1"/>
      <w:numFmt w:val="bullet"/>
      <w:lvlText w:val="•"/>
      <w:lvlJc w:val="left"/>
      <w:pPr>
        <w:ind w:left="26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BE4B70A">
      <w:start w:val="1"/>
      <w:numFmt w:val="bullet"/>
      <w:lvlText w:val="o"/>
      <w:lvlJc w:val="left"/>
      <w:pPr>
        <w:ind w:left="33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77125AD4">
      <w:start w:val="1"/>
      <w:numFmt w:val="bullet"/>
      <w:lvlText w:val="▪"/>
      <w:lvlJc w:val="left"/>
      <w:pPr>
        <w:ind w:left="40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E58A64D6">
      <w:start w:val="1"/>
      <w:numFmt w:val="bullet"/>
      <w:lvlText w:val="•"/>
      <w:lvlJc w:val="left"/>
      <w:pPr>
        <w:ind w:left="48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E37CC552">
      <w:start w:val="1"/>
      <w:numFmt w:val="bullet"/>
      <w:lvlText w:val="o"/>
      <w:lvlJc w:val="left"/>
      <w:pPr>
        <w:ind w:left="55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7378239E">
      <w:start w:val="1"/>
      <w:numFmt w:val="bullet"/>
      <w:lvlText w:val="▪"/>
      <w:lvlJc w:val="left"/>
      <w:pPr>
        <w:ind w:left="62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BBE500D"/>
    <w:multiLevelType w:val="hybridMultilevel"/>
    <w:tmpl w:val="B4689260"/>
    <w:lvl w:ilvl="0" w:tplc="0C6E50A0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7049B3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5C40892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1F4FEB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89EE7C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9061A2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CCAFD3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1C6DF6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BB0239E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1E67D45"/>
    <w:multiLevelType w:val="hybridMultilevel"/>
    <w:tmpl w:val="12129BD0"/>
    <w:lvl w:ilvl="0" w:tplc="DF9CEB32">
      <w:start w:val="1"/>
      <w:numFmt w:val="bullet"/>
      <w:lvlText w:val="•"/>
      <w:lvlJc w:val="left"/>
      <w:pPr>
        <w:ind w:left="13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7EB0B238">
      <w:start w:val="1"/>
      <w:numFmt w:val="bullet"/>
      <w:lvlText w:val="o"/>
      <w:lvlJc w:val="left"/>
      <w:pPr>
        <w:ind w:left="21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904E6C4A">
      <w:start w:val="1"/>
      <w:numFmt w:val="bullet"/>
      <w:lvlText w:val="▪"/>
      <w:lvlJc w:val="left"/>
      <w:pPr>
        <w:ind w:left="28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CB1A1AF8">
      <w:start w:val="1"/>
      <w:numFmt w:val="bullet"/>
      <w:lvlText w:val="•"/>
      <w:lvlJc w:val="left"/>
      <w:pPr>
        <w:ind w:left="35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0726A206">
      <w:start w:val="1"/>
      <w:numFmt w:val="bullet"/>
      <w:lvlText w:val="o"/>
      <w:lvlJc w:val="left"/>
      <w:pPr>
        <w:ind w:left="43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4D18FC26">
      <w:start w:val="1"/>
      <w:numFmt w:val="bullet"/>
      <w:lvlText w:val="▪"/>
      <w:lvlJc w:val="left"/>
      <w:pPr>
        <w:ind w:left="50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D7B0F632">
      <w:start w:val="1"/>
      <w:numFmt w:val="bullet"/>
      <w:lvlText w:val="•"/>
      <w:lvlJc w:val="left"/>
      <w:pPr>
        <w:ind w:left="57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86DC4D8A">
      <w:start w:val="1"/>
      <w:numFmt w:val="bullet"/>
      <w:lvlText w:val="o"/>
      <w:lvlJc w:val="left"/>
      <w:pPr>
        <w:ind w:left="64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1B06127A">
      <w:start w:val="1"/>
      <w:numFmt w:val="bullet"/>
      <w:lvlText w:val="▪"/>
      <w:lvlJc w:val="left"/>
      <w:pPr>
        <w:ind w:left="71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4154210"/>
    <w:multiLevelType w:val="hybridMultilevel"/>
    <w:tmpl w:val="26E6ACFC"/>
    <w:lvl w:ilvl="0" w:tplc="E5EC43A0">
      <w:start w:val="1"/>
      <w:numFmt w:val="bullet"/>
      <w:lvlText w:val="•"/>
      <w:lvlPicBulletId w:val="0"/>
      <w:lvlJc w:val="left"/>
      <w:pPr>
        <w:ind w:left="16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B5C86D66">
      <w:start w:val="1"/>
      <w:numFmt w:val="bullet"/>
      <w:lvlText w:val="o"/>
      <w:lvlJc w:val="left"/>
      <w:pPr>
        <w:ind w:left="1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7E36727C">
      <w:start w:val="1"/>
      <w:numFmt w:val="bullet"/>
      <w:lvlText w:val="▪"/>
      <w:lvlJc w:val="left"/>
      <w:pPr>
        <w:ind w:left="2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9932A290">
      <w:start w:val="1"/>
      <w:numFmt w:val="bullet"/>
      <w:lvlText w:val="•"/>
      <w:lvlJc w:val="left"/>
      <w:pPr>
        <w:ind w:left="3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DE90C136">
      <w:start w:val="1"/>
      <w:numFmt w:val="bullet"/>
      <w:lvlText w:val="o"/>
      <w:lvlJc w:val="left"/>
      <w:pPr>
        <w:ind w:left="4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C7B4BFC6">
      <w:start w:val="1"/>
      <w:numFmt w:val="bullet"/>
      <w:lvlText w:val="▪"/>
      <w:lvlJc w:val="left"/>
      <w:pPr>
        <w:ind w:left="4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7F2EA1CA">
      <w:start w:val="1"/>
      <w:numFmt w:val="bullet"/>
      <w:lvlText w:val="•"/>
      <w:lvlJc w:val="left"/>
      <w:pPr>
        <w:ind w:left="5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478C53F8">
      <w:start w:val="1"/>
      <w:numFmt w:val="bullet"/>
      <w:lvlText w:val="o"/>
      <w:lvlJc w:val="left"/>
      <w:pPr>
        <w:ind w:left="62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B2305926">
      <w:start w:val="1"/>
      <w:numFmt w:val="bullet"/>
      <w:lvlText w:val="▪"/>
      <w:lvlJc w:val="left"/>
      <w:pPr>
        <w:ind w:left="69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4A608DC"/>
    <w:multiLevelType w:val="hybridMultilevel"/>
    <w:tmpl w:val="3DF65886"/>
    <w:lvl w:ilvl="0" w:tplc="999C80F4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BDE36C2">
      <w:start w:val="1"/>
      <w:numFmt w:val="bullet"/>
      <w:lvlText w:val="o"/>
      <w:lvlJc w:val="left"/>
      <w:pPr>
        <w:ind w:left="11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13E483D4">
      <w:start w:val="1"/>
      <w:numFmt w:val="bullet"/>
      <w:lvlText w:val="▪"/>
      <w:lvlJc w:val="left"/>
      <w:pPr>
        <w:ind w:left="18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7D8DDCA">
      <w:start w:val="1"/>
      <w:numFmt w:val="bullet"/>
      <w:lvlText w:val="•"/>
      <w:lvlJc w:val="left"/>
      <w:pPr>
        <w:ind w:left="25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39389AE6">
      <w:start w:val="1"/>
      <w:numFmt w:val="bullet"/>
      <w:lvlText w:val="o"/>
      <w:lvlJc w:val="left"/>
      <w:pPr>
        <w:ind w:left="33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F38E3C92">
      <w:start w:val="1"/>
      <w:numFmt w:val="bullet"/>
      <w:lvlText w:val="▪"/>
      <w:lvlJc w:val="left"/>
      <w:pPr>
        <w:ind w:left="40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0F6E4904">
      <w:start w:val="1"/>
      <w:numFmt w:val="bullet"/>
      <w:lvlText w:val="•"/>
      <w:lvlJc w:val="left"/>
      <w:pPr>
        <w:ind w:left="47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8906FEC">
      <w:start w:val="1"/>
      <w:numFmt w:val="bullet"/>
      <w:lvlText w:val="o"/>
      <w:lvlJc w:val="left"/>
      <w:pPr>
        <w:ind w:left="54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28D28158">
      <w:start w:val="1"/>
      <w:numFmt w:val="bullet"/>
      <w:lvlText w:val="▪"/>
      <w:lvlJc w:val="left"/>
      <w:pPr>
        <w:ind w:left="61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5FB1A11"/>
    <w:multiLevelType w:val="hybridMultilevel"/>
    <w:tmpl w:val="60D66D0A"/>
    <w:lvl w:ilvl="0" w:tplc="71089896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3C40E432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DC5E800A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EA6646E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0340272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31BA1E9C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BE844E4C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99A5E2E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7E5ADC6C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3CC315C"/>
    <w:multiLevelType w:val="hybridMultilevel"/>
    <w:tmpl w:val="BB6A80CA"/>
    <w:lvl w:ilvl="0" w:tplc="3266FCB4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BACCF02">
      <w:start w:val="1"/>
      <w:numFmt w:val="bullet"/>
      <w:lvlText w:val="o"/>
      <w:lvlJc w:val="left"/>
      <w:pPr>
        <w:ind w:left="12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206E88CE">
      <w:start w:val="1"/>
      <w:numFmt w:val="bullet"/>
      <w:lvlText w:val="▪"/>
      <w:lvlJc w:val="left"/>
      <w:pPr>
        <w:ind w:left="19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BA54A628">
      <w:start w:val="1"/>
      <w:numFmt w:val="bullet"/>
      <w:lvlText w:val="•"/>
      <w:lvlJc w:val="left"/>
      <w:pPr>
        <w:ind w:left="26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642F0B8">
      <w:start w:val="1"/>
      <w:numFmt w:val="bullet"/>
      <w:lvlText w:val="o"/>
      <w:lvlJc w:val="left"/>
      <w:pPr>
        <w:ind w:left="33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C28DEE4">
      <w:start w:val="1"/>
      <w:numFmt w:val="bullet"/>
      <w:lvlText w:val="▪"/>
      <w:lvlJc w:val="left"/>
      <w:pPr>
        <w:ind w:left="41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DB03766">
      <w:start w:val="1"/>
      <w:numFmt w:val="bullet"/>
      <w:lvlText w:val="•"/>
      <w:lvlJc w:val="left"/>
      <w:pPr>
        <w:ind w:left="48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62C7E22">
      <w:start w:val="1"/>
      <w:numFmt w:val="bullet"/>
      <w:lvlText w:val="o"/>
      <w:lvlJc w:val="left"/>
      <w:pPr>
        <w:ind w:left="5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99AF0E4">
      <w:start w:val="1"/>
      <w:numFmt w:val="bullet"/>
      <w:lvlText w:val="▪"/>
      <w:lvlJc w:val="left"/>
      <w:pPr>
        <w:ind w:left="62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99239A7"/>
    <w:multiLevelType w:val="hybridMultilevel"/>
    <w:tmpl w:val="F91EB5BE"/>
    <w:lvl w:ilvl="0" w:tplc="D0366008">
      <w:start w:val="1"/>
      <w:numFmt w:val="bullet"/>
      <w:lvlText w:val="•"/>
      <w:lvlJc w:val="left"/>
      <w:pPr>
        <w:ind w:left="10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7C064DBE">
      <w:start w:val="1"/>
      <w:numFmt w:val="bullet"/>
      <w:lvlText w:val="o"/>
      <w:lvlJc w:val="left"/>
      <w:pPr>
        <w:ind w:left="16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E33E6B7E">
      <w:start w:val="1"/>
      <w:numFmt w:val="bullet"/>
      <w:lvlText w:val="▪"/>
      <w:lvlJc w:val="left"/>
      <w:pPr>
        <w:ind w:left="23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3BE66578">
      <w:start w:val="1"/>
      <w:numFmt w:val="bullet"/>
      <w:lvlText w:val="•"/>
      <w:lvlJc w:val="left"/>
      <w:pPr>
        <w:ind w:left="30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208CFCB0">
      <w:start w:val="1"/>
      <w:numFmt w:val="bullet"/>
      <w:lvlText w:val="o"/>
      <w:lvlJc w:val="left"/>
      <w:pPr>
        <w:ind w:left="37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A27A8E54">
      <w:start w:val="1"/>
      <w:numFmt w:val="bullet"/>
      <w:lvlText w:val="▪"/>
      <w:lvlJc w:val="left"/>
      <w:pPr>
        <w:ind w:left="45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D88E6FD2">
      <w:start w:val="1"/>
      <w:numFmt w:val="bullet"/>
      <w:lvlText w:val="•"/>
      <w:lvlJc w:val="left"/>
      <w:pPr>
        <w:ind w:left="52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43C2BD24">
      <w:start w:val="1"/>
      <w:numFmt w:val="bullet"/>
      <w:lvlText w:val="o"/>
      <w:lvlJc w:val="left"/>
      <w:pPr>
        <w:ind w:left="59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86BC4FA4">
      <w:start w:val="1"/>
      <w:numFmt w:val="bullet"/>
      <w:lvlText w:val="▪"/>
      <w:lvlJc w:val="left"/>
      <w:pPr>
        <w:ind w:left="66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3"/>
  </w:num>
  <w:num w:numId="2">
    <w:abstractNumId w:val="9"/>
  </w:num>
  <w:num w:numId="3">
    <w:abstractNumId w:val="12"/>
  </w:num>
  <w:num w:numId="4">
    <w:abstractNumId w:val="8"/>
  </w:num>
  <w:num w:numId="5">
    <w:abstractNumId w:val="10"/>
  </w:num>
  <w:num w:numId="6">
    <w:abstractNumId w:val="0"/>
  </w:num>
  <w:num w:numId="7">
    <w:abstractNumId w:val="1"/>
  </w:num>
  <w:num w:numId="8">
    <w:abstractNumId w:val="11"/>
  </w:num>
  <w:num w:numId="9">
    <w:abstractNumId w:val="5"/>
  </w:num>
  <w:num w:numId="10">
    <w:abstractNumId w:val="7"/>
  </w:num>
  <w:num w:numId="11">
    <w:abstractNumId w:val="4"/>
  </w:num>
  <w:num w:numId="12">
    <w:abstractNumId w:val="3"/>
  </w:num>
  <w:num w:numId="13">
    <w:abstractNumId w:val="6"/>
  </w:num>
  <w:num w:numId="14">
    <w:abstractNumId w:val="2"/>
  </w:num>
  <w:num w:numId="15">
    <w:abstractNumId w:val="1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DU0NDaxMDQ2M7VU0lEKTi0uzszPAykwrAUAaxQZpiwAAAA="/>
  </w:docVars>
  <w:rsids>
    <w:rsidRoot w:val="00106F71"/>
    <w:rsid w:val="00106F71"/>
    <w:rsid w:val="00D36462"/>
    <w:rsid w:val="00EE3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F2D4D"/>
  <w15:docId w15:val="{C9F52BBE-9080-443E-87DB-9E402A988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52" w:hanging="10"/>
      <w:outlineLvl w:val="0"/>
    </w:pPr>
    <w:rPr>
      <w:rFonts w:ascii="Calibri" w:eastAsia="Calibri" w:hAnsi="Calibri" w:cs="Calibri"/>
      <w:color w:val="000000"/>
      <w:sz w:val="7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46" w:hanging="10"/>
      <w:outlineLvl w:val="1"/>
    </w:pPr>
    <w:rPr>
      <w:rFonts w:ascii="Calibri" w:eastAsia="Calibri" w:hAnsi="Calibri" w:cs="Calibri"/>
      <w:color w:val="000000"/>
      <w:sz w:val="7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48" w:firstLine="2"/>
      <w:outlineLvl w:val="2"/>
    </w:pPr>
    <w:rPr>
      <w:rFonts w:ascii="Calibri" w:eastAsia="Calibri" w:hAnsi="Calibri" w:cs="Calibri"/>
      <w:color w:val="000000"/>
      <w:sz w:val="70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0"/>
      <w:ind w:left="48" w:firstLine="2"/>
      <w:outlineLvl w:val="3"/>
    </w:pPr>
    <w:rPr>
      <w:rFonts w:ascii="Calibri" w:eastAsia="Calibri" w:hAnsi="Calibri" w:cs="Calibri"/>
      <w:color w:val="000000"/>
      <w:sz w:val="7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76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000000"/>
      <w:sz w:val="70"/>
    </w:rPr>
  </w:style>
  <w:style w:type="character" w:customStyle="1" w:styleId="Heading4Char">
    <w:name w:val="Heading 4 Char"/>
    <w:link w:val="Heading4"/>
    <w:rPr>
      <w:rFonts w:ascii="Calibri" w:eastAsia="Calibri" w:hAnsi="Calibri" w:cs="Calibri"/>
      <w:color w:val="000000"/>
      <w:sz w:val="7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7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6.xml"/><Relationship Id="rId117" Type="http://schemas.openxmlformats.org/officeDocument/2006/relationships/image" Target="media/image306.jpg"/><Relationship Id="rId21" Type="http://schemas.openxmlformats.org/officeDocument/2006/relationships/image" Target="media/image11.jpg"/><Relationship Id="rId42" Type="http://schemas.openxmlformats.org/officeDocument/2006/relationships/image" Target="media/image20.jpg"/><Relationship Id="rId47" Type="http://schemas.openxmlformats.org/officeDocument/2006/relationships/image" Target="media/image24.jpg"/><Relationship Id="rId63" Type="http://schemas.openxmlformats.org/officeDocument/2006/relationships/header" Target="header12.xml"/><Relationship Id="rId68" Type="http://schemas.openxmlformats.org/officeDocument/2006/relationships/header" Target="header14.xml"/><Relationship Id="rId84" Type="http://schemas.openxmlformats.org/officeDocument/2006/relationships/image" Target="media/image49.jpg"/><Relationship Id="rId89" Type="http://schemas.openxmlformats.org/officeDocument/2006/relationships/image" Target="media/image54.jpg"/><Relationship Id="rId112" Type="http://schemas.openxmlformats.org/officeDocument/2006/relationships/footer" Target="footer18.xml"/><Relationship Id="rId16" Type="http://schemas.openxmlformats.org/officeDocument/2006/relationships/image" Target="media/image6.jpg"/><Relationship Id="rId107" Type="http://schemas.openxmlformats.org/officeDocument/2006/relationships/header" Target="header16.xml"/><Relationship Id="rId11" Type="http://schemas.openxmlformats.org/officeDocument/2006/relationships/header" Target="header2.xml"/><Relationship Id="rId32" Type="http://schemas.openxmlformats.org/officeDocument/2006/relationships/image" Target="media/image16.jpg"/><Relationship Id="rId37" Type="http://schemas.openxmlformats.org/officeDocument/2006/relationships/header" Target="header8.xml"/><Relationship Id="rId53" Type="http://schemas.openxmlformats.org/officeDocument/2006/relationships/image" Target="media/image30.jpeg"/><Relationship Id="rId58" Type="http://schemas.openxmlformats.org/officeDocument/2006/relationships/image" Target="media/image35.jpg"/><Relationship Id="rId74" Type="http://schemas.openxmlformats.org/officeDocument/2006/relationships/image" Target="media/image39.jpg"/><Relationship Id="rId79" Type="http://schemas.openxmlformats.org/officeDocument/2006/relationships/image" Target="media/image44.jpg"/><Relationship Id="rId102" Type="http://schemas.openxmlformats.org/officeDocument/2006/relationships/image" Target="media/image67.jpg"/><Relationship Id="rId5" Type="http://schemas.openxmlformats.org/officeDocument/2006/relationships/footnotes" Target="footnotes.xml"/><Relationship Id="rId90" Type="http://schemas.openxmlformats.org/officeDocument/2006/relationships/image" Target="media/image55.jpg"/><Relationship Id="rId95" Type="http://schemas.openxmlformats.org/officeDocument/2006/relationships/image" Target="media/image60.jpg"/><Relationship Id="rId22" Type="http://schemas.openxmlformats.org/officeDocument/2006/relationships/header" Target="header4.xml"/><Relationship Id="rId27" Type="http://schemas.openxmlformats.org/officeDocument/2006/relationships/footer" Target="footer6.xml"/><Relationship Id="rId43" Type="http://schemas.openxmlformats.org/officeDocument/2006/relationships/image" Target="media/image5.jpg"/><Relationship Id="rId48" Type="http://schemas.openxmlformats.org/officeDocument/2006/relationships/image" Target="media/image25.jpg"/><Relationship Id="rId64" Type="http://schemas.openxmlformats.org/officeDocument/2006/relationships/footer" Target="footer12.xml"/><Relationship Id="rId69" Type="http://schemas.openxmlformats.org/officeDocument/2006/relationships/footer" Target="footer13.xml"/><Relationship Id="rId113" Type="http://schemas.openxmlformats.org/officeDocument/2006/relationships/image" Target="media/image72.jpg"/><Relationship Id="rId118" Type="http://schemas.openxmlformats.org/officeDocument/2006/relationships/image" Target="media/image75.jpg"/><Relationship Id="rId80" Type="http://schemas.openxmlformats.org/officeDocument/2006/relationships/image" Target="media/image45.jpg"/><Relationship Id="rId85" Type="http://schemas.openxmlformats.org/officeDocument/2006/relationships/image" Target="media/image50.jpg"/><Relationship Id="rId12" Type="http://schemas.openxmlformats.org/officeDocument/2006/relationships/footer" Target="footer1.xml"/><Relationship Id="rId17" Type="http://schemas.openxmlformats.org/officeDocument/2006/relationships/image" Target="media/image7.jpeg"/><Relationship Id="rId33" Type="http://schemas.openxmlformats.org/officeDocument/2006/relationships/image" Target="media/image17.jpg"/><Relationship Id="rId38" Type="http://schemas.openxmlformats.org/officeDocument/2006/relationships/footer" Target="footer7.xml"/><Relationship Id="rId59" Type="http://schemas.openxmlformats.org/officeDocument/2006/relationships/header" Target="header10.xml"/><Relationship Id="rId103" Type="http://schemas.openxmlformats.org/officeDocument/2006/relationships/image" Target="media/image68.jpeg"/><Relationship Id="rId108" Type="http://schemas.openxmlformats.org/officeDocument/2006/relationships/header" Target="header17.xml"/><Relationship Id="rId54" Type="http://schemas.openxmlformats.org/officeDocument/2006/relationships/image" Target="media/image31.jpg"/><Relationship Id="rId70" Type="http://schemas.openxmlformats.org/officeDocument/2006/relationships/footer" Target="footer14.xml"/><Relationship Id="rId75" Type="http://schemas.openxmlformats.org/officeDocument/2006/relationships/image" Target="media/image40.jpg"/><Relationship Id="rId91" Type="http://schemas.openxmlformats.org/officeDocument/2006/relationships/image" Target="media/image56.jpg"/><Relationship Id="rId96" Type="http://schemas.openxmlformats.org/officeDocument/2006/relationships/image" Target="media/image61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eader" Target="header5.xml"/><Relationship Id="rId28" Type="http://schemas.openxmlformats.org/officeDocument/2006/relationships/image" Target="media/image12.jpg"/><Relationship Id="rId49" Type="http://schemas.openxmlformats.org/officeDocument/2006/relationships/image" Target="media/image26.jpg"/><Relationship Id="rId114" Type="http://schemas.openxmlformats.org/officeDocument/2006/relationships/image" Target="media/image73.jpg"/><Relationship Id="rId119" Type="http://schemas.openxmlformats.org/officeDocument/2006/relationships/image" Target="media/image76.jpg"/><Relationship Id="rId44" Type="http://schemas.openxmlformats.org/officeDocument/2006/relationships/image" Target="media/image21.jpg"/><Relationship Id="rId60" Type="http://schemas.openxmlformats.org/officeDocument/2006/relationships/header" Target="header11.xml"/><Relationship Id="rId65" Type="http://schemas.openxmlformats.org/officeDocument/2006/relationships/image" Target="media/image36.jpg"/><Relationship Id="rId81" Type="http://schemas.openxmlformats.org/officeDocument/2006/relationships/image" Target="media/image46.jpg"/><Relationship Id="rId86" Type="http://schemas.openxmlformats.org/officeDocument/2006/relationships/image" Target="media/image51.jpe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3" Type="http://schemas.openxmlformats.org/officeDocument/2006/relationships/footer" Target="footer2.xml"/><Relationship Id="rId18" Type="http://schemas.openxmlformats.org/officeDocument/2006/relationships/image" Target="media/image8.jpg"/><Relationship Id="rId39" Type="http://schemas.openxmlformats.org/officeDocument/2006/relationships/footer" Target="footer8.xml"/><Relationship Id="rId109" Type="http://schemas.openxmlformats.org/officeDocument/2006/relationships/footer" Target="footer16.xml"/><Relationship Id="rId34" Type="http://schemas.openxmlformats.org/officeDocument/2006/relationships/image" Target="media/image18.jpg"/><Relationship Id="rId50" Type="http://schemas.openxmlformats.org/officeDocument/2006/relationships/image" Target="media/image27.jpg"/><Relationship Id="rId55" Type="http://schemas.openxmlformats.org/officeDocument/2006/relationships/image" Target="media/image32.jpg"/><Relationship Id="rId76" Type="http://schemas.openxmlformats.org/officeDocument/2006/relationships/image" Target="media/image41.jpg"/><Relationship Id="rId97" Type="http://schemas.openxmlformats.org/officeDocument/2006/relationships/image" Target="media/image62.jpeg"/><Relationship Id="rId104" Type="http://schemas.openxmlformats.org/officeDocument/2006/relationships/image" Target="media/image69.jpg"/><Relationship Id="rId120" Type="http://schemas.openxmlformats.org/officeDocument/2006/relationships/image" Target="media/image77.jpg"/><Relationship Id="rId7" Type="http://schemas.openxmlformats.org/officeDocument/2006/relationships/image" Target="media/image2.jpg"/><Relationship Id="rId71" Type="http://schemas.openxmlformats.org/officeDocument/2006/relationships/header" Target="header15.xml"/><Relationship Id="rId92" Type="http://schemas.openxmlformats.org/officeDocument/2006/relationships/image" Target="media/image57.jpg"/><Relationship Id="rId2" Type="http://schemas.openxmlformats.org/officeDocument/2006/relationships/styles" Target="styles.xml"/><Relationship Id="rId29" Type="http://schemas.openxmlformats.org/officeDocument/2006/relationships/image" Target="media/image13.jpg"/><Relationship Id="rId24" Type="http://schemas.openxmlformats.org/officeDocument/2006/relationships/footer" Target="footer4.xml"/><Relationship Id="rId40" Type="http://schemas.openxmlformats.org/officeDocument/2006/relationships/header" Target="header9.xml"/><Relationship Id="rId45" Type="http://schemas.openxmlformats.org/officeDocument/2006/relationships/image" Target="media/image22.jpg"/><Relationship Id="rId66" Type="http://schemas.openxmlformats.org/officeDocument/2006/relationships/image" Target="media/image37.jpg"/><Relationship Id="rId87" Type="http://schemas.openxmlformats.org/officeDocument/2006/relationships/image" Target="media/image52.jpg"/><Relationship Id="rId110" Type="http://schemas.openxmlformats.org/officeDocument/2006/relationships/footer" Target="footer17.xml"/><Relationship Id="rId115" Type="http://schemas.openxmlformats.org/officeDocument/2006/relationships/image" Target="media/image74.jpg"/><Relationship Id="rId61" Type="http://schemas.openxmlformats.org/officeDocument/2006/relationships/footer" Target="footer10.xml"/><Relationship Id="rId82" Type="http://schemas.openxmlformats.org/officeDocument/2006/relationships/image" Target="media/image47.jpg"/><Relationship Id="rId19" Type="http://schemas.openxmlformats.org/officeDocument/2006/relationships/image" Target="media/image9.jpg"/><Relationship Id="rId14" Type="http://schemas.openxmlformats.org/officeDocument/2006/relationships/header" Target="header3.xml"/><Relationship Id="rId30" Type="http://schemas.openxmlformats.org/officeDocument/2006/relationships/image" Target="media/image14.jpg"/><Relationship Id="rId35" Type="http://schemas.openxmlformats.org/officeDocument/2006/relationships/image" Target="media/image19.jpg"/><Relationship Id="rId56" Type="http://schemas.openxmlformats.org/officeDocument/2006/relationships/image" Target="media/image33.jpg"/><Relationship Id="rId77" Type="http://schemas.openxmlformats.org/officeDocument/2006/relationships/image" Target="media/image42.jpeg"/><Relationship Id="rId100" Type="http://schemas.openxmlformats.org/officeDocument/2006/relationships/image" Target="media/image65.jpg"/><Relationship Id="rId105" Type="http://schemas.openxmlformats.org/officeDocument/2006/relationships/image" Target="media/image70.jpg"/><Relationship Id="rId8" Type="http://schemas.openxmlformats.org/officeDocument/2006/relationships/image" Target="media/image3.jpg"/><Relationship Id="rId51" Type="http://schemas.openxmlformats.org/officeDocument/2006/relationships/image" Target="media/image28.jpeg"/><Relationship Id="rId72" Type="http://schemas.openxmlformats.org/officeDocument/2006/relationships/footer" Target="footer15.xml"/><Relationship Id="rId93" Type="http://schemas.openxmlformats.org/officeDocument/2006/relationships/image" Target="media/image58.jpg"/><Relationship Id="rId98" Type="http://schemas.openxmlformats.org/officeDocument/2006/relationships/image" Target="media/image63.jpg"/><Relationship Id="rId121" Type="http://schemas.openxmlformats.org/officeDocument/2006/relationships/fontTable" Target="fontTable.xml"/><Relationship Id="rId3" Type="http://schemas.openxmlformats.org/officeDocument/2006/relationships/settings" Target="settings.xml"/><Relationship Id="rId25" Type="http://schemas.openxmlformats.org/officeDocument/2006/relationships/footer" Target="footer5.xml"/><Relationship Id="rId46" Type="http://schemas.openxmlformats.org/officeDocument/2006/relationships/image" Target="media/image23.jpg"/><Relationship Id="rId67" Type="http://schemas.openxmlformats.org/officeDocument/2006/relationships/header" Target="header13.xml"/><Relationship Id="rId116" Type="http://schemas.openxmlformats.org/officeDocument/2006/relationships/image" Target="media/image336.jpg"/><Relationship Id="rId20" Type="http://schemas.openxmlformats.org/officeDocument/2006/relationships/image" Target="media/image10.jpg"/><Relationship Id="rId41" Type="http://schemas.openxmlformats.org/officeDocument/2006/relationships/footer" Target="footer9.xml"/><Relationship Id="rId62" Type="http://schemas.openxmlformats.org/officeDocument/2006/relationships/footer" Target="footer11.xml"/><Relationship Id="rId83" Type="http://schemas.openxmlformats.org/officeDocument/2006/relationships/image" Target="media/image48.jpg"/><Relationship Id="rId88" Type="http://schemas.openxmlformats.org/officeDocument/2006/relationships/image" Target="media/image53.jpg"/><Relationship Id="rId111" Type="http://schemas.openxmlformats.org/officeDocument/2006/relationships/header" Target="header18.xml"/><Relationship Id="rId15" Type="http://schemas.openxmlformats.org/officeDocument/2006/relationships/footer" Target="footer3.xml"/><Relationship Id="rId36" Type="http://schemas.openxmlformats.org/officeDocument/2006/relationships/header" Target="header7.xml"/><Relationship Id="rId57" Type="http://schemas.openxmlformats.org/officeDocument/2006/relationships/image" Target="media/image34.jpg"/><Relationship Id="rId106" Type="http://schemas.openxmlformats.org/officeDocument/2006/relationships/image" Target="media/image71.jpg"/><Relationship Id="rId10" Type="http://schemas.openxmlformats.org/officeDocument/2006/relationships/header" Target="header1.xml"/><Relationship Id="rId31" Type="http://schemas.openxmlformats.org/officeDocument/2006/relationships/image" Target="media/image15.jpg"/><Relationship Id="rId52" Type="http://schemas.openxmlformats.org/officeDocument/2006/relationships/image" Target="media/image29.jpg"/><Relationship Id="rId73" Type="http://schemas.openxmlformats.org/officeDocument/2006/relationships/image" Target="media/image38.jpg"/><Relationship Id="rId78" Type="http://schemas.openxmlformats.org/officeDocument/2006/relationships/image" Target="media/image43.jpg"/><Relationship Id="rId94" Type="http://schemas.openxmlformats.org/officeDocument/2006/relationships/image" Target="media/image59.jpg"/><Relationship Id="rId99" Type="http://schemas.openxmlformats.org/officeDocument/2006/relationships/image" Target="media/image64.jpg"/><Relationship Id="rId101" Type="http://schemas.openxmlformats.org/officeDocument/2006/relationships/image" Target="media/image66.jpg"/><Relationship Id="rId1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10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1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1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15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6</Pages>
  <Words>1523</Words>
  <Characters>8684</Characters>
  <Application>Microsoft Office Word</Application>
  <DocSecurity>0</DocSecurity>
  <Lines>72</Lines>
  <Paragraphs>20</Paragraphs>
  <ScaleCrop>false</ScaleCrop>
  <Company/>
  <LinksUpToDate>false</LinksUpToDate>
  <CharactersWithSpaces>10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4-01T01:45:00Z</dcterms:created>
  <dcterms:modified xsi:type="dcterms:W3CDTF">2021-04-01T01:45:00Z</dcterms:modified>
</cp:coreProperties>
</file>